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7290"/>
        <w:gridCol w:w="7110"/>
      </w:tblGrid>
      <w:tr w:rsidR="00D85649" w:rsidRPr="00887069" w14:paraId="5D849019" w14:textId="77777777" w:rsidTr="00605846"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49AB2C85" w14:textId="0B313D24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er</w:t>
            </w:r>
          </w:p>
        </w:tc>
        <w:tc>
          <w:tcPr>
            <w:tcW w:w="7110" w:type="dxa"/>
            <w:shd w:val="clear" w:color="auto" w:fill="D9D9D9" w:themeFill="background1" w:themeFillShade="D9"/>
            <w:vAlign w:val="center"/>
          </w:tcPr>
          <w:p w14:paraId="46D7BD43" w14:textId="73040C61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 Date</w:t>
            </w:r>
          </w:p>
        </w:tc>
      </w:tr>
      <w:tr w:rsidR="00D85649" w:rsidRPr="00F846CC" w14:paraId="7398A1F0" w14:textId="77777777" w:rsidTr="00B96E09">
        <w:trPr>
          <w:trHeight w:val="287"/>
        </w:trPr>
        <w:tc>
          <w:tcPr>
            <w:tcW w:w="7290" w:type="dxa"/>
            <w:vAlign w:val="center"/>
          </w:tcPr>
          <w:p w14:paraId="3D9A2568" w14:textId="71BA5D28" w:rsidR="00D85649" w:rsidRPr="00F846CC" w:rsidRDefault="000E1134" w:rsidP="005F6B51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Style w:val="Style3"/>
                  <w:rFonts w:asciiTheme="minorHAnsi" w:hAnsiTheme="minorHAnsi" w:cstheme="minorHAnsi"/>
                </w:rPr>
                <w:id w:val="311689569"/>
                <w:placeholder>
                  <w:docPart w:val="E9A6A5148D3B44E7ABBE2C2700FFFF3A"/>
                </w:placeholder>
                <w:showingPlcHdr/>
                <w15:color w:val="C0C0C0"/>
                <w:dropDownList>
                  <w:listItem w:displayText="Alec Fischer" w:value="Alec Fischer"/>
                  <w:listItem w:displayText="Bridgette Stoeckel" w:value="Bridgette Stoeckel"/>
                  <w:listItem w:displayText="Kirsten Cullen" w:value="Kirsten Cullen"/>
                  <w:listItem w:displayText="Matalin Schoone" w:value="Matalin Schoone"/>
                  <w:listItem w:displayText="Zoe Kujawa" w:value="Zoe Kujawa"/>
                </w:dropDownList>
              </w:sdtPr>
              <w:sdtEndPr>
                <w:rPr>
                  <w:rStyle w:val="DefaultParagraphFont"/>
                  <w:b/>
                  <w:szCs w:val="22"/>
                </w:rPr>
              </w:sdtEndPr>
              <w:sdtContent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C</w:t>
                </w:r>
                <w:r w:rsidR="00B96E09" w:rsidRPr="00F846CC">
                  <w:rPr>
                    <w:rStyle w:val="PlaceholderText"/>
                    <w:rFonts w:asciiTheme="minorHAnsi" w:hAnsiTheme="minorHAnsi" w:cstheme="minorHAnsi"/>
                  </w:rPr>
                  <w:t>lick to enter a name</w:t>
                </w:r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.</w:t>
                </w:r>
              </w:sdtContent>
            </w:sdt>
          </w:p>
        </w:tc>
        <w:sdt>
          <w:sdtPr>
            <w:rPr>
              <w:rFonts w:asciiTheme="minorHAnsi" w:hAnsiTheme="minorHAnsi" w:cstheme="minorHAnsi"/>
            </w:rPr>
            <w:id w:val="682014698"/>
            <w:placeholder>
              <w:docPart w:val="53713C0F63FF45E580D34BB4ADAF53EE"/>
            </w:placeholder>
            <w:showingPlcHdr/>
            <w15:color w:val="C0C0C0"/>
            <w:date>
              <w:dateFormat w:val="MM/dd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10" w:type="dxa"/>
                <w:vAlign w:val="center"/>
              </w:tcPr>
              <w:p w14:paraId="5D99E2A4" w14:textId="37937EEC" w:rsidR="00D85649" w:rsidRPr="00F846CC" w:rsidRDefault="00044DFB" w:rsidP="00414B0B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F846CC">
                  <w:rPr>
                    <w:rStyle w:val="PlaceholderText"/>
                    <w:rFonts w:asciiTheme="minorHAnsi" w:hAnsiTheme="minorHAnsi" w:cstheme="minorHAnsi"/>
                  </w:rPr>
                  <w:t>Click to enter a date.</w:t>
                </w:r>
              </w:p>
            </w:tc>
          </w:sdtContent>
        </w:sdt>
      </w:tr>
    </w:tbl>
    <w:p w14:paraId="567A0D89" w14:textId="67ACFF57" w:rsidR="00357662" w:rsidRPr="00F846CC" w:rsidRDefault="00357662">
      <w:pPr>
        <w:rPr>
          <w:rFonts w:asciiTheme="minorHAnsi" w:hAnsiTheme="minorHAnsi" w:cstheme="minorHAnsi"/>
        </w:rPr>
      </w:pPr>
    </w:p>
    <w:tbl>
      <w:tblPr>
        <w:tblStyle w:val="TableGrid"/>
        <w:tblW w:w="14400" w:type="dxa"/>
        <w:jc w:val="center"/>
        <w:tblLayout w:type="fixed"/>
        <w:tblLook w:val="04A0" w:firstRow="1" w:lastRow="0" w:firstColumn="1" w:lastColumn="0" w:noHBand="0" w:noVBand="1"/>
      </w:tblPr>
      <w:tblGrid>
        <w:gridCol w:w="10796"/>
        <w:gridCol w:w="3604"/>
      </w:tblGrid>
      <w:tr w:rsidR="0090614B" w:rsidRPr="00887069" w14:paraId="60A63333" w14:textId="4A8CB1C8" w:rsidTr="00605846">
        <w:trPr>
          <w:jc w:val="center"/>
        </w:trPr>
        <w:tc>
          <w:tcPr>
            <w:tcW w:w="10800" w:type="dxa"/>
            <w:shd w:val="clear" w:color="auto" w:fill="D9D9D9" w:themeFill="background1" w:themeFillShade="D9"/>
          </w:tcPr>
          <w:p w14:paraId="10A337F4" w14:textId="0A1E69A6" w:rsidR="0090614B" w:rsidRPr="00214027" w:rsidRDefault="0090614B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ASE FILE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28D2964" w14:textId="6BDEED7A" w:rsidR="0090614B" w:rsidRPr="0021402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B5F07" w:rsidRPr="00887069" w14:paraId="7C1016F1" w14:textId="7DA96216" w:rsidTr="005160BF">
        <w:trPr>
          <w:jc w:val="center"/>
        </w:trPr>
        <w:tc>
          <w:tcPr>
            <w:tcW w:w="10795" w:type="dxa"/>
          </w:tcPr>
          <w:p w14:paraId="38B302CE" w14:textId="4E530B92" w:rsidR="001034E3" w:rsidRDefault="001034E3" w:rsidP="00440723">
            <w:pPr>
              <w:rPr>
                <w:rFonts w:asciiTheme="minorHAnsi" w:hAnsiTheme="minorHAnsi" w:cstheme="minorHAnsi"/>
              </w:rPr>
            </w:pPr>
          </w:p>
          <w:p w14:paraId="4D8CEDB1" w14:textId="0DD80F44" w:rsidR="007B1A83" w:rsidRPr="001A2B18" w:rsidRDefault="00923E98" w:rsidP="004407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923E98">
              <w:rPr>
                <w:rFonts w:asciiTheme="minorHAnsi" w:hAnsiTheme="minorHAnsi" w:cstheme="minorHAnsi"/>
              </w:rPr>
              <w:t xml:space="preserve">orkforce </w:t>
            </w:r>
            <w:r>
              <w:rPr>
                <w:rFonts w:asciiTheme="minorHAnsi" w:hAnsiTheme="minorHAnsi" w:cstheme="minorHAnsi"/>
              </w:rPr>
              <w:t>D</w:t>
            </w:r>
            <w:r w:rsidRPr="00923E98">
              <w:rPr>
                <w:rFonts w:asciiTheme="minorHAnsi" w:hAnsiTheme="minorHAnsi" w:cstheme="minorHAnsi"/>
              </w:rPr>
              <w:t xml:space="preserve">evelopment </w:t>
            </w:r>
            <w:r>
              <w:rPr>
                <w:rFonts w:asciiTheme="minorHAnsi" w:hAnsiTheme="minorHAnsi" w:cstheme="minorHAnsi"/>
              </w:rPr>
              <w:t>A</w:t>
            </w:r>
            <w:r w:rsidRPr="00923E98">
              <w:rPr>
                <w:rFonts w:asciiTheme="minorHAnsi" w:hAnsiTheme="minorHAnsi" w:cstheme="minorHAnsi"/>
              </w:rPr>
              <w:t>rea</w:t>
            </w:r>
            <w:r w:rsidR="00397623" w:rsidRPr="001A2B18">
              <w:rPr>
                <w:rFonts w:asciiTheme="minorHAnsi" w:hAnsiTheme="minorHAnsi" w:cstheme="minorHAnsi"/>
              </w:rPr>
              <w:t>:</w:t>
            </w:r>
            <w:r w:rsidR="00921923">
              <w:rPr>
                <w:rFonts w:asciiTheme="minorHAnsi" w:hAnsiTheme="minorHAnsi" w:cstheme="minorHAnsi"/>
              </w:rPr>
              <w:t xml:space="preserve"> </w:t>
            </w:r>
          </w:p>
          <w:p w14:paraId="6032FA08" w14:textId="34CE5DB3" w:rsidR="00162121" w:rsidRPr="009B5C1B" w:rsidRDefault="000E1134" w:rsidP="004407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7705005" wp14:editId="20BA8F82">
                      <wp:simplePos x="0" y="0"/>
                      <wp:positionH relativeFrom="column">
                        <wp:posOffset>1708150</wp:posOffset>
                      </wp:positionH>
                      <wp:positionV relativeFrom="paragraph">
                        <wp:posOffset>29210</wp:posOffset>
                      </wp:positionV>
                      <wp:extent cx="1600200" cy="0"/>
                      <wp:effectExtent l="0" t="0" r="0" b="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36CEE33" id="Straight Connector 7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4.5pt,2.3pt" to="260.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" strokecolor="black [3040]" strokeweight=".5pt"/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3"/>
              <w:gridCol w:w="3523"/>
              <w:gridCol w:w="3523"/>
            </w:tblGrid>
            <w:tr w:rsidR="00923E98" w:rsidRPr="00881CD2" w14:paraId="332A001C" w14:textId="77777777" w:rsidTr="001034E3">
              <w:tc>
                <w:tcPr>
                  <w:tcW w:w="10569" w:type="dxa"/>
                  <w:gridSpan w:val="3"/>
                  <w:shd w:val="clear" w:color="auto" w:fill="F2F2F2" w:themeFill="background1" w:themeFillShade="F2"/>
                </w:tcPr>
                <w:p w14:paraId="6E399C31" w14:textId="067C511D" w:rsidR="00923E98" w:rsidRPr="00881CD2" w:rsidRDefault="00923E98" w:rsidP="00FF5B9D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articipant Information</w:t>
                  </w:r>
                </w:p>
              </w:tc>
            </w:tr>
            <w:tr w:rsidR="00923E98" w:rsidRPr="00881CD2" w14:paraId="283D62A8" w14:textId="77777777" w:rsidTr="001034E3">
              <w:tc>
                <w:tcPr>
                  <w:tcW w:w="3523" w:type="dxa"/>
                </w:tcPr>
                <w:p w14:paraId="301E6B80" w14:textId="106933F4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Name</w:t>
                  </w:r>
                </w:p>
                <w:p w14:paraId="62224E21" w14:textId="01BFA4B5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499CD3F8" w14:textId="47E9973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SSET PIN</w:t>
                  </w:r>
                </w:p>
                <w:p w14:paraId="591C219A" w14:textId="1A0EECBD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E21268F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Date of Birth</w:t>
                  </w:r>
                </w:p>
                <w:p w14:paraId="2741F414" w14:textId="4CA7D84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57F7BF08" w14:textId="77777777" w:rsidTr="001034E3">
              <w:tc>
                <w:tcPr>
                  <w:tcW w:w="3523" w:type="dxa"/>
                </w:tcPr>
                <w:p w14:paraId="2C2BA0F4" w14:textId="47E664BC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ge at Program Entry</w:t>
                  </w:r>
                </w:p>
                <w:p w14:paraId="2C94C4E9" w14:textId="0D024C09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5420A51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County of Residence</w:t>
                  </w:r>
                </w:p>
                <w:p w14:paraId="6252F94E" w14:textId="1330E15B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685FF7C6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imary Language</w:t>
                  </w:r>
                </w:p>
                <w:p w14:paraId="24331D4C" w14:textId="2EFAD8E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6CE6B9A5" w14:textId="77777777" w:rsidTr="001034E3">
              <w:tc>
                <w:tcPr>
                  <w:tcW w:w="3523" w:type="dxa"/>
                </w:tcPr>
                <w:p w14:paraId="53F7449A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Status</w:t>
                  </w:r>
                </w:p>
                <w:p w14:paraId="121C7205" w14:textId="6B7DCB90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C44E413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ment Status</w:t>
                  </w:r>
                </w:p>
                <w:p w14:paraId="684EF4AB" w14:textId="35FA3EB8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01F1D80E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UI Program Status</w:t>
                  </w:r>
                </w:p>
                <w:p w14:paraId="380D2F92" w14:textId="5A26149E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C7E734B" w14:textId="6B248459" w:rsidR="00162121" w:rsidRPr="00881CD2" w:rsidRDefault="00162121" w:rsidP="00440723">
            <w:pPr>
              <w:rPr>
                <w:rFonts w:asciiTheme="minorHAnsi" w:hAnsiTheme="minorHAnsi" w:cstheme="minorHAnsi"/>
                <w:sz w:val="12"/>
                <w:szCs w:val="1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450B343D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2AEC4476" w14:textId="481AB864" w:rsidR="00D86843" w:rsidRPr="00881CD2" w:rsidRDefault="00D86843" w:rsidP="0044072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ntry</w:t>
                  </w:r>
                </w:p>
              </w:tc>
            </w:tr>
            <w:tr w:rsidR="00D86843" w:rsidRPr="00881CD2" w14:paraId="07526C3A" w14:textId="77777777" w:rsidTr="001034E3">
              <w:tc>
                <w:tcPr>
                  <w:tcW w:w="5284" w:type="dxa"/>
                </w:tcPr>
                <w:p w14:paraId="2F0FF62A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Registration Date</w:t>
                  </w:r>
                </w:p>
                <w:p w14:paraId="59DFEC0A" w14:textId="0547D055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69627CA7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Participation Date</w:t>
                  </w:r>
                </w:p>
                <w:p w14:paraId="7E6F1A57" w14:textId="04A5D82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6B659E5B" w14:textId="77777777" w:rsidTr="001034E3">
              <w:tc>
                <w:tcPr>
                  <w:tcW w:w="5284" w:type="dxa"/>
                </w:tcPr>
                <w:p w14:paraId="668B2F63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Dislocated Worker Program Eligibility Status</w:t>
                  </w:r>
                </w:p>
                <w:p w14:paraId="000EA0DA" w14:textId="025A8ACB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77F0B5CD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Income Level</w:t>
                  </w:r>
                </w:p>
                <w:p w14:paraId="4C3D6C03" w14:textId="2058563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72F63A6C" w14:textId="0456D703" w:rsidR="00FF5B9D" w:rsidRPr="00881CD2" w:rsidRDefault="00FF5B9D" w:rsidP="00440723">
            <w:pPr>
              <w:rPr>
                <w:rFonts w:asciiTheme="minorHAnsi" w:hAnsiTheme="minorHAnsi" w:cstheme="minorHAnsi"/>
                <w:sz w:val="12"/>
                <w:szCs w:val="10"/>
              </w:rPr>
            </w:pPr>
          </w:p>
          <w:p w14:paraId="656A40FE" w14:textId="77777777" w:rsidR="00C36E7A" w:rsidRPr="00881CD2" w:rsidRDefault="00C36E7A" w:rsidP="00440723">
            <w:pPr>
              <w:rPr>
                <w:rFonts w:asciiTheme="minorHAnsi" w:hAnsiTheme="minorHAnsi" w:cstheme="minorHAnsi"/>
                <w:sz w:val="12"/>
                <w:szCs w:val="1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70449233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4994E5E6" w14:textId="25293EB3" w:rsidR="00D86843" w:rsidRPr="00881CD2" w:rsidRDefault="00D86843" w:rsidP="00D8684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</w:t>
                  </w:r>
                  <w:r w:rsidR="00414906" w:rsidRPr="00881CD2">
                    <w:rPr>
                      <w:rFonts w:asciiTheme="minorHAnsi" w:hAnsiTheme="minorHAnsi" w:cstheme="minorHAnsi"/>
                      <w:b/>
                      <w:bCs/>
                    </w:rPr>
                    <w:t>xit</w:t>
                  </w:r>
                </w:p>
              </w:tc>
            </w:tr>
            <w:tr w:rsidR="00D86843" w:rsidRPr="00881CD2" w14:paraId="11C64E0C" w14:textId="77777777" w:rsidTr="001034E3">
              <w:tc>
                <w:tcPr>
                  <w:tcW w:w="5284" w:type="dxa"/>
                </w:tcPr>
                <w:p w14:paraId="4542E110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Exit Date</w:t>
                  </w:r>
                </w:p>
                <w:p w14:paraId="3647C62E" w14:textId="324968B6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235F8D3C" w14:textId="713558BA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xclusion Reason</w:t>
                  </w:r>
                </w:p>
                <w:p w14:paraId="34B152E8" w14:textId="1B65970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2DD69428" w14:textId="77777777" w:rsidTr="001034E3">
              <w:tc>
                <w:tcPr>
                  <w:tcW w:w="5284" w:type="dxa"/>
                </w:tcPr>
                <w:p w14:paraId="54197F4C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at Exit</w:t>
                  </w:r>
                </w:p>
                <w:p w14:paraId="27E43E44" w14:textId="31C0FF93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0FC8D426" w14:textId="776A9380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ed at Exit</w:t>
                  </w:r>
                </w:p>
                <w:p w14:paraId="6FF1E477" w14:textId="6BE01D1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49B7CD1" w14:textId="22717898" w:rsidR="006109A9" w:rsidRPr="001762F0" w:rsidRDefault="006109A9" w:rsidP="006109A9">
            <w:pPr>
              <w:rPr>
                <w:rFonts w:asciiTheme="minorHAnsi" w:hAnsiTheme="minorHAnsi" w:cstheme="minorHAnsi"/>
                <w:color w:val="FFFFFF" w:themeColor="background1"/>
                <w:sz w:val="20"/>
                <w:szCs w:val="18"/>
              </w:rPr>
            </w:pPr>
            <w:r w:rsidRPr="001762F0">
              <w:rPr>
                <w:rFonts w:asciiTheme="minorHAnsi" w:hAnsiTheme="minorHAnsi" w:cstheme="minorHAnsi"/>
                <w:color w:val="FFFFFF" w:themeColor="background1"/>
              </w:rPr>
              <w:t>X</w:t>
            </w:r>
          </w:p>
        </w:tc>
        <w:tc>
          <w:tcPr>
            <w:tcW w:w="3605" w:type="dxa"/>
          </w:tcPr>
          <w:p w14:paraId="6624DD33" w14:textId="54F5AC46" w:rsidR="00E130D0" w:rsidRPr="00E130D0" w:rsidRDefault="00E130D0" w:rsidP="00E130D0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72CC8BD6" w14:textId="3FAE1B74" w:rsidR="00613DE1" w:rsidRDefault="00613DE1"/>
    <w:p w14:paraId="71DE5A89" w14:textId="77777777" w:rsidR="00D453E2" w:rsidRDefault="00D453E2"/>
    <w:p w14:paraId="2254C68A" w14:textId="77777777" w:rsidR="00D453E2" w:rsidRDefault="00D453E2"/>
    <w:p w14:paraId="32368503" w14:textId="77777777" w:rsidR="00D453E2" w:rsidRDefault="00D453E2"/>
    <w:p w14:paraId="510FFC57" w14:textId="77777777" w:rsidR="00D453E2" w:rsidRDefault="00D453E2"/>
    <w:p w14:paraId="40044EC7" w14:textId="77777777" w:rsidR="00D453E2" w:rsidRDefault="00D453E2"/>
    <w:p w14:paraId="731A181F" w14:textId="77777777" w:rsidR="00D453E2" w:rsidRDefault="00D453E2"/>
    <w:tbl>
      <w:tblPr>
        <w:tblStyle w:val="TableGrid"/>
        <w:tblW w:w="144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800"/>
        <w:gridCol w:w="3600"/>
      </w:tblGrid>
      <w:tr w:rsidR="0090614B" w14:paraId="09B6CDC5" w14:textId="45C48C71" w:rsidTr="00111588">
        <w:tc>
          <w:tcPr>
            <w:tcW w:w="10800" w:type="dxa"/>
            <w:shd w:val="clear" w:color="auto" w:fill="D9D9D9" w:themeFill="background1" w:themeFillShade="D9"/>
          </w:tcPr>
          <w:p w14:paraId="0A58BF7D" w14:textId="61580EF6" w:rsidR="0090614B" w:rsidRPr="00373317" w:rsidRDefault="005B2E76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 xml:space="preserve">DISLOCATED WORKER </w:t>
            </w:r>
            <w:r w:rsidR="0090614B" w:rsidRPr="00373317">
              <w:rPr>
                <w:rFonts w:asciiTheme="minorHAnsi" w:hAnsiTheme="minorHAnsi" w:cstheme="minorHAnsi"/>
                <w:b/>
                <w:bCs/>
              </w:rPr>
              <w:t>P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ROGRAM </w:t>
            </w:r>
            <w:r w:rsidR="0090614B" w:rsidRPr="00373317">
              <w:rPr>
                <w:rFonts w:asciiTheme="minorHAnsi" w:hAnsiTheme="minorHAnsi" w:cstheme="minorHAnsi"/>
                <w:b/>
                <w:bCs/>
              </w:rPr>
              <w:t>ELIGIBILIT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204CA7BD" w14:textId="13D06AA3" w:rsidR="0090614B" w:rsidRPr="0037331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476C71E2" w14:textId="77777777" w:rsidTr="00111588">
        <w:trPr>
          <w:trHeight w:val="3977"/>
        </w:trPr>
        <w:tc>
          <w:tcPr>
            <w:tcW w:w="10800" w:type="dxa"/>
          </w:tcPr>
          <w:p w14:paraId="5DF4E07B" w14:textId="1423878C" w:rsidR="003057BA" w:rsidRDefault="003057B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40DE6D08" w14:textId="77777777" w:rsidTr="00D57F1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9519BBD" w14:textId="0B6BD996" w:rsidR="00D57F14" w:rsidRDefault="000E1134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1799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D0A1DD" w14:textId="137A2740" w:rsidR="00D57F14" w:rsidRDefault="000E1134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72577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17858BD" w14:textId="77777777" w:rsidR="00D57F14" w:rsidRPr="0081595E" w:rsidRDefault="00D57F14" w:rsidP="00D57F14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 xml:space="preserve">Local </w:t>
            </w:r>
            <w:r w:rsidRPr="000847A1">
              <w:rPr>
                <w:rFonts w:asciiTheme="minorHAnsi" w:hAnsiTheme="minorHAnsi" w:cstheme="minorHAnsi"/>
                <w:szCs w:val="22"/>
              </w:rPr>
              <w:t>application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form signed &amp; </w:t>
            </w:r>
            <w:r w:rsidRPr="00F846CC">
              <w:rPr>
                <w:rFonts w:asciiTheme="minorHAnsi" w:hAnsiTheme="minorHAnsi" w:cstheme="minorHAnsi"/>
                <w:szCs w:val="22"/>
              </w:rPr>
              <w:t xml:space="preserve">dated: </w:t>
            </w:r>
            <w:sdt>
              <w:sdtPr>
                <w:rPr>
                  <w:rFonts w:asciiTheme="minorHAnsi" w:hAnsiTheme="minorHAnsi" w:cstheme="minorHAnsi"/>
                </w:rPr>
                <w:id w:val="246775901"/>
                <w:placeholder>
                  <w:docPart w:val="7C999E5A27C54B69B93F9E1BC76E7079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Pr="00F846CC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3213B66A" w14:textId="3949CEF5" w:rsidR="00D57F14" w:rsidRDefault="00D57F14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52AB9D44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4DCACE" w14:textId="77777777" w:rsidR="00D57F14" w:rsidRDefault="000E1134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68395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96A00C0" w14:textId="77777777" w:rsidR="00D57F14" w:rsidRDefault="000E1134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6724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D8982D3" w14:textId="65169304" w:rsidR="00D57F14" w:rsidRPr="0081595E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>Eligible to work in the U.S.</w:t>
            </w:r>
          </w:p>
          <w:p w14:paraId="7CE844CA" w14:textId="77777777" w:rsidR="001228AE" w:rsidRPr="00FB0976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5FC11034" w14:textId="75DF1C3C" w:rsidR="00B33361" w:rsidRPr="0081595E" w:rsidRDefault="00D453E2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EC4CB5D" wp14:editId="31BDB78D">
                      <wp:simplePos x="0" y="0"/>
                      <wp:positionH relativeFrom="column">
                        <wp:posOffset>1303020</wp:posOffset>
                      </wp:positionH>
                      <wp:positionV relativeFrom="paragraph">
                        <wp:posOffset>168910</wp:posOffset>
                      </wp:positionV>
                      <wp:extent cx="19431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182E7DE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.6pt,13.3pt" to="255.6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" strokecolor="black [3040]" strokeweight=".5pt"/>
                  </w:pict>
                </mc:Fallback>
              </mc:AlternateContent>
            </w:r>
            <w:hyperlink r:id="rId7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B474A0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2F3EDEC2" w14:textId="3F6C9B44" w:rsidR="00EE5136" w:rsidRDefault="000E1134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65189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4F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D5A4F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7D5A4F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448D4589" w14:textId="7AB17DB2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57F14" w14:paraId="619350C7" w14:textId="47592B15" w:rsidTr="00DA49ED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27151D8" w14:textId="77777777" w:rsidR="00D57F14" w:rsidRDefault="000E1134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128508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5D97BF" w14:textId="77777777" w:rsidR="00D57F14" w:rsidRDefault="000E1134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977156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2D6A0F1" w14:textId="31777FB7" w:rsidR="00D57F14" w:rsidRDefault="000E1134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678583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D57F1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B9E7B94" w14:textId="77777777" w:rsidR="00D57F14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6062F0">
              <w:rPr>
                <w:rFonts w:asciiTheme="minorHAnsi" w:hAnsiTheme="minorHAnsi" w:cstheme="minorHAnsi"/>
                <w:szCs w:val="22"/>
              </w:rPr>
              <w:t xml:space="preserve">Photocopies of </w:t>
            </w:r>
            <w:r>
              <w:rPr>
                <w:rFonts w:asciiTheme="minorHAnsi" w:hAnsiTheme="minorHAnsi" w:cstheme="minorHAnsi"/>
                <w:szCs w:val="22"/>
              </w:rPr>
              <w:t>DL / SS card</w:t>
            </w:r>
            <w:r w:rsidRPr="006062F0">
              <w:rPr>
                <w:rFonts w:asciiTheme="minorHAnsi" w:hAnsiTheme="minorHAnsi" w:cstheme="minorHAnsi"/>
                <w:szCs w:val="22"/>
              </w:rPr>
              <w:t xml:space="preserve"> are marked "</w:t>
            </w:r>
            <w:r w:rsidRPr="00BC463A">
              <w:rPr>
                <w:rFonts w:asciiTheme="minorHAnsi" w:hAnsiTheme="minorHAnsi" w:cstheme="minorHAnsi"/>
                <w:szCs w:val="22"/>
              </w:rPr>
              <w:t xml:space="preserve">For Administrative Use </w:t>
            </w:r>
            <w:proofErr w:type="gramStart"/>
            <w:r w:rsidRPr="00BC463A">
              <w:rPr>
                <w:rFonts w:asciiTheme="minorHAnsi" w:hAnsiTheme="minorHAnsi" w:cstheme="minorHAnsi"/>
                <w:szCs w:val="22"/>
              </w:rPr>
              <w:t>Only</w:t>
            </w:r>
            <w:proofErr w:type="gramEnd"/>
            <w:r w:rsidRPr="006062F0">
              <w:rPr>
                <w:rFonts w:asciiTheme="minorHAnsi" w:hAnsiTheme="minorHAnsi" w:cstheme="minorHAnsi"/>
                <w:szCs w:val="22"/>
              </w:rPr>
              <w:t>"</w:t>
            </w:r>
          </w:p>
          <w:p w14:paraId="06300935" w14:textId="7BDDED53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3B2C3A15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7FBA0E" w14:textId="77777777" w:rsidR="00D57F14" w:rsidRDefault="000E1134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958397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115665" w14:textId="77777777" w:rsidR="00D57F14" w:rsidRDefault="000E1134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10264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E67667" w14:textId="3028DE3B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Met applicable </w:t>
            </w:r>
            <w:r w:rsidRPr="0081595E">
              <w:rPr>
                <w:rFonts w:asciiTheme="minorHAnsi" w:hAnsiTheme="minorHAnsi" w:cstheme="minorHAnsi"/>
                <w:szCs w:val="22"/>
              </w:rPr>
              <w:t>Selective Service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B0BD6">
              <w:rPr>
                <w:rFonts w:asciiTheme="minorHAnsi" w:hAnsiTheme="minorHAnsi" w:cstheme="minorHAnsi"/>
                <w:szCs w:val="22"/>
              </w:rPr>
              <w:t xml:space="preserve">requirement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216703153"/>
                <w:placeholder>
                  <w:docPart w:val="37CF2C499BBA4163AD7E72A2DEE73509"/>
                </w:placeholder>
                <w:showingPlcHdr/>
                <w:dropDownList>
                  <w:listItem w:displayText="Registered" w:value="Registered"/>
                  <w:listItem w:displayText="Not Registered" w:value="Not Registered"/>
                  <w:listItem w:displayText="Not Required" w:value="Not Required"/>
                  <w:listItem w:displayText="Exempted Vet" w:value="Exempted Vet"/>
                  <w:listItem w:displayText="Waived" w:value="Waived"/>
                  <w:listItem w:displayText="Less than 18" w:value="Less than 18"/>
                </w:dropDownList>
              </w:sdtPr>
              <w:sdtEndPr/>
              <w:sdtContent>
                <w:r w:rsidRPr="005B0BD6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30069184" w14:textId="60E7D705" w:rsidR="001228AE" w:rsidRPr="00225D8D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0ED64E50" w14:textId="5693C5FF" w:rsidR="00B33361" w:rsidRDefault="000E1134" w:rsidP="00B33361">
            <w:pPr>
              <w:rPr>
                <w:rFonts w:asciiTheme="minorHAnsi" w:hAnsiTheme="minorHAnsi" w:cstheme="minorHAnsi"/>
                <w:szCs w:val="22"/>
              </w:rPr>
            </w:pPr>
            <w:hyperlink r:id="rId8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B474A0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3DF85B56" w14:textId="78D50E76" w:rsidR="00D453E2" w:rsidRPr="0081595E" w:rsidRDefault="00D453E2" w:rsidP="00B3336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E8D2D54" wp14:editId="1DDB23EC">
                      <wp:simplePos x="0" y="0"/>
                      <wp:positionH relativeFrom="column">
                        <wp:posOffset>1345565</wp:posOffset>
                      </wp:positionH>
                      <wp:positionV relativeFrom="paragraph">
                        <wp:posOffset>15240</wp:posOffset>
                      </wp:positionV>
                      <wp:extent cx="19431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2D99C89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95pt,1.2pt" to="258.9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" strokecolor="black [3040]" strokeweight=".5pt"/>
                  </w:pict>
                </mc:Fallback>
              </mc:AlternateContent>
            </w:r>
          </w:p>
          <w:p w14:paraId="55B8A950" w14:textId="1799F0FD" w:rsidR="007D5A4F" w:rsidRDefault="000E1134" w:rsidP="007D5A4F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3917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4F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D5A4F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>None found</w:t>
            </w:r>
            <w:r w:rsidR="004D45F5">
              <w:rPr>
                <w:rFonts w:asciiTheme="minorHAnsi" w:hAnsiTheme="minorHAnsi" w:cstheme="minorHAnsi"/>
                <w:szCs w:val="22"/>
              </w:rPr>
              <w:t xml:space="preserve"> or not </w:t>
            </w:r>
            <w:proofErr w:type="gramStart"/>
            <w:r w:rsidR="004D45F5">
              <w:rPr>
                <w:rFonts w:asciiTheme="minorHAnsi" w:hAnsiTheme="minorHAnsi" w:cstheme="minorHAnsi"/>
                <w:szCs w:val="22"/>
              </w:rPr>
              <w:t>applicable</w:t>
            </w:r>
            <w:proofErr w:type="gramEnd"/>
          </w:p>
          <w:p w14:paraId="717A9861" w14:textId="6794C22C" w:rsidR="007C014B" w:rsidRDefault="007C014B" w:rsidP="007D5A4F">
            <w:pPr>
              <w:rPr>
                <w:rFonts w:asciiTheme="minorHAnsi" w:hAnsiTheme="minorHAnsi" w:cstheme="minorHAnsi"/>
                <w:szCs w:val="22"/>
              </w:rPr>
            </w:pPr>
          </w:p>
          <w:p w14:paraId="50E9EFF2" w14:textId="6B624AD8" w:rsidR="00DD5624" w:rsidRDefault="00DD5624" w:rsidP="007D5A4F">
            <w:pPr>
              <w:rPr>
                <w:rFonts w:asciiTheme="minorHAnsi" w:hAnsiTheme="minorHAnsi" w:cstheme="minorHAnsi"/>
                <w:szCs w:val="22"/>
              </w:rPr>
            </w:pPr>
            <w:r w:rsidRPr="00DD5624">
              <w:rPr>
                <w:rFonts w:asciiTheme="minorHAnsi" w:hAnsiTheme="minorHAnsi" w:cstheme="minorHAnsi"/>
                <w:szCs w:val="22"/>
              </w:rPr>
              <w:t>Qualifying Employer</w:t>
            </w:r>
            <w:r>
              <w:rPr>
                <w:rFonts w:asciiTheme="minorHAnsi" w:hAnsiTheme="minorHAnsi" w:cstheme="minorHAnsi"/>
                <w:szCs w:val="22"/>
              </w:rPr>
              <w:t>:</w:t>
            </w:r>
            <w:r w:rsidR="00D453E2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D453E2" w:rsidRPr="004D45F5">
              <w:rPr>
                <w:rFonts w:asciiTheme="minorHAnsi" w:hAnsiTheme="minorHAnsi" w:cstheme="minorHAnsi"/>
                <w:i/>
                <w:iCs/>
                <w:szCs w:val="22"/>
              </w:rPr>
              <w:t>(ASSET fills in)</w:t>
            </w:r>
          </w:p>
          <w:p w14:paraId="5257906F" w14:textId="044CE4F8" w:rsidR="00DD5624" w:rsidRDefault="00DD5624" w:rsidP="007D5A4F">
            <w:pPr>
              <w:rPr>
                <w:rFonts w:asciiTheme="minorHAnsi" w:hAnsiTheme="minorHAnsi" w:cstheme="minorHAnsi"/>
                <w:szCs w:val="22"/>
              </w:rPr>
            </w:pPr>
          </w:p>
          <w:p w14:paraId="14F8AE20" w14:textId="5A4689A9" w:rsidR="00DD5624" w:rsidRDefault="00DD5624" w:rsidP="007D5A4F">
            <w:pPr>
              <w:rPr>
                <w:rFonts w:asciiTheme="minorHAnsi" w:hAnsiTheme="minorHAnsi" w:cstheme="minorHAnsi"/>
                <w:szCs w:val="22"/>
              </w:rPr>
            </w:pPr>
            <w:r w:rsidRPr="00DD5624">
              <w:rPr>
                <w:rFonts w:asciiTheme="minorHAnsi" w:hAnsiTheme="minorHAnsi" w:cstheme="minorHAnsi"/>
                <w:szCs w:val="22"/>
              </w:rPr>
              <w:t>Qualifying Dislocation Date</w:t>
            </w:r>
            <w:r>
              <w:rPr>
                <w:rFonts w:asciiTheme="minorHAnsi" w:hAnsiTheme="minorHAnsi" w:cstheme="minorHAnsi"/>
                <w:szCs w:val="22"/>
              </w:rPr>
              <w:t>:</w:t>
            </w:r>
            <w:r w:rsidR="00D453E2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D453E2" w:rsidRPr="004D45F5">
              <w:rPr>
                <w:rFonts w:asciiTheme="minorHAnsi" w:hAnsiTheme="minorHAnsi" w:cstheme="minorHAnsi"/>
                <w:i/>
                <w:iCs/>
                <w:szCs w:val="22"/>
              </w:rPr>
              <w:t>(ASSET fills in)</w:t>
            </w:r>
          </w:p>
          <w:p w14:paraId="0D19275F" w14:textId="19081F90" w:rsidR="007C014B" w:rsidRDefault="007C014B" w:rsidP="007D5A4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B4158" w14:paraId="76AF3106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6778649" w14:textId="77777777" w:rsidR="007B4158" w:rsidRDefault="000E1134" w:rsidP="007B41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447319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B415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B4158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267798F" w14:textId="77777777" w:rsidR="007B4158" w:rsidRDefault="000E1134" w:rsidP="007B41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796667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B415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B4158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E7BE8F6" w14:textId="77777777" w:rsidR="007B4158" w:rsidRPr="0081595E" w:rsidRDefault="007B4158" w:rsidP="007B4158">
            <w:pPr>
              <w:rPr>
                <w:rFonts w:asciiTheme="minorHAnsi" w:hAnsiTheme="minorHAnsi" w:cstheme="minorHAnsi"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 xml:space="preserve">Met </w:t>
            </w:r>
            <w:r>
              <w:rPr>
                <w:rFonts w:asciiTheme="minorHAnsi" w:hAnsiTheme="minorHAnsi" w:cstheme="minorHAnsi"/>
                <w:szCs w:val="22"/>
              </w:rPr>
              <w:t xml:space="preserve">all 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criteria for at least one Dislocated Worker </w:t>
            </w:r>
            <w:hyperlink r:id="rId9" w:anchor="sectionTwo" w:history="1">
              <w:r w:rsidRPr="00D95A10">
                <w:rPr>
                  <w:rStyle w:val="Hyperlink"/>
                  <w:rFonts w:asciiTheme="minorHAnsi" w:hAnsiTheme="minorHAnsi" w:cstheme="minorHAnsi"/>
                  <w:szCs w:val="22"/>
                </w:rPr>
                <w:t>category</w:t>
              </w:r>
            </w:hyperlink>
            <w:r w:rsidRPr="0081595E">
              <w:rPr>
                <w:rFonts w:asciiTheme="minorHAnsi" w:hAnsiTheme="minorHAnsi" w:cstheme="minorHAnsi"/>
                <w:szCs w:val="22"/>
              </w:rPr>
              <w:t>:</w:t>
            </w:r>
          </w:p>
          <w:p w14:paraId="7C2A498F" w14:textId="77777777" w:rsidR="000F5FC0" w:rsidRPr="0081595E" w:rsidRDefault="000F5FC0">
            <w:pPr>
              <w:rPr>
                <w:rFonts w:asciiTheme="minorHAnsi" w:hAnsiTheme="minorHAnsi" w:cstheme="minorHAnsi"/>
                <w:szCs w:val="22"/>
              </w:rPr>
            </w:pPr>
          </w:p>
          <w:p w14:paraId="6866F840" w14:textId="5727E0EC" w:rsidR="00E22E0A" w:rsidRPr="0081595E" w:rsidRDefault="000F5FC0" w:rsidP="000F5FC0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81595E">
              <w:rPr>
                <w:rFonts w:asciiTheme="minorHAnsi" w:hAnsiTheme="minorHAnsi" w:cstheme="minorHAnsi"/>
                <w:b/>
                <w:bCs/>
                <w:szCs w:val="22"/>
              </w:rPr>
              <w:t xml:space="preserve">1. </w:t>
            </w:r>
            <w:r w:rsidR="00E22E0A" w:rsidRPr="0081595E">
              <w:rPr>
                <w:rFonts w:asciiTheme="minorHAnsi" w:hAnsiTheme="minorHAnsi" w:cstheme="minorHAnsi"/>
                <w:b/>
                <w:bCs/>
                <w:szCs w:val="22"/>
              </w:rPr>
              <w:t>Individual or Small Group Layoff</w:t>
            </w:r>
          </w:p>
          <w:p w14:paraId="7FB0C256" w14:textId="3AC85651" w:rsidR="000F5FC0" w:rsidRDefault="000E1134" w:rsidP="000F5FC0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1188647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FC0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0F5FC0" w:rsidRPr="0081595E">
              <w:rPr>
                <w:rFonts w:asciiTheme="minorHAnsi" w:hAnsiTheme="minorHAnsi" w:cstheme="minorHAnsi"/>
                <w:szCs w:val="22"/>
              </w:rPr>
              <w:t xml:space="preserve"> Terminated/Laid </w:t>
            </w:r>
            <w:r w:rsidR="003260CC" w:rsidRPr="0081595E">
              <w:rPr>
                <w:rFonts w:asciiTheme="minorHAnsi" w:hAnsiTheme="minorHAnsi" w:cstheme="minorHAnsi"/>
                <w:szCs w:val="22"/>
              </w:rPr>
              <w:t>o</w:t>
            </w:r>
            <w:r w:rsidR="000F5FC0" w:rsidRPr="0081595E">
              <w:rPr>
                <w:rFonts w:asciiTheme="minorHAnsi" w:hAnsiTheme="minorHAnsi" w:cstheme="minorHAnsi"/>
                <w:szCs w:val="22"/>
              </w:rPr>
              <w:t xml:space="preserve">ff or Received Notice of Termination/Layoff </w:t>
            </w:r>
            <w:r w:rsidR="000F5FC0" w:rsidRPr="0081595E">
              <w:rPr>
                <w:rFonts w:asciiTheme="minorHAnsi" w:hAnsiTheme="minorHAnsi" w:cstheme="minorHAnsi"/>
                <w:b/>
                <w:bCs/>
                <w:szCs w:val="22"/>
              </w:rPr>
              <w:t>AND</w:t>
            </w:r>
          </w:p>
          <w:p w14:paraId="32A43905" w14:textId="6B2EAB81" w:rsidR="00187D55" w:rsidRPr="0081595E" w:rsidRDefault="000E1134" w:rsidP="000F5FC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162380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D55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187D55" w:rsidRPr="0081595E">
              <w:rPr>
                <w:rFonts w:asciiTheme="minorHAnsi" w:hAnsiTheme="minorHAnsi" w:cstheme="minorHAnsi"/>
                <w:szCs w:val="22"/>
              </w:rPr>
              <w:t xml:space="preserve"> Unlikely to return to previous industry</w:t>
            </w:r>
            <w:r w:rsidR="00187D55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187D55" w:rsidRPr="0081595E">
              <w:rPr>
                <w:rFonts w:asciiTheme="minorHAnsi" w:hAnsiTheme="minorHAnsi" w:cstheme="minorHAnsi"/>
                <w:b/>
                <w:bCs/>
                <w:szCs w:val="22"/>
              </w:rPr>
              <w:t>AND</w:t>
            </w:r>
          </w:p>
          <w:p w14:paraId="32F6E986" w14:textId="79544BF1" w:rsidR="000F5FC0" w:rsidRPr="0081595E" w:rsidRDefault="000E1134" w:rsidP="000F5FC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496154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FC0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0F5FC0" w:rsidRPr="0081595E">
              <w:rPr>
                <w:rFonts w:asciiTheme="minorHAnsi" w:hAnsiTheme="minorHAnsi" w:cstheme="minorHAnsi"/>
                <w:szCs w:val="22"/>
              </w:rPr>
              <w:t xml:space="preserve"> UI-Eligible or Exhausted </w:t>
            </w:r>
            <w:r w:rsidR="000F5FC0" w:rsidRPr="0081595E">
              <w:rPr>
                <w:rFonts w:asciiTheme="minorHAnsi" w:hAnsiTheme="minorHAnsi" w:cstheme="minorHAnsi"/>
                <w:b/>
                <w:bCs/>
                <w:szCs w:val="22"/>
              </w:rPr>
              <w:t>OR</w:t>
            </w:r>
            <w:r w:rsidR="000F5FC0" w:rsidRPr="0081595E">
              <w:rPr>
                <w:rFonts w:asciiTheme="minorHAnsi" w:hAnsiTheme="minorHAnsi" w:cstheme="minorHAnsi"/>
                <w:szCs w:val="22"/>
              </w:rPr>
              <w:t xml:space="preserve"> Employer UI ineligible + </w:t>
            </w:r>
            <w:r w:rsidR="007C39D9">
              <w:rPr>
                <w:rFonts w:asciiTheme="minorHAnsi" w:hAnsiTheme="minorHAnsi" w:cstheme="minorHAnsi"/>
                <w:szCs w:val="22"/>
              </w:rPr>
              <w:t>s</w:t>
            </w:r>
            <w:r w:rsidR="000F5FC0" w:rsidRPr="0081595E">
              <w:rPr>
                <w:rFonts w:asciiTheme="minorHAnsi" w:hAnsiTheme="minorHAnsi" w:cstheme="minorHAnsi"/>
                <w:szCs w:val="22"/>
              </w:rPr>
              <w:t>ufficient employment duration</w:t>
            </w:r>
          </w:p>
          <w:p w14:paraId="1BF4FD1A" w14:textId="77777777" w:rsidR="000F5FC0" w:rsidRPr="00F209E2" w:rsidRDefault="000F5FC0">
            <w:pPr>
              <w:rPr>
                <w:rFonts w:asciiTheme="minorHAnsi" w:hAnsiTheme="minorHAnsi" w:cstheme="minorHAnsi"/>
                <w:szCs w:val="22"/>
              </w:rPr>
            </w:pPr>
          </w:p>
          <w:p w14:paraId="5641AAFF" w14:textId="28A25D26" w:rsidR="00E22E0A" w:rsidRPr="0081595E" w:rsidRDefault="00EF554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066C6B2" wp14:editId="773F5316">
                      <wp:simplePos x="0" y="0"/>
                      <wp:positionH relativeFrom="column">
                        <wp:posOffset>1497965</wp:posOffset>
                      </wp:positionH>
                      <wp:positionV relativeFrom="paragraph">
                        <wp:posOffset>173990</wp:posOffset>
                      </wp:positionV>
                      <wp:extent cx="1943100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95CFDE7"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7.95pt,13.7pt" to="270.9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" strokecolor="black [3040]" strokeweight=".5pt"/>
                  </w:pict>
                </mc:Fallback>
              </mc:AlternateContent>
            </w:r>
            <w:hyperlink r:id="rId10" w:anchor="sectionTwo" w:history="1">
              <w:r w:rsidR="00A33620" w:rsidRPr="00C25485">
                <w:rPr>
                  <w:rStyle w:val="Hyperlink"/>
                  <w:rFonts w:asciiTheme="minorHAnsi" w:hAnsiTheme="minorHAnsi" w:cstheme="minorHAnsi"/>
                  <w:szCs w:val="22"/>
                </w:rPr>
                <w:t>UI source documentation</w:t>
              </w:r>
            </w:hyperlink>
            <w:r w:rsidR="00765AE6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B474A0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433DB597" w14:textId="28B0FB38" w:rsidR="00A33620" w:rsidRDefault="000E1134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351139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4F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D5A4F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7D5A4F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3B86CB95" w14:textId="77777777" w:rsidR="00D453E2" w:rsidRDefault="00D453E2">
            <w:pPr>
              <w:rPr>
                <w:rFonts w:asciiTheme="minorHAnsi" w:hAnsiTheme="minorHAnsi" w:cstheme="minorHAnsi"/>
                <w:szCs w:val="22"/>
              </w:rPr>
            </w:pPr>
          </w:p>
          <w:p w14:paraId="6375ED9F" w14:textId="77777777" w:rsidR="00D453E2" w:rsidRPr="0081595E" w:rsidRDefault="00D453E2">
            <w:pPr>
              <w:rPr>
                <w:rFonts w:asciiTheme="minorHAnsi" w:hAnsiTheme="minorHAnsi" w:cstheme="minorHAnsi"/>
                <w:szCs w:val="22"/>
              </w:rPr>
            </w:pPr>
          </w:p>
          <w:p w14:paraId="1DF68325" w14:textId="0903D2AF" w:rsidR="00E22E0A" w:rsidRPr="0081595E" w:rsidRDefault="00E22E0A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81595E">
              <w:rPr>
                <w:rFonts w:asciiTheme="minorHAnsi" w:hAnsiTheme="minorHAnsi" w:cstheme="minorHAnsi"/>
                <w:b/>
                <w:bCs/>
                <w:szCs w:val="22"/>
              </w:rPr>
              <w:lastRenderedPageBreak/>
              <w:t>2. Permanent Closure or Mass Layoff</w:t>
            </w:r>
          </w:p>
          <w:p w14:paraId="0A1D2DAB" w14:textId="785FAD53" w:rsidR="00765AE6" w:rsidRPr="0081595E" w:rsidRDefault="000E1134" w:rsidP="00765AE6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-64434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5AE6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765AE6" w:rsidRPr="0081595E">
              <w:rPr>
                <w:rFonts w:asciiTheme="minorHAnsi" w:hAnsiTheme="minorHAnsi" w:cstheme="minorHAnsi"/>
                <w:szCs w:val="22"/>
              </w:rPr>
              <w:t xml:space="preserve"> Terminated/Laid off or Received Notice of Permanent Closure or Mass Layoff </w:t>
            </w:r>
            <w:r w:rsidR="00765AE6" w:rsidRPr="0081595E">
              <w:rPr>
                <w:rFonts w:asciiTheme="minorHAnsi" w:hAnsiTheme="minorHAnsi" w:cstheme="minorHAnsi"/>
                <w:b/>
                <w:bCs/>
                <w:szCs w:val="22"/>
              </w:rPr>
              <w:t>OR</w:t>
            </w:r>
          </w:p>
          <w:p w14:paraId="1C6DB225" w14:textId="23ADC6FA" w:rsidR="00765AE6" w:rsidRPr="0081595E" w:rsidRDefault="000E1134" w:rsidP="00765AE6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1993133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5AE6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765AE6" w:rsidRPr="0081595E">
              <w:rPr>
                <w:rFonts w:asciiTheme="minorHAnsi" w:hAnsiTheme="minorHAnsi" w:cstheme="minorHAnsi"/>
                <w:szCs w:val="22"/>
              </w:rPr>
              <w:t xml:space="preserve"> General Announcement of Closure </w:t>
            </w:r>
            <w:r w:rsidR="001E0923" w:rsidRPr="0081595E">
              <w:rPr>
                <w:rFonts w:asciiTheme="minorHAnsi" w:hAnsiTheme="minorHAnsi" w:cstheme="minorHAnsi"/>
                <w:szCs w:val="22"/>
              </w:rPr>
              <w:t>(</w:t>
            </w:r>
            <w:r w:rsidR="00765AE6" w:rsidRPr="0081595E">
              <w:rPr>
                <w:rFonts w:asciiTheme="minorHAnsi" w:hAnsiTheme="minorHAnsi" w:cstheme="minorHAnsi"/>
                <w:szCs w:val="22"/>
              </w:rPr>
              <w:t>within 180 days</w:t>
            </w:r>
            <w:r w:rsidR="001E0923" w:rsidRPr="0081595E">
              <w:rPr>
                <w:rFonts w:asciiTheme="minorHAnsi" w:hAnsiTheme="minorHAnsi" w:cstheme="minorHAnsi"/>
                <w:szCs w:val="22"/>
              </w:rPr>
              <w:t>)</w:t>
            </w:r>
            <w:r w:rsidR="00765AE6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765AE6" w:rsidRPr="0081595E">
              <w:rPr>
                <w:rFonts w:asciiTheme="minorHAnsi" w:hAnsiTheme="minorHAnsi" w:cstheme="minorHAnsi"/>
                <w:b/>
                <w:bCs/>
                <w:szCs w:val="22"/>
              </w:rPr>
              <w:t>OR</w:t>
            </w:r>
          </w:p>
          <w:p w14:paraId="3757F1AF" w14:textId="62B9AF94" w:rsidR="00765AE6" w:rsidRPr="0081595E" w:rsidRDefault="000E1134" w:rsidP="00765AE6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2071457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5AE6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765AE6" w:rsidRPr="0081595E">
              <w:rPr>
                <w:rFonts w:asciiTheme="minorHAnsi" w:hAnsiTheme="minorHAnsi" w:cstheme="minorHAnsi"/>
                <w:szCs w:val="22"/>
              </w:rPr>
              <w:t xml:space="preserve"> General Announcement of Closure</w:t>
            </w:r>
            <w:r w:rsidR="001E0923" w:rsidRPr="0081595E">
              <w:rPr>
                <w:rFonts w:asciiTheme="minorHAnsi" w:hAnsiTheme="minorHAnsi" w:cstheme="minorHAnsi"/>
                <w:szCs w:val="22"/>
              </w:rPr>
              <w:t xml:space="preserve"> (</w:t>
            </w:r>
            <w:hyperlink r:id="rId11" w:anchor="sectionTwo" w:history="1">
              <w:r w:rsidR="001E0923" w:rsidRPr="00227253">
                <w:rPr>
                  <w:rStyle w:val="Hyperlink"/>
                  <w:rFonts w:asciiTheme="minorHAnsi" w:hAnsiTheme="minorHAnsi" w:cstheme="minorHAnsi"/>
                  <w:szCs w:val="22"/>
                </w:rPr>
                <w:t>more than 180 days or no date provided</w:t>
              </w:r>
            </w:hyperlink>
            <w:r w:rsidR="001E0923" w:rsidRPr="0081595E">
              <w:rPr>
                <w:rFonts w:asciiTheme="minorHAnsi" w:hAnsiTheme="minorHAnsi" w:cstheme="minorHAnsi"/>
                <w:szCs w:val="22"/>
              </w:rPr>
              <w:t>)</w:t>
            </w:r>
          </w:p>
          <w:p w14:paraId="26856492" w14:textId="666FE943" w:rsidR="00E22E0A" w:rsidRPr="0081595E" w:rsidRDefault="00E22E0A">
            <w:pPr>
              <w:rPr>
                <w:rFonts w:asciiTheme="minorHAnsi" w:hAnsiTheme="minorHAnsi" w:cstheme="minorHAnsi"/>
                <w:szCs w:val="22"/>
              </w:rPr>
            </w:pPr>
          </w:p>
          <w:p w14:paraId="6E54A054" w14:textId="292CE254" w:rsidR="00E22E0A" w:rsidRPr="0021435F" w:rsidRDefault="00E22E0A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21435F">
              <w:rPr>
                <w:rFonts w:asciiTheme="minorHAnsi" w:hAnsiTheme="minorHAnsi" w:cstheme="minorHAnsi"/>
                <w:b/>
                <w:bCs/>
                <w:szCs w:val="22"/>
              </w:rPr>
              <w:t>3. Separating or Separated Members of the U.S. Armed Forces</w:t>
            </w:r>
          </w:p>
          <w:p w14:paraId="39F388B5" w14:textId="0A114986" w:rsidR="00844C13" w:rsidRDefault="000E1134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-475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C13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844C13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844C13" w:rsidRPr="00844C13">
              <w:rPr>
                <w:rFonts w:asciiTheme="minorHAnsi" w:hAnsiTheme="minorHAnsi" w:cstheme="minorHAnsi"/>
                <w:szCs w:val="22"/>
              </w:rPr>
              <w:t xml:space="preserve">Discharge is anything other than </w:t>
            </w:r>
            <w:proofErr w:type="gramStart"/>
            <w:r w:rsidR="00844C13" w:rsidRPr="00844C13">
              <w:rPr>
                <w:rFonts w:asciiTheme="minorHAnsi" w:hAnsiTheme="minorHAnsi" w:cstheme="minorHAnsi"/>
                <w:szCs w:val="22"/>
              </w:rPr>
              <w:t>Dishonorable</w:t>
            </w:r>
            <w:proofErr w:type="gramEnd"/>
          </w:p>
          <w:p w14:paraId="543E55C5" w14:textId="766D5A54" w:rsidR="0021435F" w:rsidRPr="00F209E2" w:rsidRDefault="0021435F">
            <w:pPr>
              <w:rPr>
                <w:rFonts w:asciiTheme="minorHAnsi" w:hAnsiTheme="minorHAnsi" w:cstheme="minorHAnsi"/>
                <w:szCs w:val="22"/>
              </w:rPr>
            </w:pPr>
          </w:p>
          <w:p w14:paraId="5C2F3AB4" w14:textId="138F7033" w:rsidR="0021435F" w:rsidRPr="0081595E" w:rsidRDefault="00EF554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6980A33" wp14:editId="5AAFC9D4">
                      <wp:simplePos x="0" y="0"/>
                      <wp:positionH relativeFrom="column">
                        <wp:posOffset>1330325</wp:posOffset>
                      </wp:positionH>
                      <wp:positionV relativeFrom="paragraph">
                        <wp:posOffset>165100</wp:posOffset>
                      </wp:positionV>
                      <wp:extent cx="19431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810A83A" id="Straight Connector 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.75pt,13pt" to="257.7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" strokecolor="black [3040]" strokeweight=".5pt"/>
                  </w:pict>
                </mc:Fallback>
              </mc:AlternateContent>
            </w:r>
            <w:hyperlink r:id="rId12" w:anchor="sectionTwo" w:history="1">
              <w:r w:rsidR="0021435F" w:rsidRPr="00C25485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21435F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2663019D" w14:textId="77777777" w:rsidR="007D5A4F" w:rsidRDefault="000E1134" w:rsidP="007D5A4F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60854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4F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D5A4F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7D5A4F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0A857378" w14:textId="3CAB8249" w:rsidR="00E22E0A" w:rsidRPr="0081595E" w:rsidRDefault="00E22E0A">
            <w:pPr>
              <w:rPr>
                <w:rFonts w:asciiTheme="minorHAnsi" w:hAnsiTheme="minorHAnsi" w:cstheme="minorHAnsi"/>
                <w:szCs w:val="22"/>
              </w:rPr>
            </w:pPr>
          </w:p>
          <w:p w14:paraId="1AB1ED22" w14:textId="049F5D85" w:rsidR="00E22E0A" w:rsidRPr="00847668" w:rsidRDefault="00E22E0A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847668">
              <w:rPr>
                <w:rFonts w:asciiTheme="minorHAnsi" w:hAnsiTheme="minorHAnsi" w:cstheme="minorHAnsi"/>
                <w:b/>
                <w:bCs/>
                <w:szCs w:val="22"/>
              </w:rPr>
              <w:t>4. Self-</w:t>
            </w:r>
            <w:r w:rsidR="00B87547">
              <w:rPr>
                <w:rFonts w:asciiTheme="minorHAnsi" w:hAnsiTheme="minorHAnsi" w:cstheme="minorHAnsi"/>
                <w:b/>
                <w:bCs/>
                <w:szCs w:val="22"/>
              </w:rPr>
              <w:t>E</w:t>
            </w:r>
            <w:r w:rsidRPr="00847668">
              <w:rPr>
                <w:rFonts w:asciiTheme="minorHAnsi" w:hAnsiTheme="minorHAnsi" w:cstheme="minorHAnsi"/>
                <w:b/>
                <w:bCs/>
                <w:szCs w:val="22"/>
              </w:rPr>
              <w:t>mployed</w:t>
            </w:r>
          </w:p>
          <w:p w14:paraId="674C800D" w14:textId="58B48F62" w:rsidR="004C3E03" w:rsidRDefault="000E1134" w:rsidP="004C3E0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1293406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3E03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4C3E03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4C3E03" w:rsidRPr="004C3E03">
              <w:rPr>
                <w:rFonts w:asciiTheme="minorHAnsi" w:hAnsiTheme="minorHAnsi" w:cstheme="minorHAnsi"/>
                <w:szCs w:val="22"/>
              </w:rPr>
              <w:t xml:space="preserve">Unemployed due to General Economic Conditions </w:t>
            </w:r>
            <w:r w:rsidR="001E2E1E">
              <w:rPr>
                <w:rFonts w:asciiTheme="minorHAnsi" w:hAnsiTheme="minorHAnsi" w:cstheme="minorHAnsi"/>
                <w:szCs w:val="22"/>
              </w:rPr>
              <w:t>or</w:t>
            </w:r>
            <w:r w:rsidR="004C3E03" w:rsidRPr="004C3E03">
              <w:rPr>
                <w:rFonts w:asciiTheme="minorHAnsi" w:hAnsiTheme="minorHAnsi" w:cstheme="minorHAnsi"/>
                <w:szCs w:val="22"/>
              </w:rPr>
              <w:t xml:space="preserve"> Natural Disaster</w:t>
            </w:r>
          </w:p>
          <w:p w14:paraId="700DB6DF" w14:textId="592D6D1D" w:rsidR="00E22E0A" w:rsidRPr="0081595E" w:rsidRDefault="00E22E0A">
            <w:pPr>
              <w:rPr>
                <w:rFonts w:asciiTheme="minorHAnsi" w:hAnsiTheme="minorHAnsi" w:cstheme="minorHAnsi"/>
                <w:szCs w:val="22"/>
              </w:rPr>
            </w:pPr>
          </w:p>
          <w:p w14:paraId="3EBFE526" w14:textId="1B033A7F" w:rsidR="00E22E0A" w:rsidRDefault="00E22E0A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B81B67">
              <w:rPr>
                <w:rFonts w:asciiTheme="minorHAnsi" w:hAnsiTheme="minorHAnsi" w:cstheme="minorHAnsi"/>
                <w:b/>
                <w:bCs/>
                <w:szCs w:val="22"/>
              </w:rPr>
              <w:t>5. Displaced Homemaker</w:t>
            </w:r>
          </w:p>
          <w:p w14:paraId="65E7D4A7" w14:textId="10AD656E" w:rsidR="00B81B67" w:rsidRPr="00B81B67" w:rsidRDefault="000E1134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330032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1B67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B81B67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DB744A" w:rsidRPr="00DB744A">
              <w:rPr>
                <w:rFonts w:asciiTheme="minorHAnsi" w:hAnsiTheme="minorHAnsi" w:cstheme="minorHAnsi"/>
                <w:szCs w:val="22"/>
              </w:rPr>
              <w:t xml:space="preserve">Unemployed or underemployed and having difficulty obtaining or upgrading employment </w:t>
            </w:r>
            <w:r w:rsidR="00B81B67" w:rsidRPr="0081595E">
              <w:rPr>
                <w:rFonts w:asciiTheme="minorHAnsi" w:hAnsiTheme="minorHAnsi" w:cstheme="minorHAnsi"/>
                <w:b/>
                <w:bCs/>
                <w:szCs w:val="22"/>
              </w:rPr>
              <w:t>AND</w:t>
            </w:r>
          </w:p>
          <w:p w14:paraId="712EA694" w14:textId="59D7A2D1" w:rsidR="00E22E0A" w:rsidRDefault="000E1134" w:rsidP="00B81B67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-71659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1B67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B81B67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B81B67" w:rsidRPr="00B81B67">
              <w:rPr>
                <w:rFonts w:asciiTheme="minorHAnsi" w:hAnsiTheme="minorHAnsi" w:cstheme="minorHAnsi"/>
                <w:szCs w:val="22"/>
              </w:rPr>
              <w:t>Formerly dependent on income of a family member, but no longer supported</w:t>
            </w:r>
            <w:r w:rsidR="00B81B67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B81B67" w:rsidRPr="0081595E">
              <w:rPr>
                <w:rFonts w:asciiTheme="minorHAnsi" w:hAnsiTheme="minorHAnsi" w:cstheme="minorHAnsi"/>
                <w:b/>
                <w:bCs/>
                <w:szCs w:val="22"/>
              </w:rPr>
              <w:t>OR</w:t>
            </w:r>
            <w:r w:rsidR="00840991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r w:rsidR="00B81B67" w:rsidRPr="00B81B67">
              <w:rPr>
                <w:rFonts w:asciiTheme="minorHAnsi" w:hAnsiTheme="minorHAnsi" w:cstheme="minorHAnsi"/>
                <w:szCs w:val="22"/>
              </w:rPr>
              <w:t xml:space="preserve">Dependent spouse of </w:t>
            </w:r>
            <w:proofErr w:type="gramStart"/>
            <w:r w:rsidR="001F12E1" w:rsidRPr="00B81B67">
              <w:rPr>
                <w:rFonts w:asciiTheme="minorHAnsi" w:hAnsiTheme="minorHAnsi" w:cstheme="minorHAnsi"/>
                <w:szCs w:val="22"/>
              </w:rPr>
              <w:t>active</w:t>
            </w:r>
            <w:r w:rsidR="001F12E1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1F12E1" w:rsidRPr="00B81B67">
              <w:rPr>
                <w:rFonts w:asciiTheme="minorHAnsi" w:hAnsiTheme="minorHAnsi" w:cstheme="minorHAnsi"/>
                <w:szCs w:val="22"/>
              </w:rPr>
              <w:t>duty</w:t>
            </w:r>
            <w:proofErr w:type="gramEnd"/>
            <w:r w:rsidR="00B81B67" w:rsidRPr="00B81B67">
              <w:rPr>
                <w:rFonts w:asciiTheme="minorHAnsi" w:hAnsiTheme="minorHAnsi" w:cstheme="minorHAnsi"/>
                <w:szCs w:val="22"/>
              </w:rPr>
              <w:t xml:space="preserve"> svc member; income reduced due to</w:t>
            </w:r>
            <w:r w:rsidR="00B81B67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B81B67" w:rsidRPr="00B81B67">
              <w:rPr>
                <w:rFonts w:asciiTheme="minorHAnsi" w:hAnsiTheme="minorHAnsi" w:cstheme="minorHAnsi"/>
                <w:szCs w:val="22"/>
              </w:rPr>
              <w:t>deployment, duty orders, perm change of station, svc connected death/disability</w:t>
            </w:r>
          </w:p>
          <w:p w14:paraId="14113855" w14:textId="77777777" w:rsidR="00B81B67" w:rsidRPr="0081595E" w:rsidRDefault="00B81B67" w:rsidP="00B81B67">
            <w:pPr>
              <w:rPr>
                <w:rFonts w:asciiTheme="minorHAnsi" w:hAnsiTheme="minorHAnsi" w:cstheme="minorHAnsi"/>
                <w:szCs w:val="22"/>
              </w:rPr>
            </w:pPr>
          </w:p>
          <w:p w14:paraId="53AE1AB1" w14:textId="38EF0BED" w:rsidR="00E22E0A" w:rsidRPr="00913870" w:rsidRDefault="00E22E0A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913870">
              <w:rPr>
                <w:rFonts w:asciiTheme="minorHAnsi" w:hAnsiTheme="minorHAnsi" w:cstheme="minorHAnsi"/>
                <w:b/>
                <w:bCs/>
                <w:szCs w:val="22"/>
              </w:rPr>
              <w:t>6. Military Spouse</w:t>
            </w:r>
          </w:p>
          <w:p w14:paraId="4D8493E8" w14:textId="77777777" w:rsidR="00913870" w:rsidRPr="00B81B67" w:rsidRDefault="000E1134" w:rsidP="0091387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-19777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3870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913870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913870" w:rsidRPr="00DB744A">
              <w:rPr>
                <w:rFonts w:asciiTheme="minorHAnsi" w:hAnsiTheme="minorHAnsi" w:cstheme="minorHAnsi"/>
                <w:szCs w:val="22"/>
              </w:rPr>
              <w:t xml:space="preserve">Unemployed or underemployed and having difficulty obtaining or upgrading employment </w:t>
            </w:r>
            <w:r w:rsidR="00913870" w:rsidRPr="0081595E">
              <w:rPr>
                <w:rFonts w:asciiTheme="minorHAnsi" w:hAnsiTheme="minorHAnsi" w:cstheme="minorHAnsi"/>
                <w:b/>
                <w:bCs/>
                <w:szCs w:val="22"/>
              </w:rPr>
              <w:t>AND</w:t>
            </w:r>
          </w:p>
          <w:p w14:paraId="6E6D3637" w14:textId="77777777" w:rsidR="00913870" w:rsidRDefault="000E1134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-32466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3870" w:rsidRPr="0081595E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913870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913870" w:rsidRPr="00913870">
              <w:rPr>
                <w:rFonts w:asciiTheme="minorHAnsi" w:hAnsiTheme="minorHAnsi" w:cstheme="minorHAnsi"/>
                <w:szCs w:val="22"/>
              </w:rPr>
              <w:t>Lost employment due to relocation of spouse's duty station</w:t>
            </w:r>
          </w:p>
          <w:p w14:paraId="4500AA40" w14:textId="70AB15B8" w:rsidR="00FB665E" w:rsidRPr="001762F0" w:rsidRDefault="00FB665E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45902F1E" w14:textId="2404DC6D" w:rsidR="00872AD3" w:rsidRPr="00872AD3" w:rsidRDefault="00872AD3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0707D2" w14:paraId="538F562B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0F9438F8" w14:textId="205C6F2B" w:rsidR="000707D2" w:rsidRPr="00A72C10" w:rsidRDefault="000707D2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02294">
              <w:rPr>
                <w:rFonts w:asciiTheme="minorHAnsi" w:hAnsiTheme="minorHAnsi" w:cs="Arial"/>
                <w:b/>
                <w:bCs/>
                <w:szCs w:val="22"/>
              </w:rPr>
              <w:t>ECONOMIC SELF-SUFFICIENCY</w:t>
            </w:r>
            <w:r w:rsidR="006D36C1">
              <w:rPr>
                <w:rFonts w:asciiTheme="minorHAnsi" w:hAnsiTheme="minorHAnsi" w:cs="Arial"/>
                <w:b/>
                <w:bCs/>
                <w:szCs w:val="22"/>
              </w:rPr>
              <w:t xml:space="preserve"> (ESS)</w:t>
            </w:r>
            <w:r w:rsidRPr="00902294">
              <w:rPr>
                <w:rFonts w:asciiTheme="minorHAnsi" w:hAnsiTheme="minorHAnsi" w:cs="Arial"/>
                <w:b/>
                <w:bCs/>
                <w:szCs w:val="22"/>
              </w:rPr>
              <w:t xml:space="preserve"> CALCULATOR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45A3425" w14:textId="25B50BC1" w:rsidR="000707D2" w:rsidRPr="00B754E7" w:rsidRDefault="000707D2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707D2" w14:paraId="3444CCEF" w14:textId="77777777" w:rsidTr="00111588">
        <w:tc>
          <w:tcPr>
            <w:tcW w:w="10800" w:type="dxa"/>
            <w:shd w:val="clear" w:color="auto" w:fill="auto"/>
          </w:tcPr>
          <w:p w14:paraId="2C61030B" w14:textId="45F7C06D" w:rsidR="001A5CFA" w:rsidRPr="00F2524E" w:rsidRDefault="001A5CFA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45B5566C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D99DAB1" w14:textId="77777777" w:rsidR="00F2524E" w:rsidRDefault="000E1134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48188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67730C" w14:textId="77777777" w:rsidR="00F2524E" w:rsidRDefault="000E1134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80736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C9DE924" w14:textId="54A649C3" w:rsid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EA4D31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EA4D31">
              <w:rPr>
                <w:rFonts w:asciiTheme="minorHAnsi" w:hAnsiTheme="minorHAnsi" w:cstheme="minorHAnsi"/>
                <w:szCs w:val="22"/>
              </w:rPr>
              <w:t xml:space="preserve">alculator was completed with current </w:t>
            </w:r>
            <w:hyperlink r:id="rId13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household income</w:t>
              </w:r>
            </w:hyperlink>
            <w:r w:rsidRPr="00EA4D31">
              <w:rPr>
                <w:rFonts w:asciiTheme="minorHAnsi" w:hAnsiTheme="minorHAnsi" w:cstheme="minorHAnsi"/>
                <w:szCs w:val="22"/>
              </w:rPr>
              <w:t xml:space="preserve"> within 30 days of the Eligibility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A4D31">
              <w:rPr>
                <w:rFonts w:asciiTheme="minorHAnsi" w:hAnsiTheme="minorHAnsi" w:cstheme="minorHAnsi"/>
                <w:szCs w:val="22"/>
              </w:rPr>
              <w:t>Determination service</w:t>
            </w:r>
            <w:r>
              <w:rPr>
                <w:rFonts w:asciiTheme="minorHAnsi" w:hAnsiTheme="minorHAnsi" w:cstheme="minorHAnsi"/>
                <w:szCs w:val="22"/>
              </w:rPr>
              <w:t xml:space="preserve"> actual clos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date</w:t>
            </w:r>
            <w:proofErr w:type="gramEnd"/>
          </w:p>
          <w:p w14:paraId="0A68AE3C" w14:textId="77777777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490EB799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60D8B4A" w14:textId="77777777" w:rsidR="00F2524E" w:rsidRDefault="000E1134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981665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0A585E6" w14:textId="77777777" w:rsidR="00F2524E" w:rsidRDefault="000E1134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876588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D107CFF" w14:textId="7E758486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15228D">
              <w:rPr>
                <w:rFonts w:asciiTheme="minorHAnsi" w:hAnsiTheme="minorHAnsi" w:cstheme="minorHAnsi"/>
              </w:rPr>
              <w:t>P</w:t>
            </w:r>
            <w:r>
              <w:rPr>
                <w:rFonts w:asciiTheme="minorHAnsi" w:hAnsiTheme="minorHAnsi" w:cstheme="minorHAnsi"/>
                <w:szCs w:val="22"/>
              </w:rPr>
              <w:t xml:space="preserve">articipant </w:t>
            </w:r>
            <w:hyperlink r:id="rId14" w:anchor="sectionFour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attested</w:t>
              </w:r>
            </w:hyperlink>
            <w:r w:rsidRPr="0087381E">
              <w:rPr>
                <w:rFonts w:asciiTheme="minorHAnsi" w:hAnsiTheme="minorHAnsi" w:cstheme="minorHAnsi"/>
                <w:szCs w:val="22"/>
              </w:rPr>
              <w:t xml:space="preserve"> to the accuracy</w:t>
            </w:r>
            <w:r>
              <w:rPr>
                <w:rFonts w:asciiTheme="minorHAnsi" w:hAnsiTheme="minorHAnsi" w:cstheme="minorHAnsi"/>
                <w:szCs w:val="22"/>
              </w:rPr>
              <w:t xml:space="preserve"> of the information included in the </w:t>
            </w:r>
            <w:r w:rsidRPr="0087381E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87381E">
              <w:rPr>
                <w:rFonts w:asciiTheme="minorHAnsi" w:hAnsiTheme="minorHAnsi" w:cstheme="minorHAnsi"/>
                <w:szCs w:val="22"/>
              </w:rPr>
              <w:t>alculat</w:t>
            </w:r>
            <w:r>
              <w:rPr>
                <w:rFonts w:asciiTheme="minorHAnsi" w:hAnsiTheme="minorHAnsi" w:cstheme="minorHAnsi"/>
                <w:szCs w:val="22"/>
              </w:rPr>
              <w:t>or</w:t>
            </w:r>
          </w:p>
          <w:p w14:paraId="31D42E24" w14:textId="33FAEB8D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1C27BEF9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58CCA3A" w14:textId="77777777" w:rsidR="00F2524E" w:rsidRDefault="000E1134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40027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5370E2E" w14:textId="77777777" w:rsidR="00F2524E" w:rsidRDefault="000E1134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29409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C2B5D36" w14:textId="175F4FF6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800F4E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800F4E">
              <w:rPr>
                <w:rFonts w:asciiTheme="minorHAnsi" w:hAnsiTheme="minorHAnsi" w:cstheme="minorHAnsi"/>
                <w:szCs w:val="22"/>
              </w:rPr>
              <w:t xml:space="preserve">alculator is accurate and complete for each time it was </w:t>
            </w:r>
            <w:hyperlink r:id="rId15" w:anchor="sectionFour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required</w:t>
              </w:r>
            </w:hyperlink>
          </w:p>
          <w:p w14:paraId="08A9259F" w14:textId="5C14E9C6" w:rsidR="003476A5" w:rsidRDefault="003476A5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13D8496A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B7B64B5" w14:textId="77777777" w:rsidR="00F2524E" w:rsidRDefault="000E1134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522140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7D3650C" w14:textId="77777777" w:rsidR="00F2524E" w:rsidRDefault="000E1134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923558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D6BD4CA" w14:textId="6E828F08" w:rsidR="00800F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15228D">
              <w:rPr>
                <w:rFonts w:asciiTheme="minorHAnsi" w:hAnsiTheme="minorHAnsi" w:cstheme="minorHAnsi"/>
                <w:szCs w:val="22"/>
              </w:rPr>
              <w:t xml:space="preserve">Participant is economically </w:t>
            </w:r>
            <w:proofErr w:type="gramStart"/>
            <w:r w:rsidRPr="0015228D">
              <w:rPr>
                <w:rFonts w:asciiTheme="minorHAnsi" w:hAnsiTheme="minorHAnsi" w:cstheme="minorHAnsi"/>
                <w:szCs w:val="22"/>
              </w:rPr>
              <w:t>self-sufficient</w:t>
            </w:r>
            <w:proofErr w:type="gramEnd"/>
          </w:p>
          <w:p w14:paraId="5BF50987" w14:textId="21B6225D" w:rsidR="00F2524E" w:rsidRPr="00A72C10" w:rsidRDefault="00F2524E" w:rsidP="00F2524E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auto"/>
          </w:tcPr>
          <w:p w14:paraId="627B6E56" w14:textId="77777777" w:rsidR="000707D2" w:rsidRPr="00B754E7" w:rsidRDefault="000707D2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26AFAEEC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659B8BB" w14:textId="5038EB17" w:rsidR="00214027" w:rsidRPr="00A72C10" w:rsidRDefault="00A72C10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72C10">
              <w:rPr>
                <w:rFonts w:asciiTheme="minorHAnsi" w:hAnsiTheme="minorHAnsi" w:cstheme="minorHAnsi"/>
                <w:b/>
                <w:bCs/>
              </w:rPr>
              <w:t>ASSESSMENT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5B10984D" w14:textId="3981054C" w:rsidR="00214027" w:rsidRPr="00373317" w:rsidRDefault="000707D2" w:rsidP="00A72C10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3EC9AA5E" w14:textId="77777777" w:rsidTr="00111588">
        <w:trPr>
          <w:trHeight w:val="1727"/>
        </w:trPr>
        <w:tc>
          <w:tcPr>
            <w:tcW w:w="10800" w:type="dxa"/>
          </w:tcPr>
          <w:p w14:paraId="29EA526B" w14:textId="77777777" w:rsidR="00214027" w:rsidRDefault="0021402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38"/>
              <w:gridCol w:w="2342"/>
              <w:gridCol w:w="3239"/>
              <w:gridCol w:w="2170"/>
              <w:gridCol w:w="1494"/>
            </w:tblGrid>
            <w:tr w:rsidR="00262624" w14:paraId="6889E3DA" w14:textId="77777777" w:rsidTr="0091734C">
              <w:tc>
                <w:tcPr>
                  <w:tcW w:w="1238" w:type="dxa"/>
                  <w:shd w:val="clear" w:color="auto" w:fill="F2F2F2" w:themeFill="background1" w:themeFillShade="F2"/>
                  <w:vAlign w:val="center"/>
                </w:tcPr>
                <w:p w14:paraId="3B7562AC" w14:textId="359165F5" w:rsidR="00262624" w:rsidRPr="00262624" w:rsidRDefault="00262624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2342" w:type="dxa"/>
                  <w:shd w:val="clear" w:color="auto" w:fill="F2F2F2" w:themeFill="background1" w:themeFillShade="F2"/>
                  <w:vAlign w:val="center"/>
                </w:tcPr>
                <w:p w14:paraId="21573B00" w14:textId="0DBC2C99" w:rsidR="00262624" w:rsidRPr="00262624" w:rsidRDefault="00262624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Assessment Tool</w:t>
                  </w:r>
                </w:p>
              </w:tc>
              <w:tc>
                <w:tcPr>
                  <w:tcW w:w="3239" w:type="dxa"/>
                  <w:shd w:val="clear" w:color="auto" w:fill="F2F2F2" w:themeFill="background1" w:themeFillShade="F2"/>
                  <w:vAlign w:val="center"/>
                </w:tcPr>
                <w:p w14:paraId="2A7F32A9" w14:textId="53D832C5" w:rsidR="00262624" w:rsidRPr="00262624" w:rsidRDefault="00863F15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Employment </w:t>
                  </w:r>
                  <w:r w:rsidR="00262624" w:rsidRPr="00262624">
                    <w:rPr>
                      <w:rFonts w:asciiTheme="minorHAnsi" w:hAnsiTheme="minorHAnsi" w:cstheme="minorHAnsi"/>
                      <w:b/>
                      <w:bCs/>
                    </w:rPr>
                    <w:t>Goal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s &amp; </w:t>
                  </w:r>
                  <w:r w:rsidR="00262624" w:rsidRPr="00262624">
                    <w:rPr>
                      <w:rFonts w:asciiTheme="minorHAnsi" w:hAnsiTheme="minorHAnsi" w:cstheme="minorHAnsi"/>
                      <w:b/>
                      <w:bCs/>
                    </w:rPr>
                    <w:t>Needs Identified</w:t>
                  </w:r>
                </w:p>
              </w:tc>
              <w:tc>
                <w:tcPr>
                  <w:tcW w:w="2170" w:type="dxa"/>
                  <w:shd w:val="clear" w:color="auto" w:fill="F2F2F2" w:themeFill="background1" w:themeFillShade="F2"/>
                  <w:vAlign w:val="center"/>
                </w:tcPr>
                <w:p w14:paraId="6CC7580E" w14:textId="6080C4B4" w:rsidR="00262624" w:rsidRPr="00262624" w:rsidRDefault="00863F15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 xml:space="preserve">Assessment </w:t>
                  </w:r>
                  <w:r w:rsidR="00262624" w:rsidRPr="00262624">
                    <w:rPr>
                      <w:rFonts w:asciiTheme="minorHAnsi" w:hAnsiTheme="minorHAnsi" w:cstheme="minorHAnsi"/>
                      <w:b/>
                      <w:bCs/>
                    </w:rPr>
                    <w:t>Purpose</w:t>
                  </w:r>
                </w:p>
              </w:tc>
              <w:tc>
                <w:tcPr>
                  <w:tcW w:w="1494" w:type="dxa"/>
                  <w:shd w:val="clear" w:color="auto" w:fill="F2F2F2" w:themeFill="background1" w:themeFillShade="F2"/>
                  <w:vAlign w:val="center"/>
                </w:tcPr>
                <w:p w14:paraId="368A090C" w14:textId="0D42A6F8" w:rsidR="00262624" w:rsidRPr="00262624" w:rsidRDefault="00262624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Met Intended Purpose</w:t>
                  </w:r>
                </w:p>
              </w:tc>
            </w:tr>
            <w:tr w:rsidR="00262624" w14:paraId="047EB4E0" w14:textId="77777777" w:rsidTr="0091734C">
              <w:sdt>
                <w:sdtPr>
                  <w:rPr>
                    <w:rFonts w:asciiTheme="minorHAnsi" w:hAnsiTheme="minorHAnsi" w:cstheme="minorHAnsi"/>
                  </w:rPr>
                  <w:id w:val="151107595"/>
                  <w:placeholder>
                    <w:docPart w:val="87FDFCB39DE14306BAEF1DEEF7882A8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38" w:type="dxa"/>
                      <w:vAlign w:val="center"/>
                    </w:tcPr>
                    <w:p w14:paraId="0CF721E0" w14:textId="4626F286" w:rsidR="00262624" w:rsidRPr="0091734C" w:rsidRDefault="006C406D" w:rsidP="005C44F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91734C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2342" w:type="dxa"/>
                  <w:vAlign w:val="center"/>
                </w:tcPr>
                <w:p w14:paraId="7FDB55A1" w14:textId="77777777" w:rsidR="00262624" w:rsidRDefault="00262624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3239" w:type="dxa"/>
                  <w:vAlign w:val="center"/>
                </w:tcPr>
                <w:p w14:paraId="1C70F7BA" w14:textId="77777777" w:rsidR="00262624" w:rsidRDefault="00262624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2170" w:type="dxa"/>
                  <w:vAlign w:val="center"/>
                </w:tcPr>
                <w:p w14:paraId="34DC6653" w14:textId="77777777" w:rsidR="00262624" w:rsidRDefault="00262624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494" w:type="dxa"/>
                  <w:vAlign w:val="center"/>
                </w:tcPr>
                <w:p w14:paraId="064E4A22" w14:textId="6CFEC296" w:rsidR="00262624" w:rsidRDefault="000E1134" w:rsidP="005C44F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7755218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90A5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91734C" w14:paraId="7A30D077" w14:textId="77777777" w:rsidTr="0091734C">
              <w:sdt>
                <w:sdtPr>
                  <w:rPr>
                    <w:rFonts w:asciiTheme="minorHAnsi" w:hAnsiTheme="minorHAnsi" w:cstheme="minorHAnsi"/>
                  </w:rPr>
                  <w:id w:val="-535584136"/>
                  <w:placeholder>
                    <w:docPart w:val="A360A7A0BD734463B6BAC80DFCBB8B8A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38" w:type="dxa"/>
                      <w:vAlign w:val="center"/>
                    </w:tcPr>
                    <w:p w14:paraId="0BEDA389" w14:textId="332075B3" w:rsidR="0091734C" w:rsidRDefault="0091734C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2342" w:type="dxa"/>
                  <w:vAlign w:val="center"/>
                </w:tcPr>
                <w:p w14:paraId="36A76E0D" w14:textId="77777777" w:rsidR="0091734C" w:rsidRDefault="0091734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3239" w:type="dxa"/>
                  <w:vAlign w:val="center"/>
                </w:tcPr>
                <w:p w14:paraId="5035B3CD" w14:textId="77777777" w:rsidR="0091734C" w:rsidRDefault="0091734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2170" w:type="dxa"/>
                  <w:vAlign w:val="center"/>
                </w:tcPr>
                <w:p w14:paraId="373F9976" w14:textId="77777777" w:rsidR="0091734C" w:rsidRDefault="0091734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494" w:type="dxa"/>
                  <w:vAlign w:val="center"/>
                </w:tcPr>
                <w:p w14:paraId="1DEF237A" w14:textId="36F5A9C6" w:rsidR="0091734C" w:rsidRDefault="000E1134" w:rsidP="0091734C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0421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1734C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91734C" w14:paraId="11312A13" w14:textId="77777777" w:rsidTr="0091734C">
              <w:sdt>
                <w:sdtPr>
                  <w:rPr>
                    <w:rFonts w:asciiTheme="minorHAnsi" w:hAnsiTheme="minorHAnsi" w:cstheme="minorHAnsi"/>
                  </w:rPr>
                  <w:id w:val="1625194808"/>
                  <w:placeholder>
                    <w:docPart w:val="886AFDEA0C494F8CBAAB27FC9356847D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38" w:type="dxa"/>
                      <w:vAlign w:val="center"/>
                    </w:tcPr>
                    <w:p w14:paraId="3DBA5A92" w14:textId="47DDEF7F" w:rsidR="0091734C" w:rsidRDefault="0091734C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2342" w:type="dxa"/>
                  <w:vAlign w:val="center"/>
                </w:tcPr>
                <w:p w14:paraId="313157E6" w14:textId="77777777" w:rsidR="0091734C" w:rsidRDefault="0091734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3239" w:type="dxa"/>
                  <w:vAlign w:val="center"/>
                </w:tcPr>
                <w:p w14:paraId="4D05E99F" w14:textId="77777777" w:rsidR="0091734C" w:rsidRDefault="0091734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2170" w:type="dxa"/>
                  <w:vAlign w:val="center"/>
                </w:tcPr>
                <w:p w14:paraId="76E05525" w14:textId="77777777" w:rsidR="0091734C" w:rsidRDefault="0091734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494" w:type="dxa"/>
                  <w:vAlign w:val="center"/>
                </w:tcPr>
                <w:p w14:paraId="172F6B39" w14:textId="332E4DEC" w:rsidR="0091734C" w:rsidRDefault="000E1134" w:rsidP="0091734C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186216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1734C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91734C" w14:paraId="10B12C68" w14:textId="77777777" w:rsidTr="0091734C">
              <w:sdt>
                <w:sdtPr>
                  <w:rPr>
                    <w:rFonts w:asciiTheme="minorHAnsi" w:hAnsiTheme="minorHAnsi" w:cstheme="minorHAnsi"/>
                  </w:rPr>
                  <w:id w:val="-1528639871"/>
                  <w:placeholder>
                    <w:docPart w:val="1A421CB906D04780956F75F2EEDCD72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38" w:type="dxa"/>
                      <w:vAlign w:val="center"/>
                    </w:tcPr>
                    <w:p w14:paraId="2627CF81" w14:textId="42F556F2" w:rsidR="0091734C" w:rsidRDefault="0091734C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2342" w:type="dxa"/>
                  <w:vAlign w:val="center"/>
                </w:tcPr>
                <w:p w14:paraId="60504EF8" w14:textId="77777777" w:rsidR="0091734C" w:rsidRDefault="0091734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3239" w:type="dxa"/>
                  <w:vAlign w:val="center"/>
                </w:tcPr>
                <w:p w14:paraId="03F26866" w14:textId="77777777" w:rsidR="0091734C" w:rsidRDefault="0091734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2170" w:type="dxa"/>
                  <w:vAlign w:val="center"/>
                </w:tcPr>
                <w:p w14:paraId="059BBE8A" w14:textId="77777777" w:rsidR="0091734C" w:rsidRDefault="0091734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494" w:type="dxa"/>
                  <w:vAlign w:val="center"/>
                </w:tcPr>
                <w:p w14:paraId="42E9716D" w14:textId="099ECB1E" w:rsidR="0091734C" w:rsidRDefault="000E1134" w:rsidP="0091734C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87188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1734C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7A5FF2C0" w14:textId="0664B2C9" w:rsidR="000146DB" w:rsidRPr="006A08D2" w:rsidRDefault="000146DB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24625696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FE7C591" w14:textId="77777777" w:rsidR="00114B03" w:rsidRDefault="000E1134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38591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93564A" w14:textId="77777777" w:rsidR="00114B03" w:rsidRDefault="000E1134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72299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2B785F" w14:textId="37F0C320" w:rsidR="00114B03" w:rsidRPr="00114B03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rovided assessments after completion of Eligibility Determination</w:t>
            </w:r>
          </w:p>
          <w:p w14:paraId="1F834F9B" w14:textId="0B91A715" w:rsidR="00114B03" w:rsidRPr="006A08D2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57264BFF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4088BAC" w14:textId="77777777" w:rsidR="00114B03" w:rsidRDefault="000E1134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3074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6E3404C" w14:textId="77777777" w:rsidR="00114B03" w:rsidRDefault="000E1134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710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DC385D3" w14:textId="37EEF354" w:rsidR="00114B03" w:rsidRDefault="00114B03" w:rsidP="00CB36D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B36D0">
              <w:rPr>
                <w:rFonts w:asciiTheme="minorHAnsi" w:hAnsiTheme="minorHAnsi" w:cstheme="minorHAnsi"/>
                <w:szCs w:val="22"/>
              </w:rPr>
              <w:t xml:space="preserve">Basic Skills Screening Tool </w:t>
            </w:r>
            <w:r w:rsidRPr="00DF100E">
              <w:rPr>
                <w:rFonts w:asciiTheme="minorHAnsi" w:hAnsiTheme="minorHAnsi" w:cstheme="minorHAnsi"/>
                <w:szCs w:val="22"/>
              </w:rPr>
              <w:t xml:space="preserve">completed, signed, and dated by participant and career </w:t>
            </w:r>
            <w:proofErr w:type="gramStart"/>
            <w:r w:rsidRPr="00DF100E">
              <w:rPr>
                <w:rFonts w:asciiTheme="minorHAnsi" w:hAnsiTheme="minorHAnsi" w:cstheme="minorHAnsi"/>
                <w:szCs w:val="22"/>
              </w:rPr>
              <w:t>planne</w:t>
            </w:r>
            <w:r>
              <w:rPr>
                <w:rFonts w:asciiTheme="minorHAnsi" w:hAnsiTheme="minorHAnsi" w:cstheme="minorHAnsi"/>
                <w:szCs w:val="22"/>
              </w:rPr>
              <w:t>r</w:t>
            </w:r>
            <w:proofErr w:type="gramEnd"/>
          </w:p>
          <w:p w14:paraId="5541E599" w14:textId="77777777" w:rsidR="000E0D8A" w:rsidRPr="006A08D2" w:rsidRDefault="000E0D8A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6BA2159B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7E7DE93" w14:textId="77777777" w:rsidR="00114B03" w:rsidRDefault="000E1134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524088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552916F" w14:textId="77777777" w:rsidR="00114B03" w:rsidRDefault="000E1134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52885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23DEDCD" w14:textId="5C120DC6" w:rsidR="000E0D8A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ssessments </w:t>
            </w:r>
            <w:r w:rsidRPr="00235A3E">
              <w:rPr>
                <w:rFonts w:asciiTheme="minorHAnsi" w:hAnsiTheme="minorHAnsi" w:cstheme="minorHAnsi"/>
                <w:szCs w:val="22"/>
              </w:rPr>
              <w:t xml:space="preserve">completed within the previous six </w:t>
            </w:r>
            <w:proofErr w:type="gramStart"/>
            <w:r w:rsidRPr="00235A3E">
              <w:rPr>
                <w:rFonts w:asciiTheme="minorHAnsi" w:hAnsiTheme="minorHAnsi" w:cstheme="minorHAnsi"/>
                <w:szCs w:val="22"/>
              </w:rPr>
              <w:t>months</w:t>
            </w:r>
            <w:proofErr w:type="gramEnd"/>
          </w:p>
          <w:p w14:paraId="0AA1917D" w14:textId="77777777" w:rsidR="00BE43F7" w:rsidRDefault="00BE43F7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E43F7" w14:paraId="391F5827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591723B" w14:textId="77777777" w:rsidR="00BE43F7" w:rsidRDefault="000E1134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649665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7D81EB7" w14:textId="77777777" w:rsidR="00BE43F7" w:rsidRDefault="000E1134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5085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D1CDD4B" w14:textId="5D20F3D6" w:rsidR="00BE43F7" w:rsidRDefault="00BE43F7" w:rsidP="00BE43F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ssessments evaluated appropriate needs/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barriers</w:t>
            </w:r>
            <w:proofErr w:type="gramEnd"/>
          </w:p>
          <w:p w14:paraId="22C04E29" w14:textId="77777777" w:rsidR="00363D03" w:rsidRDefault="00363D03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E4868" w14:paraId="5FD6F17D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F536DE7" w14:textId="77777777" w:rsidR="00EE4868" w:rsidRDefault="000E1134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4744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AC376B" w14:textId="77777777" w:rsidR="00EE4868" w:rsidRDefault="000E1134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89506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A377ADD" w14:textId="7D7150B7" w:rsidR="00612358" w:rsidRPr="00EE4868" w:rsidRDefault="00EE4868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</w:t>
            </w:r>
            <w:r w:rsidRPr="006A4C91">
              <w:rPr>
                <w:rFonts w:asciiTheme="minorHAnsi" w:hAnsiTheme="minorHAnsi" w:cstheme="minorHAnsi"/>
                <w:szCs w:val="22"/>
              </w:rPr>
              <w:t>ental health status</w:t>
            </w:r>
            <w:r>
              <w:rPr>
                <w:rFonts w:asciiTheme="minorHAnsi" w:hAnsiTheme="minorHAnsi" w:cstheme="minorHAnsi"/>
                <w:szCs w:val="22"/>
              </w:rPr>
              <w:t xml:space="preserve"> was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ssessed</w:t>
            </w:r>
            <w:proofErr w:type="gramEnd"/>
          </w:p>
          <w:p w14:paraId="78F60D80" w14:textId="1270F1BF" w:rsidR="0064765E" w:rsidRDefault="0064765E" w:rsidP="00CB36D0">
            <w:pPr>
              <w:rPr>
                <w:rFonts w:asciiTheme="minorHAnsi" w:hAnsiTheme="minorHAnsi" w:cstheme="minorHAnsi"/>
                <w:szCs w:val="22"/>
              </w:rPr>
            </w:pPr>
          </w:p>
          <w:p w14:paraId="693A9B56" w14:textId="58B21408" w:rsidR="00EE4868" w:rsidRDefault="0047485E" w:rsidP="00EE4868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E08B39D" wp14:editId="25746972">
                      <wp:simplePos x="0" y="0"/>
                      <wp:positionH relativeFrom="column">
                        <wp:posOffset>1536065</wp:posOffset>
                      </wp:positionH>
                      <wp:positionV relativeFrom="paragraph">
                        <wp:posOffset>156845</wp:posOffset>
                      </wp:positionV>
                      <wp:extent cx="240030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003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48FA9F" id="Straight Connector 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.95pt,12.35pt" to="309.95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" strokecolor="black [3040]" strokeweight=".5pt"/>
                  </w:pict>
                </mc:Fallback>
              </mc:AlternateContent>
            </w:r>
            <w:r w:rsidR="00EE4868">
              <w:rPr>
                <w:rFonts w:asciiTheme="minorHAnsi" w:hAnsiTheme="minorHAnsi" w:cstheme="minorHAnsi"/>
                <w:szCs w:val="22"/>
              </w:rPr>
              <w:t xml:space="preserve">If yes, name of assessment: </w:t>
            </w:r>
          </w:p>
          <w:p w14:paraId="635CBA00" w14:textId="6C2F218E" w:rsidR="006A08D2" w:rsidRDefault="006A08D2" w:rsidP="00EE4868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A08D2" w14:paraId="30DBA429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9FD441" w14:textId="77777777" w:rsidR="006A08D2" w:rsidRDefault="000E1134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25990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09EA439" w14:textId="77777777" w:rsidR="006A08D2" w:rsidRDefault="000E1134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32866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10ED3AF" w14:textId="77777777" w:rsidR="006A08D2" w:rsidRDefault="000E1134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843208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6A08D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1A07DC6C" w14:textId="225F5E14" w:rsidR="006A08D2" w:rsidRDefault="006A08D2" w:rsidP="00EE4868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ssessments were appropriate for the participant and accommodations were provided as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necessary</w:t>
            </w:r>
            <w:proofErr w:type="gramEnd"/>
          </w:p>
          <w:p w14:paraId="0FE06732" w14:textId="77777777" w:rsidR="00363D03" w:rsidRDefault="00363D03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70C919A8" w14:textId="77777777" w:rsidR="0047485E" w:rsidRDefault="0047485E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4EBC8C63" w14:textId="77777777" w:rsidR="0047485E" w:rsidRDefault="0047485E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0CADCC13" w14:textId="77777777" w:rsidR="0047485E" w:rsidRDefault="0047485E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39CABE2F" w14:textId="77777777" w:rsidR="0047485E" w:rsidRDefault="0047485E" w:rsidP="00EE4868">
            <w:pPr>
              <w:rPr>
                <w:rFonts w:asciiTheme="minorHAnsi" w:hAnsiTheme="minorHAnsi" w:cstheme="minorHAnsi"/>
                <w:szCs w:val="22"/>
              </w:rPr>
            </w:pPr>
          </w:p>
          <w:p w14:paraId="3CD64B42" w14:textId="07B8D932" w:rsidR="0047485E" w:rsidRPr="00363D03" w:rsidRDefault="0047485E" w:rsidP="00EE4868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0411ED4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F942FF" w14:paraId="454FE8B4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8C4A6DA" w14:textId="66BE4535" w:rsidR="00F942FF" w:rsidRPr="001B2B98" w:rsidRDefault="00F942FF" w:rsidP="0003788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ENROLLMENT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B41C5D9" w14:textId="4924CA22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942FF" w14:paraId="71974939" w14:textId="77777777" w:rsidTr="00111588">
        <w:tc>
          <w:tcPr>
            <w:tcW w:w="10800" w:type="dxa"/>
            <w:shd w:val="clear" w:color="auto" w:fill="auto"/>
          </w:tcPr>
          <w:p w14:paraId="7B18AD4B" w14:textId="77777777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647BB0" w14:paraId="192FB254" w14:textId="77777777" w:rsidTr="00647BB0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121CFD3E" w14:textId="6ED05D74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Employment goals identified during case progression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7D2BECFD" w14:textId="4DCD490D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Education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al 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goals identified during case progression:</w:t>
                  </w:r>
                </w:p>
              </w:tc>
            </w:tr>
            <w:tr w:rsidR="00F942FF" w14:paraId="16244C49" w14:textId="77777777" w:rsidTr="004210A8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795255C7" w14:textId="23932DF6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66B1B810" w14:textId="148DEB93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4AEF38EB" w14:textId="6056FBC0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  <w:tc>
                <w:tcPr>
                  <w:tcW w:w="5040" w:type="dxa"/>
                  <w:vAlign w:val="center"/>
                </w:tcPr>
                <w:p w14:paraId="225343E4" w14:textId="0404D63C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6F6056DF" w14:textId="489B7B56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5DF18911" w14:textId="0FD76D49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7E663C43" w14:textId="0BF2E145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47485E" w14:paraId="270F9C49" w14:textId="77777777" w:rsidTr="00D17879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599125E8" w14:textId="4C8A8984" w:rsidR="0047485E" w:rsidRPr="00647BB0" w:rsidRDefault="0047485E" w:rsidP="0047485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Barriers &amp; Need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30682992" w14:textId="66A7F677" w:rsidR="0047485E" w:rsidRPr="00647BB0" w:rsidRDefault="0047485E" w:rsidP="0047485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Co-enrolled Program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47485E" w14:paraId="4A90C5DA" w14:textId="77777777" w:rsidTr="00D17879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1CEB529F" w14:textId="77777777" w:rsidR="0047485E" w:rsidRDefault="0047485E" w:rsidP="0047485E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0ACD56C9" w14:textId="77777777" w:rsidR="0047485E" w:rsidRDefault="0047485E" w:rsidP="0047485E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02871944" w14:textId="77777777" w:rsidR="0047485E" w:rsidRPr="00E0491D" w:rsidRDefault="0047485E" w:rsidP="0047485E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  <w:tc>
                <w:tcPr>
                  <w:tcW w:w="5040" w:type="dxa"/>
                  <w:vAlign w:val="center"/>
                </w:tcPr>
                <w:p w14:paraId="13E0FAAE" w14:textId="77777777" w:rsidR="0047485E" w:rsidRDefault="0047485E" w:rsidP="0047485E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38FDA8CD" w14:textId="77777777" w:rsidR="0047485E" w:rsidRDefault="0047485E" w:rsidP="0047485E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764184CE" w14:textId="77777777" w:rsidR="0047485E" w:rsidRPr="00E0491D" w:rsidRDefault="0047485E" w:rsidP="0047485E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701FCF89" w14:textId="464C35C1" w:rsidR="00F942FF" w:rsidRDefault="001C576B" w:rsidP="00F942FF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F942FF">
              <w:rPr>
                <w:rFonts w:asciiTheme="minorHAnsi" w:hAnsiTheme="minorHAnsi" w:cstheme="minorHAnsi"/>
                <w:color w:val="FFFFFF" w:themeColor="background1"/>
              </w:rPr>
              <w:t>X</w:t>
            </w: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C33641" w14:paraId="4DA9E3C1" w14:textId="77777777" w:rsidTr="00164AA9">
              <w:trPr>
                <w:trHeight w:val="257"/>
              </w:trPr>
              <w:tc>
                <w:tcPr>
                  <w:tcW w:w="805" w:type="dxa"/>
                  <w:vAlign w:val="center"/>
                </w:tcPr>
                <w:p w14:paraId="55237A0F" w14:textId="77777777" w:rsidR="00C33641" w:rsidRDefault="000E1134" w:rsidP="00C3364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424887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3364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3364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D0E82BE" w14:textId="77777777" w:rsidR="00C33641" w:rsidRDefault="000E1134" w:rsidP="00C3364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600477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3364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3364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0BA7F13" w14:textId="77777777" w:rsidR="00C33641" w:rsidRDefault="000E1134" w:rsidP="00C3364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322817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3364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3364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C33641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6F2BFE9B" w14:textId="77777777" w:rsidR="00C33641" w:rsidRDefault="00C33641" w:rsidP="00C3364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Participant received an </w:t>
            </w:r>
            <w:r w:rsidRPr="00F73ED8">
              <w:rPr>
                <w:rFonts w:asciiTheme="minorHAnsi" w:hAnsiTheme="minorHAnsi" w:cstheme="minorHAnsi"/>
                <w:szCs w:val="22"/>
              </w:rPr>
              <w:t xml:space="preserve">orientation involves providing introductory information about the job center and the programs and services provided through the one-stop </w:t>
            </w:r>
            <w:proofErr w:type="gramStart"/>
            <w:r w:rsidRPr="00F73ED8">
              <w:rPr>
                <w:rFonts w:asciiTheme="minorHAnsi" w:hAnsiTheme="minorHAnsi" w:cstheme="minorHAnsi"/>
                <w:szCs w:val="22"/>
              </w:rPr>
              <w:t>system</w:t>
            </w:r>
            <w:proofErr w:type="gramEnd"/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1B0EB7CB" w14:textId="5FEA870B" w:rsidR="008D0C0F" w:rsidRDefault="008D0C0F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8D0C0F" w14:paraId="0B4316CE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9718554" w14:textId="77777777" w:rsidR="008D0C0F" w:rsidRDefault="000E1134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566717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314D702" w14:textId="77777777" w:rsidR="008D0C0F" w:rsidRDefault="000E1134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7774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1894C5C" w14:textId="77777777" w:rsidR="008D0C0F" w:rsidRDefault="000E1134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676363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8D0C0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3433CF8" w14:textId="0A924673" w:rsidR="00544F15" w:rsidRDefault="008D0C0F" w:rsidP="00C33641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need/barrier could not be addressed by </w:t>
            </w:r>
            <w:r w:rsidR="006872F2"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>, the participant was referred to other</w:t>
            </w:r>
            <w:r>
              <w:rPr>
                <w:rFonts w:asciiTheme="minorHAnsi" w:hAnsiTheme="minorHAnsi" w:cstheme="minorHAnsi"/>
                <w:szCs w:val="22"/>
              </w:rPr>
              <w:t xml:space="preserve"> relevant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 programs/</w:t>
            </w:r>
            <w:proofErr w:type="gramStart"/>
            <w:r w:rsidRPr="00CC2509">
              <w:rPr>
                <w:rFonts w:asciiTheme="minorHAnsi" w:hAnsiTheme="minorHAnsi" w:cstheme="minorHAnsi"/>
                <w:szCs w:val="22"/>
              </w:rPr>
              <w:t>resources</w:t>
            </w:r>
            <w:proofErr w:type="gramEnd"/>
          </w:p>
          <w:p w14:paraId="50C3322B" w14:textId="636C9A55" w:rsidR="00D9797C" w:rsidRPr="00544F15" w:rsidRDefault="00D9797C" w:rsidP="00C33641">
            <w:pPr>
              <w:rPr>
                <w:rFonts w:asciiTheme="minorHAnsi" w:hAnsiTheme="minorHAnsi" w:cstheme="minorHAnsi"/>
                <w:szCs w:val="22"/>
              </w:rPr>
            </w:pPr>
          </w:p>
          <w:p w14:paraId="43271E64" w14:textId="0BB5AD58" w:rsidR="00544F15" w:rsidRPr="00544F15" w:rsidRDefault="0047485E" w:rsidP="00544F1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89F704A" wp14:editId="73945E07">
                      <wp:simplePos x="0" y="0"/>
                      <wp:positionH relativeFrom="column">
                        <wp:posOffset>3189605</wp:posOffset>
                      </wp:positionH>
                      <wp:positionV relativeFrom="paragraph">
                        <wp:posOffset>155575</wp:posOffset>
                      </wp:positionV>
                      <wp:extent cx="21717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717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D380B97" id="Straight Connector 2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15pt,12.25pt" to="422.1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" strokecolor="black [3040]" strokeweight=".5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Cs w:val="22"/>
              </w:rPr>
              <w:t xml:space="preserve">                                                     </w:t>
            </w:r>
            <w:r w:rsidR="00544F15" w:rsidRPr="00544F15">
              <w:rPr>
                <w:rFonts w:asciiTheme="minorHAnsi" w:hAnsiTheme="minorHAnsi" w:cstheme="minorHAnsi"/>
                <w:szCs w:val="22"/>
              </w:rPr>
              <w:t xml:space="preserve">If yes, referrals completed: </w:t>
            </w:r>
          </w:p>
          <w:p w14:paraId="3CDE2CF1" w14:textId="77777777" w:rsidR="00C33641" w:rsidRDefault="00C33641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210A09EB" w14:textId="77777777" w:rsidR="00F36FE3" w:rsidRDefault="00F36FE3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2D9752CD" w14:textId="77777777" w:rsidR="00F36FE3" w:rsidRDefault="00F36FE3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205A389C" w14:textId="77777777" w:rsidR="00F36FE3" w:rsidRDefault="00F36FE3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20F12A53" w14:textId="77777777" w:rsidR="00F36FE3" w:rsidRDefault="00F36FE3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72A5CBAD" w14:textId="77777777" w:rsidR="00F36FE3" w:rsidRDefault="00F36FE3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1EDF66E2" w14:textId="77777777" w:rsidR="00F36FE3" w:rsidRDefault="00F36FE3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2DD239B4" w14:textId="77777777" w:rsidR="00F36FE3" w:rsidRDefault="00F36FE3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1223893C" w14:textId="77777777" w:rsidR="00F36FE3" w:rsidRDefault="00F36FE3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670AACDE" w14:textId="3BDB8FB9" w:rsidR="00F36FE3" w:rsidRPr="00C33641" w:rsidRDefault="00F36FE3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3600" w:type="dxa"/>
            <w:shd w:val="clear" w:color="auto" w:fill="auto"/>
          </w:tcPr>
          <w:p w14:paraId="1F96A727" w14:textId="77777777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72351E86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197CB59C" w14:textId="3CC4DFB3" w:rsidR="00214027" w:rsidRPr="00373317" w:rsidRDefault="00D15B56" w:rsidP="00037885">
            <w:pPr>
              <w:jc w:val="center"/>
              <w:rPr>
                <w:rFonts w:asciiTheme="minorHAnsi" w:hAnsiTheme="minorHAnsi" w:cstheme="minorHAnsi"/>
              </w:rPr>
            </w:pPr>
            <w:r w:rsidRPr="001B2B98">
              <w:rPr>
                <w:rFonts w:asciiTheme="minorHAnsi" w:hAnsiTheme="minorHAnsi" w:cstheme="minorHAnsi"/>
                <w:b/>
                <w:bCs/>
              </w:rPr>
              <w:lastRenderedPageBreak/>
              <w:t>INDIVIDUAL EMPLOYMENT PLAN (IEP)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04FD898" w14:textId="5A080536" w:rsidR="00214027" w:rsidRPr="00373317" w:rsidRDefault="00EC7EB5" w:rsidP="00EC7EB5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58ED2FA4" w14:textId="77777777" w:rsidTr="00111588">
        <w:trPr>
          <w:trHeight w:val="557"/>
        </w:trPr>
        <w:tc>
          <w:tcPr>
            <w:tcW w:w="10800" w:type="dxa"/>
          </w:tcPr>
          <w:p w14:paraId="073A4704" w14:textId="65B3380E" w:rsidR="0074242A" w:rsidRDefault="0074242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90"/>
              <w:gridCol w:w="1569"/>
              <w:gridCol w:w="3230"/>
              <w:gridCol w:w="1802"/>
              <w:gridCol w:w="1359"/>
              <w:gridCol w:w="1224"/>
            </w:tblGrid>
            <w:tr w:rsidR="006B249C" w14:paraId="1A21E1DF" w14:textId="77777777" w:rsidTr="007C2D78">
              <w:tc>
                <w:tcPr>
                  <w:tcW w:w="1390" w:type="dxa"/>
                  <w:shd w:val="clear" w:color="auto" w:fill="F2F2F2" w:themeFill="background1" w:themeFillShade="F2"/>
                  <w:vAlign w:val="center"/>
                </w:tcPr>
                <w:p w14:paraId="7392D8C8" w14:textId="77777777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1569" w:type="dxa"/>
                  <w:shd w:val="clear" w:color="auto" w:fill="F2F2F2" w:themeFill="background1" w:themeFillShade="F2"/>
                  <w:vAlign w:val="center"/>
                </w:tcPr>
                <w:p w14:paraId="37D71A28" w14:textId="30E13CE7" w:rsidR="006B249C" w:rsidRDefault="008A76A9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Document </w:t>
                  </w:r>
                  <w:r w:rsidR="00196529">
                    <w:rPr>
                      <w:rFonts w:asciiTheme="minorHAnsi" w:hAnsiTheme="minorHAnsi" w:cstheme="minorHAnsi"/>
                      <w:b/>
                      <w:bCs/>
                    </w:rPr>
                    <w:t>Type</w:t>
                  </w:r>
                </w:p>
              </w:tc>
              <w:tc>
                <w:tcPr>
                  <w:tcW w:w="3230" w:type="dxa"/>
                  <w:shd w:val="clear" w:color="auto" w:fill="F2F2F2" w:themeFill="background1" w:themeFillShade="F2"/>
                  <w:vAlign w:val="center"/>
                </w:tcPr>
                <w:p w14:paraId="63936E89" w14:textId="1487C68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Career Goal</w:t>
                  </w:r>
                </w:p>
              </w:tc>
              <w:tc>
                <w:tcPr>
                  <w:tcW w:w="1802" w:type="dxa"/>
                  <w:shd w:val="clear" w:color="auto" w:fill="F2F2F2" w:themeFill="background1" w:themeFillShade="F2"/>
                  <w:vAlign w:val="center"/>
                </w:tcPr>
                <w:p w14:paraId="0BE922A7" w14:textId="77777777" w:rsidR="006B249C" w:rsidRPr="001B1FDD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Delineated into clearly defined, attainable, </w:t>
                  </w:r>
                </w:p>
                <w:p w14:paraId="2A045D9B" w14:textId="09E30A4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>and manageable steps</w:t>
                  </w:r>
                </w:p>
              </w:tc>
              <w:tc>
                <w:tcPr>
                  <w:tcW w:w="1359" w:type="dxa"/>
                  <w:shd w:val="clear" w:color="auto" w:fill="F2F2F2" w:themeFill="background1" w:themeFillShade="F2"/>
                  <w:vAlign w:val="center"/>
                </w:tcPr>
                <w:p w14:paraId="0487C300" w14:textId="1C8338F4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9D4F49">
                    <w:rPr>
                      <w:rFonts w:asciiTheme="minorHAnsi" w:hAnsiTheme="minorHAnsi" w:cstheme="minorHAnsi"/>
                      <w:b/>
                      <w:bCs/>
                    </w:rPr>
                    <w:t>Based on assessments</w:t>
                  </w:r>
                </w:p>
              </w:tc>
              <w:tc>
                <w:tcPr>
                  <w:tcW w:w="1224" w:type="dxa"/>
                  <w:shd w:val="clear" w:color="auto" w:fill="F2F2F2" w:themeFill="background1" w:themeFillShade="F2"/>
                  <w:vAlign w:val="center"/>
                </w:tcPr>
                <w:p w14:paraId="6750999C" w14:textId="6E7BE3E8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Signed and Completed </w:t>
                  </w:r>
                  <w:hyperlink r:id="rId16" w:anchor="sectionOne" w:history="1">
                    <w:r w:rsidRPr="00B11633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</w:rPr>
                      <w:t>Jointly</w:t>
                    </w:r>
                  </w:hyperlink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 with Participant</w:t>
                  </w:r>
                </w:p>
              </w:tc>
            </w:tr>
            <w:tr w:rsidR="00D75BC4" w14:paraId="2FA5A1E2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293342762"/>
                  <w:placeholder>
                    <w:docPart w:val="B6F6CB51B3AD4385B5A05CA51CA74036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0E2E694" w14:textId="34AD216C" w:rsidR="00D75BC4" w:rsidRDefault="00D75BC4" w:rsidP="00D75BC4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C2D78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46DCE9EB" w14:textId="0E2A8317" w:rsidR="00D75BC4" w:rsidRPr="007C2D78" w:rsidRDefault="000E1134" w:rsidP="00D75BC4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842732291"/>
                      <w:placeholder>
                        <w:docPart w:val="B50698BF80CC41EE8011059F7A500519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D75BC4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BB488F1" w14:textId="52133B75" w:rsidR="00D75BC4" w:rsidRDefault="00D75BC4" w:rsidP="00D75BC4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7F662D7" w14:textId="3F8431B6" w:rsidR="00D75BC4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70575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623A8B0D" w14:textId="3AF0936E" w:rsidR="00D75BC4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9995057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F54D5B" w14:textId="03B7F02D" w:rsidR="00D75BC4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26287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4974F73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034870801"/>
                  <w:placeholder>
                    <w:docPart w:val="979EC82D89BB4EF08C96A85E0EE246B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00401E77" w14:textId="6D09994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32A28F1B" w14:textId="6BB4D0EE" w:rsidR="007C2D78" w:rsidRPr="007C2D78" w:rsidRDefault="000E1134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09791697"/>
                      <w:placeholder>
                        <w:docPart w:val="C5F400C3DB804EC6B33505D912F5EF77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6DD7A05" w14:textId="2406C439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699EF3E6" w14:textId="6741F6C0" w:rsidR="007C2D78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960782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11FF9DDE" w14:textId="22084A7A" w:rsidR="007C2D78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57214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165802ED" w14:textId="0357D436" w:rsidR="007C2D78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524233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10F95B30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910899060"/>
                  <w:placeholder>
                    <w:docPart w:val="7BECBBB974624ABBBFC984BE63CE168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73BFC60" w14:textId="541A396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67E99092" w14:textId="07DE409C" w:rsidR="007C2D78" w:rsidRPr="007C2D78" w:rsidRDefault="000E1134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3070150"/>
                      <w:placeholder>
                        <w:docPart w:val="4C6A1F07EADC4209A28AC4591E451DCD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434DC617" w14:textId="2158D4D4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9B54AAE" w14:textId="529510C1" w:rsidR="007C2D78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838141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5AFEC562" w14:textId="4692174A" w:rsidR="007C2D78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151584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E72813" w14:textId="13711D59" w:rsidR="007C2D78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808960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6EB327C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123752662"/>
                  <w:placeholder>
                    <w:docPart w:val="13DBDBCB61864E479E0249FD3AF485ED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492C04B2" w14:textId="3AA02C6C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16C92C81" w14:textId="419FE44C" w:rsidR="007C2D78" w:rsidRPr="007C2D78" w:rsidRDefault="000E1134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91530872"/>
                      <w:placeholder>
                        <w:docPart w:val="A2CCAB3DB61A484A9BAFFF02F6B25B54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8BD0CB6" w14:textId="065C1CCA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479D791C" w14:textId="14AA2C3F" w:rsidR="007C2D78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83485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7F3BFC96" w14:textId="0C9AD769" w:rsidR="007C2D78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18144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3B560964" w14:textId="23BED9C7" w:rsidR="007C2D78" w:rsidRDefault="000E1134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493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08CDF76B" w14:textId="45BC7802" w:rsidR="009D4F49" w:rsidRDefault="009D4F49">
            <w:pPr>
              <w:rPr>
                <w:rFonts w:asciiTheme="minorHAnsi" w:hAnsiTheme="minorHAnsi" w:cstheme="minorHAnsi"/>
                <w:szCs w:val="22"/>
              </w:rPr>
            </w:pPr>
          </w:p>
          <w:p w14:paraId="4D7650FF" w14:textId="77777777" w:rsidR="000F028C" w:rsidRPr="00EB4B5D" w:rsidRDefault="000F028C" w:rsidP="000F028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requency of</w:t>
            </w:r>
            <w:r w:rsidRPr="00EB4B5D">
              <w:rPr>
                <w:rFonts w:asciiTheme="minorHAnsi" w:hAnsiTheme="minorHAnsi" w:cstheme="minorHAnsi"/>
                <w:szCs w:val="22"/>
              </w:rPr>
              <w:t xml:space="preserve"> IEP </w:t>
            </w:r>
            <w:r w:rsidRPr="001F3BDB">
              <w:rPr>
                <w:rFonts w:asciiTheme="minorHAnsi" w:hAnsiTheme="minorHAnsi" w:cstheme="minorHAnsi"/>
                <w:szCs w:val="22"/>
              </w:rPr>
              <w:t xml:space="preserve">review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854768627"/>
                <w:placeholder>
                  <w:docPart w:val="E08A567AF5144D66AF1A6050C7B06C9A"/>
                </w:placeholder>
                <w:showingPlcHdr/>
                <w:dropDownList>
                  <w:listItem w:displayText="Every week" w:value="Every week"/>
                  <w:listItem w:displayText="Every two weeks" w:value="Every two weeks"/>
                  <w:listItem w:displayText="Every three weeks" w:value="Every three weeks"/>
                  <w:listItem w:displayText="Every month" w:value="Every month"/>
                  <w:listItem w:displayText="Every 45 days" w:value="Every 45 days"/>
                  <w:listItem w:displayText="Every three months" w:value="Every three months"/>
                  <w:listItem w:displayText="Every six months" w:value="Every six months"/>
                  <w:listItem w:displayText="Semi-annually" w:value="Semi-annually"/>
                  <w:listItem w:displayText="Annually" w:value="Annually"/>
                  <w:listItem w:displayText="Never" w:value="Never"/>
                  <w:listItem w:displayText="Other" w:value="Other"/>
                </w:dropDownList>
              </w:sdtPr>
              <w:sdtEndPr/>
              <w:sdtContent>
                <w:r w:rsidRPr="001F3BDB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04CAEF45" w14:textId="75D1B506" w:rsidR="000F028C" w:rsidRDefault="000F028C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33"/>
              <w:gridCol w:w="3227"/>
            </w:tblGrid>
            <w:tr w:rsidR="00001689" w14:paraId="061E496D" w14:textId="77777777" w:rsidTr="00C84193">
              <w:tc>
                <w:tcPr>
                  <w:tcW w:w="376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0387A6FF" w14:textId="56D914DE" w:rsidR="00001689" w:rsidRPr="00E03440" w:rsidRDefault="00001689" w:rsidP="00001689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001689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IEP addressed the following areas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001689" w14:paraId="265E5B02" w14:textId="77777777" w:rsidTr="00C84193">
              <w:tc>
                <w:tcPr>
                  <w:tcW w:w="533" w:type="dxa"/>
                  <w:vAlign w:val="center"/>
                </w:tcPr>
                <w:p w14:paraId="52F38455" w14:textId="77777777" w:rsidR="00001689" w:rsidRDefault="000E1134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382711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63289162" w14:textId="03B55AD7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chievement </w:t>
                  </w:r>
                  <w:r w:rsidR="00C84193">
                    <w:rPr>
                      <w:rFonts w:asciiTheme="minorHAnsi" w:hAnsiTheme="minorHAnsi" w:cstheme="minorHAnsi"/>
                    </w:rPr>
                    <w:t>o</w:t>
                  </w:r>
                  <w:r w:rsidRPr="000B1723">
                    <w:rPr>
                      <w:rFonts w:asciiTheme="minorHAnsi" w:hAnsiTheme="minorHAnsi" w:cstheme="minorHAnsi"/>
                    </w:rPr>
                    <w:t>bjectives</w:t>
                  </w:r>
                </w:p>
              </w:tc>
            </w:tr>
            <w:tr w:rsidR="00001689" w14:paraId="252876C2" w14:textId="77777777" w:rsidTr="00C84193">
              <w:tc>
                <w:tcPr>
                  <w:tcW w:w="533" w:type="dxa"/>
                  <w:vAlign w:val="center"/>
                </w:tcPr>
                <w:p w14:paraId="0CD61F9D" w14:textId="77777777" w:rsidR="00001689" w:rsidRDefault="000E1134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072618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0D87933E" w14:textId="52E8FECF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ppropriat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 w:rsidRPr="000B1723">
                    <w:rPr>
                      <w:rFonts w:asciiTheme="minorHAnsi" w:hAnsiTheme="minorHAnsi" w:cstheme="minorHAnsi"/>
                    </w:rPr>
                    <w:t>ombination</w:t>
                  </w:r>
                </w:p>
              </w:tc>
            </w:tr>
            <w:tr w:rsidR="00001689" w14:paraId="6B8574A7" w14:textId="77777777" w:rsidTr="00C84193">
              <w:tc>
                <w:tcPr>
                  <w:tcW w:w="533" w:type="dxa"/>
                  <w:vAlign w:val="center"/>
                </w:tcPr>
                <w:p w14:paraId="1C60C406" w14:textId="77777777" w:rsidR="00001689" w:rsidRDefault="000E1134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45711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74CE1F6" w14:textId="1D70AC9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Career </w:t>
                  </w:r>
                  <w:r w:rsidR="00C84193">
                    <w:rPr>
                      <w:rFonts w:asciiTheme="minorHAnsi" w:hAnsiTheme="minorHAnsi" w:cstheme="minorHAnsi"/>
                    </w:rPr>
                    <w:t>p</w:t>
                  </w:r>
                  <w:r w:rsidRPr="000B1723">
                    <w:rPr>
                      <w:rFonts w:asciiTheme="minorHAnsi" w:hAnsiTheme="minorHAnsi" w:cstheme="minorHAnsi"/>
                    </w:rPr>
                    <w:t>athway</w:t>
                  </w:r>
                  <w:r>
                    <w:rPr>
                      <w:rFonts w:asciiTheme="minorHAnsi" w:hAnsiTheme="minorHAnsi" w:cstheme="minorHAnsi"/>
                    </w:rPr>
                    <w:t>s</w:t>
                  </w:r>
                </w:p>
              </w:tc>
            </w:tr>
            <w:tr w:rsidR="00001689" w14:paraId="0A0AC9EE" w14:textId="77777777" w:rsidTr="00C84193">
              <w:tc>
                <w:tcPr>
                  <w:tcW w:w="533" w:type="dxa"/>
                  <w:vAlign w:val="center"/>
                </w:tcPr>
                <w:p w14:paraId="79D92626" w14:textId="77777777" w:rsidR="00001689" w:rsidRDefault="000E1134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87210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1A9966D5" w14:textId="4A0466DC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Educational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B98428E" w14:textId="77777777" w:rsidTr="00C84193">
              <w:tc>
                <w:tcPr>
                  <w:tcW w:w="533" w:type="dxa"/>
                  <w:vAlign w:val="center"/>
                </w:tcPr>
                <w:p w14:paraId="5AF16D0D" w14:textId="77777777" w:rsidR="00001689" w:rsidRDefault="000E1134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116436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7AF17166" w14:textId="087EC850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Cs w:val="22"/>
                    </w:rPr>
                    <w:t>Education/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t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 xml:space="preserve">raining 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n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>eeds</w:t>
                  </w:r>
                </w:p>
              </w:tc>
            </w:tr>
            <w:tr w:rsidR="00001689" w14:paraId="308A1590" w14:textId="77777777" w:rsidTr="00C84193">
              <w:tc>
                <w:tcPr>
                  <w:tcW w:w="533" w:type="dxa"/>
                  <w:vAlign w:val="center"/>
                </w:tcPr>
                <w:p w14:paraId="3B3DF5A9" w14:textId="77777777" w:rsidR="00001689" w:rsidRDefault="000E1134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678916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53063773" w14:textId="385EC01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>Employment</w:t>
                  </w:r>
                  <w:r>
                    <w:rPr>
                      <w:rFonts w:asciiTheme="minorHAnsi" w:hAnsiTheme="minorHAnsi" w:cstheme="minorHAnsi"/>
                    </w:rPr>
                    <w:t>/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>
                    <w:rPr>
                      <w:rFonts w:asciiTheme="minorHAnsi" w:hAnsiTheme="minorHAnsi" w:cstheme="minorHAnsi"/>
                    </w:rPr>
                    <w:t>areer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9C1AC12" w14:textId="77777777" w:rsidTr="00C84193">
              <w:tc>
                <w:tcPr>
                  <w:tcW w:w="533" w:type="dxa"/>
                  <w:vAlign w:val="center"/>
                </w:tcPr>
                <w:p w14:paraId="3C6A0689" w14:textId="77777777" w:rsidR="00001689" w:rsidRPr="00467E2F" w:rsidRDefault="000E1134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76578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A898BB6" w14:textId="22FE081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l</w:t>
                  </w:r>
                  <w:r w:rsidRPr="00E12B8D">
                    <w:rPr>
                      <w:rFonts w:asciiTheme="minorHAnsi" w:hAnsiTheme="minorHAnsi" w:cstheme="minorHAnsi"/>
                    </w:rPr>
                    <w:t>ong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5C3E91DE" w14:textId="77777777" w:rsidTr="00C84193">
              <w:tc>
                <w:tcPr>
                  <w:tcW w:w="533" w:type="dxa"/>
                  <w:vAlign w:val="center"/>
                </w:tcPr>
                <w:p w14:paraId="35F2F80B" w14:textId="77777777" w:rsidR="00001689" w:rsidRDefault="000E1134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034111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5229F1A" w14:textId="755E138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E12B8D">
                    <w:rPr>
                      <w:rFonts w:asciiTheme="minorHAnsi" w:hAnsiTheme="minorHAnsi" w:cstheme="minorHAnsi"/>
                    </w:rPr>
                    <w:t>hort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755AF933" w14:textId="77777777" w:rsidTr="00C84193">
              <w:tc>
                <w:tcPr>
                  <w:tcW w:w="533" w:type="dxa"/>
                  <w:vAlign w:val="center"/>
                </w:tcPr>
                <w:p w14:paraId="676EE14A" w14:textId="77777777" w:rsidR="00001689" w:rsidRDefault="000E1134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581622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23C5C673" w14:textId="6F45142E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Supportiv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n</w:t>
                  </w:r>
                  <w:r w:rsidRPr="000B1723">
                    <w:rPr>
                      <w:rFonts w:asciiTheme="minorHAnsi" w:hAnsiTheme="minorHAnsi" w:cstheme="minorHAnsi"/>
                    </w:rPr>
                    <w:t>eeds</w:t>
                  </w:r>
                </w:p>
              </w:tc>
            </w:tr>
          </w:tbl>
          <w:p w14:paraId="3BC060D3" w14:textId="1A9CAB2A" w:rsidR="00AF4250" w:rsidRDefault="00AF425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C3F09" w14:paraId="1307F41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EB50E" w14:textId="77777777" w:rsidR="007C3F09" w:rsidRDefault="000E1134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936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114B8F3" w14:textId="77777777" w:rsidR="007C3F09" w:rsidRDefault="000E1134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45432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D8225DF" w14:textId="77777777" w:rsidR="00F36FE3" w:rsidRPr="00F92D05" w:rsidRDefault="00F36FE3" w:rsidP="00F36FE3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initial 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IEP was acknowledged, and the Initial and Comprehensive assessments were completed before the provision of another participation-causing </w:t>
            </w:r>
            <w:proofErr w:type="gramStart"/>
            <w:r w:rsidRPr="00E15C7D">
              <w:rPr>
                <w:rFonts w:asciiTheme="minorHAnsi" w:hAnsiTheme="minorHAnsi" w:cstheme="minorHAnsi"/>
                <w:szCs w:val="22"/>
              </w:rPr>
              <w:t>service</w:t>
            </w:r>
            <w:proofErr w:type="gramEnd"/>
          </w:p>
          <w:p w14:paraId="2FBC7B35" w14:textId="6CCF627D" w:rsidR="00B73EDE" w:rsidRDefault="00B73EDE" w:rsidP="007C3F09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73EDE" w14:paraId="0FA24DBA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F3478" w14:textId="77777777" w:rsidR="00B73EDE" w:rsidRDefault="000E1134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771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2CA428" w14:textId="77777777" w:rsidR="00B73EDE" w:rsidRDefault="000E1134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052577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8C9F14" w14:textId="1AAAD597" w:rsidR="00B73EDE" w:rsidRDefault="00B73EDE" w:rsidP="00B73EDE">
            <w:pPr>
              <w:rPr>
                <w:rFonts w:asciiTheme="minorHAnsi" w:hAnsiTheme="minorHAnsi" w:cstheme="minorHAnsi"/>
                <w:szCs w:val="22"/>
              </w:rPr>
            </w:pPr>
            <w:r w:rsidRPr="00B73EDE">
              <w:rPr>
                <w:rFonts w:asciiTheme="minorHAnsi" w:hAnsiTheme="minorHAnsi" w:cstheme="minorHAnsi"/>
                <w:szCs w:val="22"/>
              </w:rPr>
              <w:t xml:space="preserve">IEP is comprehensive, individualized, and developed specifically to establish a plan that addresses participant needs, barriers, and </w:t>
            </w:r>
            <w:proofErr w:type="gramStart"/>
            <w:r w:rsidRPr="00B73EDE">
              <w:rPr>
                <w:rFonts w:asciiTheme="minorHAnsi" w:hAnsiTheme="minorHAnsi" w:cstheme="minorHAnsi"/>
                <w:szCs w:val="22"/>
              </w:rPr>
              <w:t>goals</w:t>
            </w:r>
            <w:proofErr w:type="gramEnd"/>
          </w:p>
          <w:p w14:paraId="3AF626E5" w14:textId="103EF177" w:rsidR="007C3F09" w:rsidRDefault="007C3F09">
            <w:pPr>
              <w:rPr>
                <w:rFonts w:asciiTheme="minorHAnsi" w:hAnsiTheme="minorHAnsi" w:cstheme="minorHAnsi"/>
                <w:szCs w:val="22"/>
              </w:rPr>
            </w:pPr>
          </w:p>
          <w:p w14:paraId="216D1327" w14:textId="70848479" w:rsidR="00AF4250" w:rsidRDefault="00AF4250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675C2" w14:paraId="1FEBB036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1F9D449" w14:textId="77777777" w:rsidR="009675C2" w:rsidRDefault="000E1134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15836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851A9CB" w14:textId="77777777" w:rsidR="009675C2" w:rsidRDefault="000E1134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194646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08875ED" w14:textId="6A7B3C2B" w:rsidR="00AF4250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areer goal identified </w:t>
            </w:r>
            <w:r>
              <w:rPr>
                <w:rFonts w:asciiTheme="minorHAnsi" w:hAnsiTheme="minorHAnsi" w:cstheme="minorHAnsi"/>
                <w:szCs w:val="22"/>
              </w:rPr>
              <w:t xml:space="preserve">in the IEP </w:t>
            </w:r>
            <w:r w:rsidRPr="00C526BA">
              <w:rPr>
                <w:rFonts w:asciiTheme="minorHAnsi" w:hAnsiTheme="minorHAnsi" w:cstheme="minorHAnsi"/>
                <w:szCs w:val="22"/>
              </w:rPr>
              <w:t>align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 with</w:t>
            </w:r>
            <w:r>
              <w:rPr>
                <w:rFonts w:asciiTheme="minorHAnsi" w:hAnsiTheme="minorHAnsi" w:cstheme="minorHAnsi"/>
                <w:szCs w:val="22"/>
              </w:rPr>
              <w:t xml:space="preserve"> the results of completed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ssessments</w:t>
            </w:r>
            <w:proofErr w:type="gramEnd"/>
          </w:p>
          <w:p w14:paraId="64228133" w14:textId="1AC35F7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67E85350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46E9CFF" w14:textId="77777777" w:rsidR="00A4155D" w:rsidRDefault="000E1134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484634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89B4C2" w14:textId="77777777" w:rsidR="00A4155D" w:rsidRDefault="000E1134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084927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4330FB5" w14:textId="1A873A5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G</w:t>
            </w:r>
            <w:r w:rsidRPr="005C776E">
              <w:rPr>
                <w:rFonts w:asciiTheme="minorHAnsi" w:hAnsiTheme="minorHAnsi" w:cstheme="minorHAnsi"/>
                <w:szCs w:val="22"/>
              </w:rPr>
              <w:t xml:space="preserve">oals established </w:t>
            </w:r>
            <w:r>
              <w:rPr>
                <w:rFonts w:asciiTheme="minorHAnsi" w:hAnsiTheme="minorHAnsi" w:cstheme="minorHAnsi"/>
                <w:szCs w:val="22"/>
              </w:rPr>
              <w:t xml:space="preserve">in the IEP </w:t>
            </w:r>
            <w:r w:rsidRPr="005C776E">
              <w:rPr>
                <w:rFonts w:asciiTheme="minorHAnsi" w:hAnsiTheme="minorHAnsi" w:cstheme="minorHAnsi"/>
                <w:szCs w:val="22"/>
              </w:rPr>
              <w:t>are appropriate for the participant's current skill level and experience</w:t>
            </w:r>
            <w:r>
              <w:rPr>
                <w:rFonts w:asciiTheme="minorHAnsi" w:hAnsiTheme="minorHAnsi" w:cstheme="minorHAnsi"/>
                <w:szCs w:val="22"/>
              </w:rPr>
              <w:t xml:space="preserve"> based on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ssessments</w:t>
            </w:r>
            <w:proofErr w:type="gramEnd"/>
          </w:p>
          <w:p w14:paraId="3422F363" w14:textId="3BDFE2B9" w:rsidR="00992EFB" w:rsidRDefault="00992EFB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2EFB" w14:paraId="4C803A29" w14:textId="77777777" w:rsidTr="00361973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8658F9" w14:textId="77777777" w:rsidR="00992EFB" w:rsidRDefault="000E1134" w:rsidP="00992E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426405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2E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2E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10FF6EA" w14:textId="77777777" w:rsidR="00992EFB" w:rsidRDefault="000E1134" w:rsidP="00992E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1086248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2E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2E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709B12C" w14:textId="41C03B63" w:rsidR="00992EFB" w:rsidRDefault="00992EFB" w:rsidP="000B1723">
            <w:pPr>
              <w:rPr>
                <w:rFonts w:asciiTheme="minorHAnsi" w:hAnsiTheme="minorHAnsi" w:cstheme="minorHAnsi"/>
                <w:szCs w:val="22"/>
              </w:rPr>
            </w:pPr>
            <w:r w:rsidRPr="00992EFB">
              <w:rPr>
                <w:rFonts w:asciiTheme="minorHAnsi" w:hAnsiTheme="minorHAnsi" w:cstheme="minorHAnsi"/>
                <w:szCs w:val="22"/>
              </w:rPr>
              <w:t xml:space="preserve">IEP is developed in a way that assists the participant in increasing or maintaining economic </w:t>
            </w:r>
            <w:proofErr w:type="gramStart"/>
            <w:r w:rsidRPr="00992EFB">
              <w:rPr>
                <w:rFonts w:asciiTheme="minorHAnsi" w:hAnsiTheme="minorHAnsi" w:cstheme="minorHAnsi"/>
                <w:szCs w:val="22"/>
              </w:rPr>
              <w:t>self-sufficiency</w:t>
            </w:r>
            <w:proofErr w:type="gramEnd"/>
          </w:p>
          <w:p w14:paraId="12EAB1EB" w14:textId="50B83EB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13DB712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662DAA5" w14:textId="77777777" w:rsidR="00A4155D" w:rsidRDefault="000E1134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17045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6ADE34" w14:textId="77777777" w:rsidR="00A4155D" w:rsidRDefault="000E1134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252571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74BC59B" w14:textId="3D7212BC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 w:rsidRPr="00267437">
              <w:rPr>
                <w:rFonts w:asciiTheme="minorHAnsi" w:hAnsiTheme="minorHAnsi" w:cstheme="minorHAnsi"/>
                <w:szCs w:val="22"/>
              </w:rPr>
              <w:t xml:space="preserve">Planned services are developed in a way that assists the participant in reaching the goals outlined in their IEP within a reasonable amount of </w:t>
            </w:r>
            <w:proofErr w:type="gramStart"/>
            <w:r w:rsidRPr="00267437">
              <w:rPr>
                <w:rFonts w:asciiTheme="minorHAnsi" w:hAnsiTheme="minorHAnsi" w:cstheme="minorHAnsi"/>
                <w:szCs w:val="22"/>
              </w:rPr>
              <w:t>time</w:t>
            </w:r>
            <w:proofErr w:type="gramEnd"/>
          </w:p>
          <w:p w14:paraId="5C457CF4" w14:textId="70D7817E" w:rsidR="00522E2B" w:rsidRDefault="00522E2B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22E2B" w14:paraId="1DE50C49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FB3C437" w14:textId="77777777" w:rsidR="00522E2B" w:rsidRDefault="000E1134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64414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7B4D9E" w14:textId="77777777" w:rsidR="00522E2B" w:rsidRDefault="000E1134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665587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B5D85DC" w14:textId="77777777" w:rsidR="00522E2B" w:rsidRDefault="000E1134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207150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22E2B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A171254" w14:textId="0F6AD4CB" w:rsidR="00522E2B" w:rsidRPr="00267437" w:rsidRDefault="00522E2B" w:rsidP="00522E2B">
            <w:pPr>
              <w:ind w:left="2595" w:hanging="2595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the participant </w:t>
            </w:r>
            <w:r w:rsidR="00537FB5">
              <w:rPr>
                <w:rFonts w:asciiTheme="minorHAnsi" w:hAnsiTheme="minorHAnsi" w:cstheme="minorHAnsi"/>
                <w:szCs w:val="22"/>
              </w:rPr>
              <w:t xml:space="preserve">needed </w:t>
            </w:r>
            <w:r>
              <w:rPr>
                <w:rFonts w:asciiTheme="minorHAnsi" w:hAnsiTheme="minorHAnsi" w:cstheme="minorHAnsi"/>
                <w:szCs w:val="22"/>
              </w:rPr>
              <w:t>career exploration before choosing a career goal, the participant was provided relevant resources to explore careers based on the results from the assessments and their interests/skills/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bilities</w:t>
            </w:r>
            <w:proofErr w:type="gramEnd"/>
          </w:p>
          <w:p w14:paraId="7AE0FCAD" w14:textId="04975528" w:rsidR="00CF4B27" w:rsidRPr="00373317" w:rsidRDefault="00CF4B27" w:rsidP="002C126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244A7EB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023786" w14:paraId="3461218B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8338BB7" w14:textId="4A0C55B1" w:rsidR="00023786" w:rsidRDefault="000E1134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17" w:history="1">
              <w:r w:rsidR="002C1266" w:rsidRPr="001F2F41">
                <w:rPr>
                  <w:rStyle w:val="Hyperlink"/>
                  <w:rFonts w:asciiTheme="minorHAnsi" w:hAnsiTheme="minorHAnsi" w:cstheme="minorHAnsi"/>
                  <w:b/>
                  <w:bCs/>
                </w:rPr>
                <w:t>Services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0C83B91C" w14:textId="6B29B4AE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44029155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73EE7A4C" w14:textId="77777777" w:rsidR="00023786" w:rsidRDefault="00023786" w:rsidP="00C45B0C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563" w:type="dxa"/>
              <w:tblLayout w:type="fixed"/>
              <w:tblLook w:val="04A0" w:firstRow="1" w:lastRow="0" w:firstColumn="1" w:lastColumn="0" w:noHBand="0" w:noVBand="1"/>
            </w:tblPr>
            <w:tblGrid>
              <w:gridCol w:w="1256"/>
              <w:gridCol w:w="1280"/>
              <w:gridCol w:w="3018"/>
              <w:gridCol w:w="1646"/>
              <w:gridCol w:w="1681"/>
              <w:gridCol w:w="1682"/>
            </w:tblGrid>
            <w:tr w:rsidR="002C1266" w14:paraId="4D342E35" w14:textId="77777777" w:rsidTr="00D17879">
              <w:trPr>
                <w:trHeight w:val="751"/>
              </w:trPr>
              <w:tc>
                <w:tcPr>
                  <w:tcW w:w="1256" w:type="dxa"/>
                  <w:shd w:val="clear" w:color="auto" w:fill="F2F2F2" w:themeFill="background1" w:themeFillShade="F2"/>
                  <w:vAlign w:val="center"/>
                </w:tcPr>
                <w:p w14:paraId="5D871718" w14:textId="77777777" w:rsidR="002C1266" w:rsidRPr="007A729E" w:rsidRDefault="002C1266" w:rsidP="002C126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Open Date</w:t>
                  </w: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  <w:vAlign w:val="center"/>
                </w:tcPr>
                <w:p w14:paraId="228DE756" w14:textId="77777777" w:rsidR="002C1266" w:rsidRPr="007A729E" w:rsidRDefault="002C1266" w:rsidP="002C126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lose Date</w:t>
                  </w:r>
                </w:p>
              </w:tc>
              <w:tc>
                <w:tcPr>
                  <w:tcW w:w="3018" w:type="dxa"/>
                  <w:shd w:val="clear" w:color="auto" w:fill="F2F2F2" w:themeFill="background1" w:themeFillShade="F2"/>
                  <w:vAlign w:val="center"/>
                </w:tcPr>
                <w:p w14:paraId="38F08C22" w14:textId="77777777" w:rsidR="002C1266" w:rsidRPr="007A729E" w:rsidRDefault="002C1266" w:rsidP="002C126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Service Provided</w:t>
                  </w:r>
                </w:p>
              </w:tc>
              <w:tc>
                <w:tcPr>
                  <w:tcW w:w="1646" w:type="dxa"/>
                  <w:shd w:val="clear" w:color="auto" w:fill="F2F2F2" w:themeFill="background1" w:themeFillShade="F2"/>
                  <w:vAlign w:val="center"/>
                </w:tcPr>
                <w:p w14:paraId="7F3CCF89" w14:textId="77777777" w:rsidR="002C1266" w:rsidRPr="007A729E" w:rsidRDefault="002C1266" w:rsidP="002C126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Direct Costs and Funding Source</w:t>
                  </w:r>
                </w:p>
              </w:tc>
              <w:tc>
                <w:tcPr>
                  <w:tcW w:w="1681" w:type="dxa"/>
                  <w:shd w:val="clear" w:color="auto" w:fill="F2F2F2" w:themeFill="background1" w:themeFillShade="F2"/>
                  <w:vAlign w:val="center"/>
                </w:tcPr>
                <w:p w14:paraId="5AF2BD25" w14:textId="77777777" w:rsidR="002C1266" w:rsidRPr="007A729E" w:rsidRDefault="002C1266" w:rsidP="002C126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Included on IEP</w:t>
                  </w:r>
                </w:p>
              </w:tc>
              <w:tc>
                <w:tcPr>
                  <w:tcW w:w="1682" w:type="dxa"/>
                  <w:shd w:val="clear" w:color="auto" w:fill="F2F2F2" w:themeFill="background1" w:themeFillShade="F2"/>
                  <w:vAlign w:val="center"/>
                </w:tcPr>
                <w:p w14:paraId="2D4F1061" w14:textId="77777777" w:rsidR="002C1266" w:rsidRPr="007A729E" w:rsidRDefault="002C1266" w:rsidP="002C126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omprehensive Case Notes</w:t>
                  </w:r>
                </w:p>
              </w:tc>
            </w:tr>
            <w:tr w:rsidR="002C1266" w:rsidRPr="002E2D81" w14:paraId="7D4CF23E" w14:textId="77777777" w:rsidTr="00D17879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48237497"/>
                  <w:placeholder>
                    <w:docPart w:val="536C9B0D86A54EEB8C5262C127B0E44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  <w:vAlign w:val="center"/>
                    </w:tcPr>
                    <w:p w14:paraId="65DD8057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512839639"/>
                  <w:placeholder>
                    <w:docPart w:val="1A22D92666A24009A01A3D7754DE1DC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D9188AE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53357DCF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46285F1E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5D5D17A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7509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46D1E50D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853869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2C1266" w:rsidRPr="002E2D81" w14:paraId="25BCF702" w14:textId="77777777" w:rsidTr="00D17879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050027725"/>
                  <w:placeholder>
                    <w:docPart w:val="48806707E9DE43189756CE8E0FC4ADF5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0BF64284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48667729"/>
                  <w:placeholder>
                    <w:docPart w:val="B7EC75C575B044999FB26BCE5B659AB7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01627D86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3A7640AB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659BA26F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EB3581D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573494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61481791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619883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2C1266" w:rsidRPr="002E2D81" w14:paraId="78791B8B" w14:textId="77777777" w:rsidTr="00D17879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782618533"/>
                  <w:placeholder>
                    <w:docPart w:val="B89E300AF8A54DD083EF370484820AD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5D5CDFB1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8490945"/>
                  <w:placeholder>
                    <w:docPart w:val="7910ACE9E3164319BECE782AAA9FEF4F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4EFE6C95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11985D75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D46165E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24D4C4DB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771581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1190BB96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098472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2C1266" w:rsidRPr="002E2D81" w14:paraId="060C8E9F" w14:textId="77777777" w:rsidTr="00D17879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1003471671"/>
                  <w:placeholder>
                    <w:docPart w:val="D101939B37944CBA8A7727B4B783B2C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59228A39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288356971"/>
                  <w:placeholder>
                    <w:docPart w:val="846D2BD71AE34EBABE72AFD8036140DC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D1D87BF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10ED7877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01332B0D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23073F95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347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681EF0E6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916888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2C1266" w:rsidRPr="002E2D81" w14:paraId="57294E8A" w14:textId="77777777" w:rsidTr="00D17879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480037313"/>
                  <w:placeholder>
                    <w:docPart w:val="3CED0865F6914F0C837BCA5AA7A7BD4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2AC82A80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524431719"/>
                  <w:placeholder>
                    <w:docPart w:val="456945F209134FEC952491C8721BEA60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5C1347F1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6ABBC16A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3FF7E9AE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24CCA0D0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0383093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94214EB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95099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2C1266" w:rsidRPr="002E2D81" w14:paraId="46BC6A55" w14:textId="77777777" w:rsidTr="00D17879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103838367"/>
                  <w:placeholder>
                    <w:docPart w:val="6E659A7D1BBD46D2B3451BB29E21826A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66B6F5CC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627846597"/>
                  <w:placeholder>
                    <w:docPart w:val="4C3EB20F1E004F30B0316121CFAF6F57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4008202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7288339B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6E30B9F1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5E5A3D79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23543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46F52C97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76324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2C1266" w:rsidRPr="002E2D81" w14:paraId="4EF08043" w14:textId="77777777" w:rsidTr="00D17879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1320427398"/>
                  <w:placeholder>
                    <w:docPart w:val="F20C03A73AB2434EAAB115C66F148D95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454811AD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677614028"/>
                  <w:placeholder>
                    <w:docPart w:val="637D736C9E154F1FBD99ECE77B6082A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8DAE8AB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011CEBA0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4D880435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7616501A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0825881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10BDB7F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546526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2C1266" w:rsidRPr="002E2D81" w14:paraId="64A53B98" w14:textId="77777777" w:rsidTr="00D17879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-1747642301"/>
                  <w:placeholder>
                    <w:docPart w:val="5F679FA50D9940F78BEF8237B0D9E68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B755E1B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6297602"/>
                  <w:placeholder>
                    <w:docPart w:val="D47F3DA096624DAF990C88AF6CD0B07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60A834DB" w14:textId="77777777" w:rsidR="002C1266" w:rsidRPr="002E2D81" w:rsidRDefault="002C1266" w:rsidP="002C1266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3000A9EC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24839FF2" w14:textId="77777777" w:rsidR="002C1266" w:rsidRPr="002E2D81" w:rsidRDefault="002C1266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689BDF41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44965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3ED0A05F" w14:textId="77777777" w:rsidR="002C1266" w:rsidRPr="002E2D81" w:rsidRDefault="000E1134" w:rsidP="002C1266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9328834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C1266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2B04812D" w14:textId="39251C08" w:rsidR="00651CDE" w:rsidRDefault="00651CDE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2AA7B769" w14:textId="77777777" w:rsidR="002C1266" w:rsidRDefault="002C1266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734F2" w14:paraId="4B81DE12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8F4C4E9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80573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132F8DB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033404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8350AFC" w14:textId="77777777" w:rsidR="002C1266" w:rsidRDefault="002C1266" w:rsidP="002C126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F734F2">
              <w:rPr>
                <w:rFonts w:asciiTheme="minorHAnsi" w:hAnsiTheme="minorHAnsi" w:cstheme="minorHAnsi"/>
              </w:rPr>
              <w:t>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that addresses participant needs, barriers, and </w:t>
            </w:r>
            <w:proofErr w:type="gramStart"/>
            <w:r w:rsidRPr="00B73EDE">
              <w:rPr>
                <w:rFonts w:asciiTheme="minorHAnsi" w:hAnsiTheme="minorHAnsi" w:cstheme="minorHAnsi"/>
                <w:szCs w:val="22"/>
              </w:rPr>
              <w:t>goals</w:t>
            </w:r>
            <w:proofErr w:type="gramEnd"/>
          </w:p>
          <w:p w14:paraId="369D0422" w14:textId="7CC2E7B3" w:rsidR="00F734F2" w:rsidRDefault="00F734F2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734F2" w14:paraId="1E63A6C9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B4D51CF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35845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0483D46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7108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9770170" w14:textId="77777777" w:rsidR="002C1266" w:rsidRDefault="002C1266" w:rsidP="002C126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F734F2">
              <w:rPr>
                <w:rFonts w:asciiTheme="minorHAnsi" w:hAnsiTheme="minorHAnsi" w:cstheme="minorHAnsi"/>
              </w:rPr>
              <w:t>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based on Initial and Comprehensiv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ssessments</w:t>
            </w:r>
            <w:proofErr w:type="gramEnd"/>
          </w:p>
          <w:p w14:paraId="3A5BF203" w14:textId="74604324" w:rsidR="007A3252" w:rsidRDefault="007A325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A3252" w14:paraId="35DF314E" w14:textId="77777777" w:rsidTr="000322D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C56F608" w14:textId="77777777" w:rsidR="007A3252" w:rsidRDefault="000E1134" w:rsidP="007A325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493133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325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325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F297E4D" w14:textId="77777777" w:rsidR="007A3252" w:rsidRDefault="000E1134" w:rsidP="007A325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1871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325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325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BFCA50E" w14:textId="4DC22D01" w:rsidR="007A3252" w:rsidRPr="007A3252" w:rsidRDefault="007A3252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cumentation in file supports service </w:t>
            </w:r>
            <w:proofErr w:type="gramStart"/>
            <w:r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62E1018F" w14:textId="2BE16070" w:rsidR="00F734F2" w:rsidRDefault="00F734F2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734F2" w14:paraId="565BC6A7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A937690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587949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6383200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068335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4E312F9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38057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734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62088FC2" w14:textId="77777777" w:rsidR="00F734F2" w:rsidRDefault="00F734F2" w:rsidP="00F734F2">
            <w:pPr>
              <w:rPr>
                <w:rFonts w:asciiTheme="minorHAnsi" w:hAnsiTheme="minorHAnsi" w:cstheme="minorHAnsi"/>
                <w:b/>
                <w:bCs/>
              </w:rPr>
            </w:pPr>
            <w:r w:rsidRPr="00F120B2">
              <w:rPr>
                <w:rFonts w:asciiTheme="minorHAnsi" w:hAnsiTheme="minorHAnsi" w:cstheme="minorHAnsi"/>
                <w:szCs w:val="22"/>
              </w:rPr>
              <w:t>Individualized career services</w:t>
            </w:r>
            <w:r>
              <w:rPr>
                <w:rFonts w:asciiTheme="minorHAnsi" w:hAnsiTheme="minorHAnsi" w:cstheme="minorHAnsi"/>
                <w:szCs w:val="22"/>
              </w:rPr>
              <w:t xml:space="preserve"> were </w:t>
            </w:r>
            <w:r w:rsidRPr="00F120B2">
              <w:rPr>
                <w:rFonts w:asciiTheme="minorHAnsi" w:hAnsiTheme="minorHAnsi" w:cstheme="minorHAnsi"/>
                <w:szCs w:val="22"/>
              </w:rPr>
              <w:t>made available if determined appropriate</w:t>
            </w:r>
            <w:r>
              <w:rPr>
                <w:rFonts w:asciiTheme="minorHAnsi" w:hAnsiTheme="minorHAnsi" w:cstheme="minorHAnsi"/>
                <w:szCs w:val="22"/>
              </w:rPr>
              <w:t xml:space="preserve"> for the participant </w:t>
            </w:r>
            <w:r w:rsidRPr="00F120B2">
              <w:rPr>
                <w:rFonts w:asciiTheme="minorHAnsi" w:hAnsiTheme="minorHAnsi" w:cstheme="minorHAnsi"/>
                <w:szCs w:val="22"/>
              </w:rPr>
              <w:t>to obtain</w:t>
            </w:r>
            <w:r>
              <w:rPr>
                <w:rFonts w:asciiTheme="minorHAnsi" w:hAnsiTheme="minorHAnsi" w:cstheme="minorHAnsi"/>
                <w:szCs w:val="22"/>
              </w:rPr>
              <w:t>/</w:t>
            </w:r>
            <w:r w:rsidRPr="00F120B2">
              <w:rPr>
                <w:rFonts w:asciiTheme="minorHAnsi" w:hAnsiTheme="minorHAnsi" w:cstheme="minorHAnsi"/>
                <w:szCs w:val="22"/>
              </w:rPr>
              <w:t xml:space="preserve">retain </w:t>
            </w:r>
            <w:proofErr w:type="gramStart"/>
            <w:r w:rsidRPr="00F120B2">
              <w:rPr>
                <w:rFonts w:asciiTheme="minorHAnsi" w:hAnsiTheme="minorHAnsi" w:cstheme="minorHAnsi"/>
                <w:szCs w:val="22"/>
              </w:rPr>
              <w:t>employment</w:t>
            </w:r>
            <w:proofErr w:type="gramEnd"/>
          </w:p>
          <w:p w14:paraId="0EAC12BF" w14:textId="39A89084" w:rsidR="00F734F2" w:rsidRDefault="00F734F2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734F2" w14:paraId="795AA0CE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7BF9710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73987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C133D0B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195463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919AEFB" w14:textId="77777777" w:rsidR="00F734F2" w:rsidRDefault="000E1134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964016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734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6F2A50D8" w14:textId="510C13BE" w:rsidR="00F120B2" w:rsidRPr="00230AEA" w:rsidRDefault="00230AEA" w:rsidP="00135220">
            <w:pPr>
              <w:rPr>
                <w:rFonts w:asciiTheme="minorHAnsi" w:hAnsiTheme="minorHAnsi" w:cstheme="minorHAnsi"/>
                <w:b/>
                <w:bCs/>
              </w:rPr>
            </w:pPr>
            <w:r w:rsidRPr="000E28F0">
              <w:rPr>
                <w:rFonts w:asciiTheme="minorHAnsi" w:hAnsiTheme="minorHAnsi" w:cstheme="minorHAnsi"/>
                <w:szCs w:val="22"/>
              </w:rPr>
              <w:t xml:space="preserve">Short-term pre-vocational services </w:t>
            </w:r>
            <w:r w:rsidRPr="0035505D">
              <w:rPr>
                <w:rFonts w:asciiTheme="minorHAnsi" w:hAnsiTheme="minorHAnsi" w:cstheme="minorHAnsi"/>
                <w:szCs w:val="22"/>
              </w:rPr>
              <w:t>t</w:t>
            </w:r>
            <w:r>
              <w:rPr>
                <w:rFonts w:asciiTheme="minorHAnsi" w:hAnsiTheme="minorHAnsi" w:cstheme="minorHAnsi"/>
                <w:szCs w:val="22"/>
              </w:rPr>
              <w:t>ha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prepare</w:t>
            </w:r>
            <w:r>
              <w:rPr>
                <w:rFonts w:asciiTheme="minorHAnsi" w:hAnsiTheme="minorHAnsi" w:cstheme="minorHAnsi"/>
                <w:szCs w:val="22"/>
              </w:rPr>
              <w:t>s the participan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for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35505D">
              <w:rPr>
                <w:rFonts w:asciiTheme="minorHAnsi" w:hAnsiTheme="minorHAnsi" w:cstheme="minorHAnsi"/>
                <w:szCs w:val="22"/>
              </w:rPr>
              <w:t>employment</w:t>
            </w:r>
            <w:r>
              <w:rPr>
                <w:rFonts w:asciiTheme="minorHAnsi" w:hAnsiTheme="minorHAnsi" w:cstheme="minorHAnsi"/>
                <w:szCs w:val="22"/>
              </w:rPr>
              <w:t xml:space="preserve">/training </w:t>
            </w:r>
            <w:r w:rsidRPr="000E28F0">
              <w:rPr>
                <w:rFonts w:asciiTheme="minorHAnsi" w:hAnsiTheme="minorHAnsi" w:cstheme="minorHAnsi"/>
                <w:szCs w:val="22"/>
              </w:rPr>
              <w:t xml:space="preserve">were </w:t>
            </w:r>
            <w:r>
              <w:rPr>
                <w:rFonts w:asciiTheme="minorHAnsi" w:hAnsiTheme="minorHAnsi" w:cstheme="minorHAnsi"/>
                <w:szCs w:val="22"/>
              </w:rPr>
              <w:t xml:space="preserve">mad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vailable</w:t>
            </w:r>
            <w:proofErr w:type="gramEnd"/>
          </w:p>
          <w:p w14:paraId="2A2F9865" w14:textId="1ED6A1A9" w:rsidR="00651CDE" w:rsidRDefault="00651CDE" w:rsidP="002C1266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7EF62551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23786" w14:paraId="21196FA4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5CB6DE7" w14:textId="67618682" w:rsidR="00023786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TRAINING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843EE4A" w14:textId="3A057025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1B970425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6901503C" w14:textId="726FF8DE" w:rsidR="00E06196" w:rsidRDefault="00E06196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129"/>
            </w:tblGrid>
            <w:tr w:rsidR="00E06196" w14:paraId="16447EA5" w14:textId="77777777" w:rsidTr="0059442C"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6294E5B4" w14:textId="4B52FD1B" w:rsidR="00E06196" w:rsidRP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Name</w:t>
                  </w:r>
                </w:p>
              </w:tc>
              <w:tc>
                <w:tcPr>
                  <w:tcW w:w="5129" w:type="dxa"/>
                  <w:shd w:val="clear" w:color="auto" w:fill="F2F2F2" w:themeFill="background1" w:themeFillShade="F2"/>
                  <w:vAlign w:val="center"/>
                </w:tcPr>
                <w:p w14:paraId="053D286D" w14:textId="3963600D" w:rsidR="00E06196" w:rsidRP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Provider</w:t>
                  </w:r>
                </w:p>
              </w:tc>
            </w:tr>
            <w:tr w:rsidR="00E06196" w14:paraId="222ED718" w14:textId="77777777" w:rsidTr="0059442C">
              <w:trPr>
                <w:trHeight w:val="80"/>
              </w:trPr>
              <w:tc>
                <w:tcPr>
                  <w:tcW w:w="5200" w:type="dxa"/>
                  <w:vAlign w:val="center"/>
                </w:tcPr>
                <w:p w14:paraId="5CBB3763" w14:textId="77777777" w:rsidR="00E06196" w:rsidRPr="005B0BD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29" w:type="dxa"/>
                  <w:vAlign w:val="center"/>
                </w:tcPr>
                <w:p w14:paraId="1548BAB1" w14:textId="77777777" w:rsid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06196" w14:paraId="22D407F5" w14:textId="77777777" w:rsidTr="0059442C">
              <w:trPr>
                <w:trHeight w:val="80"/>
              </w:trPr>
              <w:tc>
                <w:tcPr>
                  <w:tcW w:w="5200" w:type="dxa"/>
                  <w:vAlign w:val="center"/>
                </w:tcPr>
                <w:p w14:paraId="3721B189" w14:textId="77777777" w:rsidR="00E06196" w:rsidRPr="005B0BD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29" w:type="dxa"/>
                  <w:vAlign w:val="center"/>
                </w:tcPr>
                <w:p w14:paraId="22A4AED6" w14:textId="77777777" w:rsid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06196" w14:paraId="1866F54E" w14:textId="77777777" w:rsidTr="0059442C">
              <w:trPr>
                <w:trHeight w:val="80"/>
              </w:trPr>
              <w:tc>
                <w:tcPr>
                  <w:tcW w:w="5200" w:type="dxa"/>
                  <w:vAlign w:val="center"/>
                </w:tcPr>
                <w:p w14:paraId="4DEC89FF" w14:textId="77777777" w:rsidR="00E06196" w:rsidRPr="005B0BD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29" w:type="dxa"/>
                  <w:vAlign w:val="center"/>
                </w:tcPr>
                <w:p w14:paraId="0676D8C7" w14:textId="77777777" w:rsidR="00E06196" w:rsidRDefault="00E06196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0F1C396B" w14:textId="7C7ACEE7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B7CD7" w14:paraId="5BA17B40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195CC04" w14:textId="77777777" w:rsidR="00FB7CD7" w:rsidRDefault="000E1134" w:rsidP="00FB7CD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39330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7CD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B7CD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C0A5B2" w14:textId="77777777" w:rsidR="00FB7CD7" w:rsidRDefault="000E1134" w:rsidP="00FB7CD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498096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7CD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B7CD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E605E8B" w14:textId="2ADC5CA3" w:rsidR="00FB7CD7" w:rsidRPr="00FB7CD7" w:rsidRDefault="00FB7CD7" w:rsidP="00135220">
            <w:pPr>
              <w:rPr>
                <w:rFonts w:asciiTheme="minorHAnsi" w:hAnsiTheme="minorHAnsi" w:cstheme="minorHAnsi"/>
              </w:rPr>
            </w:pPr>
            <w:r w:rsidRPr="00E666CA">
              <w:rPr>
                <w:rFonts w:asciiTheme="minorHAnsi" w:hAnsiTheme="minorHAnsi" w:cstheme="minorHAnsi"/>
                <w:szCs w:val="22"/>
              </w:rPr>
              <w:t xml:space="preserve">Participant is not </w:t>
            </w:r>
            <w:hyperlink r:id="rId18" w:anchor="sectionFour" w:history="1">
              <w:r w:rsidRPr="00F71D20">
                <w:rPr>
                  <w:rStyle w:val="Hyperlink"/>
                  <w:rFonts w:asciiTheme="minorHAnsi" w:hAnsiTheme="minorHAnsi" w:cstheme="minorHAnsi"/>
                  <w:szCs w:val="22"/>
                </w:rPr>
                <w:t>economically self-sufficient</w:t>
              </w:r>
            </w:hyperlink>
            <w:r w:rsidRPr="00E666CA">
              <w:rPr>
                <w:rFonts w:asciiTheme="minorHAnsi" w:hAnsiTheme="minorHAnsi" w:cstheme="minorHAnsi"/>
                <w:szCs w:val="22"/>
              </w:rPr>
              <w:t xml:space="preserve"> and</w:t>
            </w:r>
            <w:r>
              <w:rPr>
                <w:rFonts w:asciiTheme="minorHAnsi" w:hAnsiTheme="minorHAnsi" w:cstheme="minorHAnsi"/>
                <w:szCs w:val="22"/>
              </w:rPr>
              <w:t xml:space="preserve"> requires</w:t>
            </w:r>
            <w:r w:rsidRPr="00E666CA">
              <w:rPr>
                <w:rFonts w:asciiTheme="minorHAnsi" w:hAnsiTheme="minorHAnsi" w:cstheme="minorHAnsi"/>
                <w:szCs w:val="22"/>
              </w:rPr>
              <w:t xml:space="preserve"> training </w:t>
            </w:r>
            <w:r>
              <w:rPr>
                <w:rFonts w:asciiTheme="minorHAnsi" w:hAnsiTheme="minorHAnsi" w:cstheme="minorHAnsi"/>
                <w:szCs w:val="22"/>
              </w:rPr>
              <w:t xml:space="preserve">in order </w:t>
            </w:r>
            <w:r w:rsidRPr="00E666CA">
              <w:rPr>
                <w:rFonts w:asciiTheme="minorHAnsi" w:hAnsiTheme="minorHAnsi" w:cstheme="minorHAnsi"/>
                <w:szCs w:val="22"/>
              </w:rPr>
              <w:t>to obtain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666CA">
              <w:rPr>
                <w:rFonts w:asciiTheme="minorHAnsi" w:hAnsiTheme="minorHAnsi" w:cstheme="minorHAnsi"/>
                <w:szCs w:val="22"/>
              </w:rPr>
              <w:t>employment that lead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Pr="00E666CA">
              <w:rPr>
                <w:rFonts w:asciiTheme="minorHAnsi" w:hAnsiTheme="minorHAnsi" w:cstheme="minorHAnsi"/>
                <w:szCs w:val="22"/>
              </w:rPr>
              <w:t xml:space="preserve"> to economic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gramStart"/>
            <w:r w:rsidRPr="00E666CA">
              <w:rPr>
                <w:rFonts w:asciiTheme="minorHAnsi" w:hAnsiTheme="minorHAnsi" w:cstheme="minorHAnsi"/>
                <w:szCs w:val="22"/>
              </w:rPr>
              <w:t>self-sufficiency</w:t>
            </w:r>
            <w:proofErr w:type="gramEnd"/>
          </w:p>
          <w:p w14:paraId="73C148B7" w14:textId="545C5AD0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A24FB" w14:paraId="2AA52913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70E0790" w14:textId="77777777" w:rsidR="007A24FB" w:rsidRDefault="000E1134" w:rsidP="007A24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167101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24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24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44CE25" w14:textId="77777777" w:rsidR="007A24FB" w:rsidRDefault="000E1134" w:rsidP="007A24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46428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24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24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614C1D0" w14:textId="5EAF1395" w:rsidR="007A24FB" w:rsidRPr="00EA4C19" w:rsidRDefault="00EA4C19" w:rsidP="00135220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 xml:space="preserve">Participant's </w:t>
            </w:r>
            <w:hyperlink r:id="rId19" w:history="1">
              <w:r w:rsidRPr="00F71D20">
                <w:rPr>
                  <w:rStyle w:val="Hyperlink"/>
                  <w:rFonts w:asciiTheme="minorHAnsi" w:hAnsiTheme="minorHAnsi" w:cstheme="minorHAnsi"/>
                </w:rPr>
                <w:t>need for training</w:t>
              </w:r>
            </w:hyperlink>
            <w:r w:rsidRPr="00EA4C19">
              <w:rPr>
                <w:rFonts w:asciiTheme="minorHAnsi" w:hAnsiTheme="minorHAnsi" w:cstheme="minorHAnsi"/>
              </w:rPr>
              <w:t xml:space="preserve"> was determined prior to service </w:t>
            </w:r>
            <w:proofErr w:type="gramStart"/>
            <w:r w:rsidRPr="00EA4C19"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74278896" w14:textId="2BAFCFF7" w:rsidR="00582403" w:rsidRDefault="00582403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82403" w14:paraId="503D9EB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CCD7663" w14:textId="77777777" w:rsidR="00582403" w:rsidRDefault="000E1134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0217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1435C6D" w14:textId="77777777" w:rsidR="00582403" w:rsidRDefault="000E1134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8043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2C9F8BF" w14:textId="6C3E9BA6" w:rsidR="00582403" w:rsidRPr="00582403" w:rsidRDefault="00582403" w:rsidP="001352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5DAB">
              <w:rPr>
                <w:rFonts w:asciiTheme="minorHAnsi" w:hAnsiTheme="minorHAnsi" w:cstheme="minorHAnsi"/>
                <w:szCs w:val="22"/>
              </w:rPr>
              <w:t xml:space="preserve">Training services were provided in a manner that maximizes informed customer choice and allows the participant to enter a training program that best meets their </w:t>
            </w:r>
            <w:proofErr w:type="gramStart"/>
            <w:r w:rsidRPr="00BB5DAB">
              <w:rPr>
                <w:rFonts w:asciiTheme="minorHAnsi" w:hAnsiTheme="minorHAnsi" w:cstheme="minorHAnsi"/>
                <w:szCs w:val="22"/>
              </w:rPr>
              <w:t>needs</w:t>
            </w:r>
            <w:proofErr w:type="gramEnd"/>
          </w:p>
          <w:p w14:paraId="6C62593C" w14:textId="77777777" w:rsidR="00EA4C19" w:rsidRDefault="00EA4C19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A4C19" w14:paraId="3C3E194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BE8F2FA" w14:textId="77777777" w:rsidR="00EA4C19" w:rsidRDefault="000E1134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30475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2BE5E8C" w14:textId="77777777" w:rsidR="00EA4C19" w:rsidRDefault="000E1134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0427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1CA1484" w14:textId="42A3FCC2" w:rsidR="00FB7CD7" w:rsidRPr="00EA4C19" w:rsidRDefault="00EA4C19" w:rsidP="00135220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 xml:space="preserve">Participant has the resources necessary to complete the training program and supportive services were identified to assist with training </w:t>
            </w:r>
            <w:proofErr w:type="gramStart"/>
            <w:r w:rsidRPr="00EA4C19">
              <w:rPr>
                <w:rFonts w:asciiTheme="minorHAnsi" w:hAnsiTheme="minorHAnsi" w:cstheme="minorHAnsi"/>
              </w:rPr>
              <w:t>completion</w:t>
            </w:r>
            <w:proofErr w:type="gramEnd"/>
          </w:p>
          <w:p w14:paraId="5B941C66" w14:textId="520422C4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82403" w14:paraId="19EA2E9F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5CA4CD5" w14:textId="77777777" w:rsidR="00582403" w:rsidRDefault="000E1134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42008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F263C5" w14:textId="77777777" w:rsidR="00582403" w:rsidRDefault="000E1134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85697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3B69A8A" w14:textId="3195C2A2" w:rsidR="00582403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  <w:r w:rsidRPr="00582403">
              <w:rPr>
                <w:rFonts w:asciiTheme="minorHAnsi" w:hAnsiTheme="minorHAnsi" w:cstheme="minorHAnsi"/>
              </w:rPr>
              <w:t>The training program is</w:t>
            </w:r>
            <w:r w:rsidRPr="00BB5DAB">
              <w:rPr>
                <w:rFonts w:asciiTheme="minorHAnsi" w:hAnsiTheme="minorHAnsi" w:cstheme="minorHAnsi"/>
                <w:szCs w:val="22"/>
              </w:rPr>
              <w:t xml:space="preserve"> directly linked to </w:t>
            </w:r>
            <w:hyperlink r:id="rId20" w:history="1">
              <w:r w:rsidRPr="00EA5FCE">
                <w:rPr>
                  <w:rStyle w:val="Hyperlink"/>
                  <w:rFonts w:asciiTheme="minorHAnsi" w:hAnsiTheme="minorHAnsi" w:cstheme="minorHAnsi"/>
                  <w:szCs w:val="22"/>
                </w:rPr>
                <w:t>employment opportunities</w:t>
              </w:r>
            </w:hyperlink>
          </w:p>
          <w:p w14:paraId="798CD1F1" w14:textId="2A5F00F0" w:rsidR="00177792" w:rsidRDefault="0017779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77792" w14:paraId="6972C85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E7E90DB" w14:textId="77777777" w:rsidR="00177792" w:rsidRDefault="000E1134" w:rsidP="0017779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5279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7779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7779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8882151" w14:textId="77777777" w:rsidR="00177792" w:rsidRDefault="000E1134" w:rsidP="0017779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211619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7779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7779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9B3D0BB" w14:textId="1AC000D5" w:rsidR="00177792" w:rsidRDefault="00177792" w:rsidP="00135220">
            <w:pPr>
              <w:rPr>
                <w:rFonts w:asciiTheme="minorHAnsi" w:hAnsiTheme="minorHAnsi" w:cstheme="minorHAnsi"/>
                <w:szCs w:val="22"/>
              </w:rPr>
            </w:pPr>
            <w:r w:rsidRPr="00177792">
              <w:rPr>
                <w:rFonts w:asciiTheme="minorHAnsi" w:hAnsiTheme="minorHAnsi" w:cstheme="minorHAnsi"/>
              </w:rPr>
              <w:t xml:space="preserve">The </w:t>
            </w:r>
            <w:r w:rsidRPr="003515EA">
              <w:rPr>
                <w:rFonts w:asciiTheme="minorHAnsi" w:hAnsiTheme="minorHAnsi" w:cstheme="minorHAnsi"/>
                <w:szCs w:val="22"/>
              </w:rPr>
              <w:t>participant's training progress is monitored by the career planner and early intervention was provided as necessary</w:t>
            </w:r>
            <w:r>
              <w:rPr>
                <w:rFonts w:asciiTheme="minorHAnsi" w:hAnsiTheme="minorHAnsi" w:cstheme="minorHAnsi"/>
                <w:szCs w:val="22"/>
              </w:rPr>
              <w:t xml:space="preserve"> in order to ensure the participant's success in the training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rogram</w:t>
            </w:r>
            <w:proofErr w:type="gramEnd"/>
          </w:p>
          <w:p w14:paraId="52ECAD9D" w14:textId="5CCD4FC0" w:rsidR="002D5D62" w:rsidRDefault="002D5D6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2D5D62" w14:paraId="319F5652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D2225D3" w14:textId="77777777" w:rsidR="002D5D62" w:rsidRDefault="000E1134" w:rsidP="002D5D6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28338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5D6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D5D6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211D82E" w14:textId="77777777" w:rsidR="002D5D62" w:rsidRDefault="000E1134" w:rsidP="002D5D6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691415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5D6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D5D6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B797249" w14:textId="7C598FA9" w:rsidR="002D5D62" w:rsidRPr="002D5D62" w:rsidRDefault="002D5D62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cumentation in file supports service provision and </w:t>
            </w:r>
            <w:proofErr w:type="gramStart"/>
            <w:r>
              <w:rPr>
                <w:rFonts w:asciiTheme="minorHAnsi" w:hAnsiTheme="minorHAnsi" w:cstheme="minorHAnsi"/>
              </w:rPr>
              <w:t>funding</w:t>
            </w:r>
            <w:proofErr w:type="gramEnd"/>
          </w:p>
          <w:p w14:paraId="49CD664C" w14:textId="2229D289" w:rsidR="00FB7CD7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82403" w14:paraId="037154F9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0C8AC1D" w14:textId="77777777" w:rsidR="00582403" w:rsidRDefault="000E1134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644628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D7FD184" w14:textId="77777777" w:rsidR="00582403" w:rsidRDefault="000E1134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259883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B958DE6" w14:textId="77777777" w:rsidR="00582403" w:rsidRDefault="000E1134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52033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82403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4B78E61" w14:textId="7CA23DBC" w:rsidR="00E666CA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  <w:r w:rsidRPr="00BB5DAB">
              <w:rPr>
                <w:rFonts w:asciiTheme="minorHAnsi" w:hAnsiTheme="minorHAnsi" w:cstheme="minorHAnsi"/>
                <w:szCs w:val="22"/>
              </w:rPr>
              <w:t xml:space="preserve">If an ITA was used to fund the training service, the training program is included on </w:t>
            </w:r>
            <w:hyperlink r:id="rId21" w:history="1">
              <w:r w:rsidRPr="00A95341">
                <w:rPr>
                  <w:rStyle w:val="Hyperlink"/>
                  <w:rFonts w:asciiTheme="minorHAnsi" w:hAnsiTheme="minorHAnsi" w:cstheme="minorHAnsi"/>
                  <w:szCs w:val="22"/>
                </w:rPr>
                <w:t>Wisconsin's ETPL</w:t>
              </w:r>
            </w:hyperlink>
          </w:p>
          <w:p w14:paraId="7564DB21" w14:textId="39377700" w:rsidR="00582403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2286E" w14:paraId="0DFEDE9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C11C2" w14:textId="77777777" w:rsidR="0052286E" w:rsidRDefault="000E1134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5155316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BE20FA7" w14:textId="77777777" w:rsidR="0052286E" w:rsidRDefault="000E1134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99465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A7F3AC8" w14:textId="77777777" w:rsidR="0052286E" w:rsidRDefault="000E1134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251652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2286E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BEB4C00" w14:textId="702DCDF4" w:rsidR="00A83996" w:rsidRDefault="0052286E" w:rsidP="006A01C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ppropriate program referrals were explored, and the participant has applied for financial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id</w:t>
            </w:r>
            <w:proofErr w:type="gramEnd"/>
          </w:p>
          <w:p w14:paraId="32E10D58" w14:textId="57A1A1DF" w:rsidR="00216F19" w:rsidRPr="00216F19" w:rsidRDefault="00216F19" w:rsidP="006A01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18"/>
              </w:rPr>
              <w:t>x</w:t>
            </w:r>
          </w:p>
        </w:tc>
        <w:tc>
          <w:tcPr>
            <w:tcW w:w="3600" w:type="dxa"/>
            <w:shd w:val="clear" w:color="auto" w:fill="FFFFFF" w:themeFill="background1"/>
          </w:tcPr>
          <w:p w14:paraId="7EC9B7A4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23786" w14:paraId="08E73ED2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0C76B29C" w14:textId="2A778D05" w:rsidR="00023786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PPORTIVE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0AEB1C9" w14:textId="7DAC1BDF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34C66037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28F48496" w14:textId="77777777" w:rsidR="00096BE5" w:rsidRDefault="00096BE5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657D0" w14:paraId="23D9F9F0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FF3FAE5" w14:textId="77777777" w:rsidR="00D657D0" w:rsidRDefault="000E1134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09505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DECE355" w14:textId="77777777" w:rsidR="00D657D0" w:rsidRDefault="000E1134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518813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6B3901C" w14:textId="73188B54" w:rsidR="00D657D0" w:rsidRDefault="006D25D6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</w:t>
            </w:r>
            <w:r w:rsidRPr="006D25D6">
              <w:rPr>
                <w:rFonts w:asciiTheme="minorHAnsi" w:hAnsiTheme="minorHAnsi" w:cstheme="minorHAnsi"/>
              </w:rPr>
              <w:t xml:space="preserve">articipant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6D25D6">
              <w:rPr>
                <w:rFonts w:asciiTheme="minorHAnsi" w:hAnsiTheme="minorHAnsi" w:cstheme="minorHAnsi"/>
              </w:rPr>
              <w:t>engaged in career</w:t>
            </w:r>
            <w:r>
              <w:rPr>
                <w:rFonts w:asciiTheme="minorHAnsi" w:hAnsiTheme="minorHAnsi" w:cstheme="minorHAnsi"/>
              </w:rPr>
              <w:t>/</w:t>
            </w:r>
            <w:r w:rsidRPr="006D25D6">
              <w:rPr>
                <w:rFonts w:asciiTheme="minorHAnsi" w:hAnsiTheme="minorHAnsi" w:cstheme="minorHAnsi"/>
              </w:rPr>
              <w:t>training services</w:t>
            </w:r>
            <w:r>
              <w:rPr>
                <w:rFonts w:asciiTheme="minorHAnsi" w:hAnsiTheme="minorHAnsi" w:cstheme="minorHAnsi"/>
              </w:rPr>
              <w:t xml:space="preserve"> and required</w:t>
            </w:r>
            <w:r w:rsidRPr="006D25D6">
              <w:rPr>
                <w:rFonts w:asciiTheme="minorHAnsi" w:hAnsiTheme="minorHAnsi" w:cstheme="minorHAnsi"/>
              </w:rPr>
              <w:t xml:space="preserve"> the supportive services to participate</w:t>
            </w:r>
            <w:r>
              <w:rPr>
                <w:rFonts w:asciiTheme="minorHAnsi" w:hAnsiTheme="minorHAnsi" w:cstheme="minorHAnsi"/>
              </w:rPr>
              <w:t xml:space="preserve"> in the </w:t>
            </w:r>
            <w:proofErr w:type="gramStart"/>
            <w:r>
              <w:rPr>
                <w:rFonts w:asciiTheme="minorHAnsi" w:hAnsiTheme="minorHAnsi" w:cstheme="minorHAnsi"/>
              </w:rPr>
              <w:t>service</w:t>
            </w:r>
            <w:proofErr w:type="gramEnd"/>
          </w:p>
          <w:p w14:paraId="16407A1C" w14:textId="429954B8" w:rsidR="00BA2C7F" w:rsidRDefault="00BA2C7F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A2C7F" w14:paraId="0854F26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3C949CA" w14:textId="77777777" w:rsidR="00BA2C7F" w:rsidRDefault="000E1134" w:rsidP="00BA2C7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370106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A2C7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A2C7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C209083" w14:textId="77777777" w:rsidR="00BA2C7F" w:rsidRDefault="000E1134" w:rsidP="00BA2C7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39012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A2C7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A2C7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F53FACD" w14:textId="7660A35F" w:rsidR="00BA2C7F" w:rsidRDefault="00BA2C7F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ppropriate </w:t>
            </w:r>
            <w:hyperlink r:id="rId22" w:anchor="sectionThree" w:history="1">
              <w:r w:rsidRPr="00C676B3">
                <w:rPr>
                  <w:rStyle w:val="Hyperlink"/>
                  <w:rFonts w:asciiTheme="minorHAnsi" w:hAnsiTheme="minorHAnsi" w:cstheme="minorHAnsi"/>
                  <w:szCs w:val="22"/>
                </w:rPr>
                <w:t>program referrals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were explored before servic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rovision</w:t>
            </w:r>
            <w:proofErr w:type="gramEnd"/>
          </w:p>
          <w:p w14:paraId="022C7EE3" w14:textId="000C6C7D" w:rsidR="001D18C2" w:rsidRDefault="001D18C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D18C2" w14:paraId="76E6BB3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BE0A1A3" w14:textId="77777777" w:rsidR="001D18C2" w:rsidRDefault="000E1134" w:rsidP="001D18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61050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D18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D18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A5B392" w14:textId="77777777" w:rsidR="001D18C2" w:rsidRDefault="000E1134" w:rsidP="001D18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300643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D18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D18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7AA965B" w14:textId="1F6BA38C" w:rsidR="001D18C2" w:rsidRPr="00515C5D" w:rsidRDefault="001D18C2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2"/>
              </w:rPr>
              <w:t>File contains d</w:t>
            </w:r>
            <w:r w:rsidRPr="001D18C2">
              <w:rPr>
                <w:rFonts w:asciiTheme="minorHAnsi" w:hAnsiTheme="minorHAnsi" w:cstheme="minorHAnsi"/>
                <w:szCs w:val="22"/>
              </w:rPr>
              <w:t>ocumentation of payment and expenses (estimates, vouchers, receipts, milage logs, etc.)</w:t>
            </w:r>
            <w:r w:rsidR="00515C5D">
              <w:rPr>
                <w:rFonts w:asciiTheme="minorHAnsi" w:hAnsiTheme="minorHAnsi" w:cstheme="minorHAnsi"/>
                <w:szCs w:val="22"/>
              </w:rPr>
              <w:t xml:space="preserve"> and the </w:t>
            </w:r>
            <w:hyperlink r:id="rId23" w:anchor="sectionFour" w:history="1">
              <w:r w:rsidR="00515C5D" w:rsidRPr="001A6999">
                <w:rPr>
                  <w:rStyle w:val="Hyperlink"/>
                  <w:rFonts w:asciiTheme="minorHAnsi" w:hAnsiTheme="minorHAnsi" w:cstheme="minorHAnsi"/>
                  <w:szCs w:val="22"/>
                </w:rPr>
                <w:t>documentation</w:t>
              </w:r>
            </w:hyperlink>
            <w:r w:rsidR="00515C5D">
              <w:rPr>
                <w:rFonts w:asciiTheme="minorHAnsi" w:hAnsiTheme="minorHAnsi" w:cstheme="minorHAnsi"/>
                <w:szCs w:val="22"/>
              </w:rPr>
              <w:t xml:space="preserve"> support</w:t>
            </w:r>
            <w:r w:rsidR="00544A8A">
              <w:rPr>
                <w:rFonts w:asciiTheme="minorHAnsi" w:hAnsiTheme="minorHAnsi" w:cstheme="minorHAnsi"/>
                <w:szCs w:val="22"/>
              </w:rPr>
              <w:t>s</w:t>
            </w:r>
            <w:r w:rsidR="00515C5D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515C5D">
              <w:rPr>
                <w:rFonts w:asciiTheme="minorHAnsi" w:hAnsiTheme="minorHAnsi" w:cstheme="minorHAnsi"/>
              </w:rPr>
              <w:t xml:space="preserve">service provision and </w:t>
            </w:r>
            <w:proofErr w:type="gramStart"/>
            <w:r w:rsidR="00515C5D">
              <w:rPr>
                <w:rFonts w:asciiTheme="minorHAnsi" w:hAnsiTheme="minorHAnsi" w:cstheme="minorHAnsi"/>
              </w:rPr>
              <w:t>funding</w:t>
            </w:r>
            <w:proofErr w:type="gramEnd"/>
          </w:p>
          <w:p w14:paraId="2C97A31C" w14:textId="505932AD" w:rsidR="00D657D0" w:rsidRDefault="00D657D0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657D0" w14:paraId="3DEC4FFE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C6D35A6" w14:textId="77777777" w:rsidR="00D657D0" w:rsidRDefault="000E1134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61917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AFF8E6" w14:textId="77777777" w:rsidR="00D657D0" w:rsidRDefault="000E1134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446621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3D4F736" w14:textId="4FB4C437" w:rsidR="00D657D0" w:rsidRDefault="00D657D0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Supportive </w:t>
            </w:r>
            <w:r w:rsidRPr="00F734F2">
              <w:rPr>
                <w:rFonts w:asciiTheme="minorHAnsi" w:hAnsiTheme="minorHAnsi" w:cstheme="minorHAnsi"/>
              </w:rPr>
              <w:t>s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that addresses participant needs, barriers, and </w:t>
            </w:r>
            <w:proofErr w:type="gramStart"/>
            <w:r w:rsidRPr="00B73EDE">
              <w:rPr>
                <w:rFonts w:asciiTheme="minorHAnsi" w:hAnsiTheme="minorHAnsi" w:cstheme="minorHAnsi"/>
                <w:szCs w:val="22"/>
              </w:rPr>
              <w:t>goals</w:t>
            </w:r>
            <w:proofErr w:type="gramEnd"/>
          </w:p>
          <w:p w14:paraId="32391139" w14:textId="77777777" w:rsidR="009A1E01" w:rsidRDefault="009A1E01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A1E01" w14:paraId="29AB81B8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7B38CEB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92201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E31DB02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59844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39C26D8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a need for a service was identified, but not provided, file contains documentation indicating if the participant declined service or service was determined as no longer being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necessary</w:t>
            </w:r>
            <w:proofErr w:type="gramEnd"/>
          </w:p>
          <w:p w14:paraId="5CC1890D" w14:textId="77777777" w:rsidR="009A1E01" w:rsidRDefault="009A1E01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A1E01" w14:paraId="2D72A561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8BF7FA0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38177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58FEC8C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920399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23F5115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a service was not completed, file documentation indicates the reason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why</w:t>
            </w:r>
            <w:proofErr w:type="gramEnd"/>
          </w:p>
          <w:p w14:paraId="72165A1C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A1E01" w14:paraId="6B9F7127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E8BC8F3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257533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A8F7F5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253465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43D3822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0761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A1E01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EC4C84C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Participant was informed of the supportive services available through th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rogram</w:t>
            </w:r>
            <w:proofErr w:type="gramEnd"/>
          </w:p>
          <w:p w14:paraId="3E44F170" w14:textId="77777777" w:rsidR="009A1E01" w:rsidRDefault="009A1E01" w:rsidP="009A1E01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A1E01" w14:paraId="034E6193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5EF29C1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162578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321C9AC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5009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242AF5C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429685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A1E01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F8686F7" w14:textId="25CD957A" w:rsidR="009A1E01" w:rsidRDefault="009A1E01" w:rsidP="006872F2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</w:t>
            </w:r>
            <w:r>
              <w:rPr>
                <w:rFonts w:asciiTheme="minorHAnsi" w:hAnsiTheme="minorHAnsi" w:cstheme="minorHAnsi"/>
                <w:szCs w:val="22"/>
              </w:rPr>
              <w:t xml:space="preserve">supportive service need 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could not be addressed by </w:t>
            </w:r>
            <w:r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, the participant was referred </w:t>
            </w:r>
            <w:r w:rsidRPr="00C803C5">
              <w:rPr>
                <w:rFonts w:asciiTheme="minorHAnsi" w:hAnsiTheme="minorHAnsi" w:cstheme="minorHAnsi"/>
                <w:szCs w:val="22"/>
              </w:rPr>
              <w:t>to appropriate</w:t>
            </w:r>
            <w:r>
              <w:rPr>
                <w:rFonts w:asciiTheme="minorHAnsi" w:hAnsiTheme="minorHAnsi" w:cstheme="minorHAnsi"/>
                <w:szCs w:val="22"/>
              </w:rPr>
              <w:t xml:space="preserve"> programs/</w:t>
            </w:r>
            <w:proofErr w:type="gramStart"/>
            <w:r w:rsidRPr="00C803C5">
              <w:rPr>
                <w:rFonts w:asciiTheme="minorHAnsi" w:hAnsiTheme="minorHAnsi" w:cstheme="minorHAnsi"/>
                <w:szCs w:val="22"/>
              </w:rPr>
              <w:t>resources</w:t>
            </w:r>
            <w:proofErr w:type="gramEnd"/>
          </w:p>
          <w:p w14:paraId="5F9405D6" w14:textId="02443D1D" w:rsidR="00651CDE" w:rsidRDefault="00651CDE" w:rsidP="009A1E0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4CB0C6C5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B0D5B" w14:paraId="5425B69F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4A304E27" w14:textId="3BE4A549" w:rsidR="00FB0D5B" w:rsidRPr="00FB0D5B" w:rsidRDefault="008021CA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ROGRAM EXIT</w:t>
            </w:r>
            <w:r w:rsidR="002871B9">
              <w:rPr>
                <w:rFonts w:asciiTheme="minorHAnsi" w:hAnsiTheme="minorHAnsi" w:cstheme="minorHAnsi"/>
                <w:b/>
                <w:bCs/>
              </w:rPr>
              <w:t xml:space="preserve"> AND FOLLOW-UP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A331126" w14:textId="3DA6ECC3" w:rsidR="00FB0D5B" w:rsidRPr="00FB0D5B" w:rsidRDefault="00FB0D5B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B0D5B" w14:paraId="3A3E0349" w14:textId="77777777" w:rsidTr="00111588">
        <w:trPr>
          <w:trHeight w:val="467"/>
        </w:trPr>
        <w:tc>
          <w:tcPr>
            <w:tcW w:w="10800" w:type="dxa"/>
          </w:tcPr>
          <w:p w14:paraId="7F4A1362" w14:textId="3FACC836" w:rsidR="00F8601E" w:rsidRDefault="00F8601E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4"/>
              <w:gridCol w:w="3525"/>
              <w:gridCol w:w="3525"/>
            </w:tblGrid>
            <w:tr w:rsidR="00F8601E" w14:paraId="299D747B" w14:textId="77777777" w:rsidTr="00F8601E">
              <w:tc>
                <w:tcPr>
                  <w:tcW w:w="3524" w:type="dxa"/>
                  <w:shd w:val="clear" w:color="auto" w:fill="F2F2F2" w:themeFill="background1" w:themeFillShade="F2"/>
                </w:tcPr>
                <w:p w14:paraId="665AFF35" w14:textId="4AF6F5A3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Participant's Enrollment Status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4BFD84DF" w14:textId="61160AF4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Date of Last Service Provision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57DF3913" w14:textId="46372CF9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Exit Date</w:t>
                  </w:r>
                </w:p>
              </w:tc>
            </w:tr>
            <w:tr w:rsidR="00F8601E" w14:paraId="7C22778A" w14:textId="77777777" w:rsidTr="00F8601E">
              <w:tc>
                <w:tcPr>
                  <w:tcW w:w="3524" w:type="dxa"/>
                </w:tcPr>
                <w:p w14:paraId="188A5FB6" w14:textId="166E0EC4" w:rsidR="00F8601E" w:rsidRDefault="000E1134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30132491"/>
                      <w:placeholder>
                        <w:docPart w:val="4B52BD315C194CD98B94DF727AB95264"/>
                      </w:placeholder>
                      <w:showingPlcHdr/>
                      <w:dropDownList>
                        <w:listItem w:displayText="Active" w:value="Active"/>
                        <w:listItem w:displayText="Pending Exit" w:value="Pending Exit"/>
                        <w:listItem w:displayText="Exited" w:value="Exited"/>
                        <w:listItem w:displayText="Exclusionary Exit" w:value="Exclusionary Exit"/>
                      </w:dropDownList>
                    </w:sdtPr>
                    <w:sdtEndPr/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hoose an item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0F869878" w14:textId="3CD335FD" w:rsidR="00F8601E" w:rsidRDefault="000E1134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id w:val="1817221206"/>
                      <w:placeholder>
                        <w:docPart w:val="CC0E339C7FAA41719F9A79844799F06F"/>
                      </w:placeholder>
                      <w:showingPlcHdr/>
                      <w15:color w:val="C0C0C0"/>
                      <w:date>
                        <w:dateFormat w:val="MM/dd/yy"/>
                        <w:lid w:val="en-US"/>
                        <w:storeMappedDataAs w:val="dateTime"/>
                        <w:calendar w:val="gregorian"/>
                      </w:date>
                    </w:sdtPr>
                    <w:sdtEndPr>
                      <w:rPr>
                        <w:szCs w:val="22"/>
                      </w:rPr>
                    </w:sdtEndPr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lick to enter a date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3993F4C8" w14:textId="77777777" w:rsid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330C8934" w14:textId="1D93E467" w:rsidR="00DB7A2A" w:rsidRDefault="00DB7A2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2BC0E5A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B126903" w14:textId="77777777" w:rsidR="000C351A" w:rsidRDefault="000E1134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41051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C538303" w14:textId="77777777" w:rsidR="000C351A" w:rsidRDefault="000E1134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390204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AD5EBB8" w14:textId="77777777" w:rsidR="000C351A" w:rsidRDefault="000E1134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91475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DADFD7D" w14:textId="4F1277C1" w:rsidR="000C351A" w:rsidRDefault="000C351A" w:rsidP="00037885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</w:t>
            </w:r>
            <w:r>
              <w:rPr>
                <w:rFonts w:asciiTheme="minorHAnsi" w:hAnsiTheme="minorHAnsi" w:cstheme="minorHAnsi"/>
              </w:rPr>
              <w:t xml:space="preserve">is still active, ASSET record accurately reflects actual service </w:t>
            </w:r>
            <w:proofErr w:type="gramStart"/>
            <w:r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12890899" w14:textId="2E1B951F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5D3FC79D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DCFF919" w14:textId="77777777" w:rsidR="000C351A" w:rsidRDefault="000E1134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974656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E93DF03" w14:textId="77777777" w:rsidR="000C351A" w:rsidRDefault="000E1134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841153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9DF795E" w14:textId="77777777" w:rsidR="000C351A" w:rsidRDefault="000E1134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505912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6FEFB61" w14:textId="5015089C" w:rsidR="000C351A" w:rsidRDefault="000C351A" w:rsidP="000C351A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has exited, the exit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EC1322">
              <w:rPr>
                <w:rFonts w:asciiTheme="minorHAnsi" w:hAnsiTheme="minorHAnsi" w:cstheme="minorHAnsi"/>
              </w:rPr>
              <w:t>appropriate</w:t>
            </w:r>
            <w:r>
              <w:rPr>
                <w:rFonts w:asciiTheme="minorHAnsi" w:hAnsiTheme="minorHAnsi" w:cstheme="minorHAnsi"/>
              </w:rPr>
              <w:t xml:space="preserve"> based on actual service </w:t>
            </w:r>
            <w:proofErr w:type="gramStart"/>
            <w:r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3E6050E5" w14:textId="100C44C6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33E2F9CC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A304C0" w14:textId="77777777" w:rsidR="000C351A" w:rsidRDefault="000E1134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76204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AF9FD6A" w14:textId="77777777" w:rsidR="000C351A" w:rsidRDefault="000E1134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74460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37B7FD0" w14:textId="77777777" w:rsidR="000C351A" w:rsidRDefault="000E1134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74552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1B722C4" w14:textId="4A33B88E" w:rsidR="000C351A" w:rsidRDefault="000C351A" w:rsidP="0003788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ile contains </w:t>
            </w:r>
            <w:r w:rsidRPr="00980DD8">
              <w:rPr>
                <w:rFonts w:asciiTheme="minorHAnsi" w:hAnsiTheme="minorHAnsi" w:cstheme="minorHAnsi"/>
              </w:rPr>
              <w:t>appropriate documentation</w:t>
            </w:r>
            <w:r>
              <w:rPr>
                <w:rFonts w:asciiTheme="minorHAnsi" w:hAnsiTheme="minorHAnsi" w:cstheme="minorHAnsi"/>
              </w:rPr>
              <w:t xml:space="preserve"> for an e</w:t>
            </w:r>
            <w:r w:rsidRPr="000C351A">
              <w:rPr>
                <w:rFonts w:asciiTheme="minorHAnsi" w:hAnsiTheme="minorHAnsi" w:cstheme="minorHAnsi"/>
              </w:rPr>
              <w:t xml:space="preserve">xclusionary </w:t>
            </w:r>
            <w:proofErr w:type="gramStart"/>
            <w:r w:rsidRPr="000C351A">
              <w:rPr>
                <w:rFonts w:asciiTheme="minorHAnsi" w:hAnsiTheme="minorHAnsi" w:cstheme="minorHAnsi"/>
              </w:rPr>
              <w:t>exit</w:t>
            </w:r>
            <w:proofErr w:type="gramEnd"/>
          </w:p>
          <w:p w14:paraId="3BDF1E98" w14:textId="7FC41E11" w:rsidR="00893B05" w:rsidRDefault="00893B05" w:rsidP="00037885">
            <w:pPr>
              <w:rPr>
                <w:rFonts w:asciiTheme="minorHAnsi" w:hAnsiTheme="minorHAnsi" w:cstheme="minorHAnsi"/>
              </w:rPr>
            </w:pPr>
          </w:p>
          <w:p w14:paraId="3F00382D" w14:textId="68AF1ACB" w:rsidR="00435C95" w:rsidRPr="0081595E" w:rsidRDefault="00EF5544" w:rsidP="00435C9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77B6DA0" wp14:editId="47E7303F">
                      <wp:simplePos x="0" y="0"/>
                      <wp:positionH relativeFrom="column">
                        <wp:posOffset>1345565</wp:posOffset>
                      </wp:positionH>
                      <wp:positionV relativeFrom="paragraph">
                        <wp:posOffset>163830</wp:posOffset>
                      </wp:positionV>
                      <wp:extent cx="1943100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879EEE" id="Straight Connector 8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95pt,12.9pt" to="258.9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" strokecolor="black [3040]"/>
                  </w:pict>
                </mc:Fallback>
              </mc:AlternateContent>
            </w:r>
            <w:hyperlink r:id="rId24" w:history="1">
              <w:r w:rsidR="00435C95" w:rsidRPr="00980DD8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435C95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0677F775" w14:textId="77777777" w:rsidR="00435C95" w:rsidRDefault="000E1134" w:rsidP="00435C95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5868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C95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35C95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35C95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435C95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21C269C3" w14:textId="38B9205B" w:rsidR="00435C95" w:rsidRDefault="00435C95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4E02BF" w14:paraId="414714C9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5910507" w14:textId="77777777" w:rsidR="004E02BF" w:rsidRDefault="000E1134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99772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77ACD57" w14:textId="77777777" w:rsidR="004E02BF" w:rsidRDefault="000E1134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58526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D243662" w14:textId="77777777" w:rsidR="004E02BF" w:rsidRDefault="000E1134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05892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4E02B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C1EB46F" w14:textId="5EF52BEC" w:rsidR="00893B05" w:rsidRPr="008F29B3" w:rsidRDefault="00893B05" w:rsidP="0003788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893B05">
              <w:rPr>
                <w:rFonts w:asciiTheme="minorHAnsi" w:hAnsiTheme="minorHAnsi" w:cstheme="minorHAnsi"/>
              </w:rPr>
              <w:t>Exited to unsubsidized employment</w:t>
            </w:r>
            <w:r>
              <w:t xml:space="preserve"> </w:t>
            </w:r>
            <w:r w:rsidRPr="008F29B3">
              <w:rPr>
                <w:rFonts w:asciiTheme="minorHAnsi" w:hAnsiTheme="minorHAnsi" w:cstheme="minorHAnsi"/>
                <w:sz w:val="20"/>
                <w:szCs w:val="18"/>
              </w:rPr>
              <w:t>(</w:t>
            </w:r>
            <w:r w:rsidRPr="008F29B3">
              <w:rPr>
                <w:rFonts w:asciiTheme="minorHAnsi" w:hAnsiTheme="minorHAnsi" w:cstheme="minorHAnsi"/>
                <w:b/>
                <w:bCs/>
                <w:sz w:val="20"/>
                <w:szCs w:val="18"/>
              </w:rPr>
              <w:t>Note:</w:t>
            </w:r>
            <w:r w:rsidRPr="008F29B3">
              <w:rPr>
                <w:rFonts w:asciiTheme="minorHAnsi" w:hAnsiTheme="minorHAnsi" w:cstheme="minorHAnsi"/>
                <w:sz w:val="20"/>
                <w:szCs w:val="18"/>
              </w:rPr>
              <w:t xml:space="preserve"> Follow-up required.)</w:t>
            </w:r>
          </w:p>
          <w:p w14:paraId="517DCC5D" w14:textId="77777777" w:rsidR="00893B05" w:rsidRPr="004E02BF" w:rsidRDefault="00893B05" w:rsidP="00893B05">
            <w:pPr>
              <w:rPr>
                <w:rFonts w:asciiTheme="minorHAnsi" w:hAnsiTheme="minorHAnsi" w:cstheme="minorHAnsi"/>
              </w:rPr>
            </w:pPr>
          </w:p>
          <w:p w14:paraId="55663B1C" w14:textId="5A8FE340" w:rsidR="00893B05" w:rsidRDefault="00893B05" w:rsidP="00893B05">
            <w:pPr>
              <w:rPr>
                <w:rFonts w:asciiTheme="minorHAnsi" w:hAnsiTheme="minorHAnsi" w:cstheme="minorHAnsi"/>
                <w:szCs w:val="22"/>
              </w:rPr>
            </w:pPr>
            <w:r w:rsidRPr="00903B45">
              <w:rPr>
                <w:rFonts w:asciiTheme="minorHAnsi" w:hAnsiTheme="minorHAnsi" w:cstheme="minorHAnsi"/>
              </w:rPr>
              <w:t>E</w:t>
            </w:r>
            <w:r>
              <w:rPr>
                <w:rFonts w:asciiTheme="minorHAnsi" w:hAnsiTheme="minorHAnsi" w:cstheme="minorHAnsi"/>
              </w:rPr>
              <w:t>mployment start</w:t>
            </w:r>
            <w:r w:rsidRPr="00903B45">
              <w:rPr>
                <w:rFonts w:asciiTheme="minorHAnsi" w:hAnsiTheme="minorHAnsi" w:cstheme="minorHAnsi"/>
              </w:rPr>
              <w:t xml:space="preserve"> date:</w:t>
            </w:r>
            <w:r w:rsidR="004E02BF">
              <w:rPr>
                <w:rFonts w:asciiTheme="minorHAnsi" w:hAnsiTheme="minorHAnsi" w:cstheme="minorHAnsi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71935175"/>
                <w:placeholder>
                  <w:docPart w:val="5D16C87E94C44B6DAA779234A4FA0713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="004E02BF" w:rsidRPr="00F846CC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667EBBF7" w14:textId="26FDD02B" w:rsidR="00834420" w:rsidRDefault="00834420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12"/>
              <w:gridCol w:w="1576"/>
              <w:gridCol w:w="1302"/>
              <w:gridCol w:w="1170"/>
              <w:gridCol w:w="1170"/>
              <w:gridCol w:w="3599"/>
            </w:tblGrid>
            <w:tr w:rsidR="004F54D6" w14:paraId="5F4513C9" w14:textId="3AED8335" w:rsidTr="004F54D6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B4A69F3" w14:textId="30CE5353" w:rsidR="004F54D6" w:rsidRPr="002F01CE" w:rsidRDefault="004F54D6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Follow-up Quarter</w:t>
                  </w:r>
                </w:p>
              </w:tc>
              <w:tc>
                <w:tcPr>
                  <w:tcW w:w="1576" w:type="dxa"/>
                  <w:shd w:val="clear" w:color="auto" w:fill="F2F2F2" w:themeFill="background1" w:themeFillShade="F2"/>
                  <w:vAlign w:val="center"/>
                </w:tcPr>
                <w:p w14:paraId="10CF5351" w14:textId="68675D3A" w:rsidR="004F54D6" w:rsidRPr="002F01CE" w:rsidRDefault="004F54D6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Date(s) Contacted</w:t>
                  </w:r>
                </w:p>
              </w:tc>
              <w:tc>
                <w:tcPr>
                  <w:tcW w:w="1302" w:type="dxa"/>
                  <w:shd w:val="clear" w:color="auto" w:fill="F2F2F2" w:themeFill="background1" w:themeFillShade="F2"/>
                  <w:vAlign w:val="center"/>
                </w:tcPr>
                <w:p w14:paraId="7CBBFB33" w14:textId="298CE274" w:rsidR="004F54D6" w:rsidRPr="002F01CE" w:rsidRDefault="004F54D6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Attempted or Successful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52A0DD3F" w14:textId="080A7401" w:rsidR="004F54D6" w:rsidRPr="002F01CE" w:rsidRDefault="004F54D6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Type of Contact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00548E56" w14:textId="0A4253DC" w:rsidR="004F54D6" w:rsidRPr="002F01CE" w:rsidRDefault="004F54D6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Offered or Provided</w:t>
                  </w:r>
                </w:p>
              </w:tc>
              <w:tc>
                <w:tcPr>
                  <w:tcW w:w="3599" w:type="dxa"/>
                  <w:shd w:val="clear" w:color="auto" w:fill="F2F2F2" w:themeFill="background1" w:themeFillShade="F2"/>
                  <w:vAlign w:val="center"/>
                </w:tcPr>
                <w:p w14:paraId="46E5218E" w14:textId="71363BAA" w:rsidR="004F54D6" w:rsidRPr="002F01CE" w:rsidRDefault="004F54D6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Provided</w:t>
                  </w:r>
                </w:p>
              </w:tc>
            </w:tr>
            <w:tr w:rsidR="004F54D6" w14:paraId="5DFE594A" w14:textId="648B3206" w:rsidTr="004F54D6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7814EE04" w14:textId="6D2C8E0A" w:rsidR="004F54D6" w:rsidRDefault="004F54D6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1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st</w:t>
                  </w:r>
                </w:p>
              </w:tc>
              <w:tc>
                <w:tcPr>
                  <w:tcW w:w="1576" w:type="dxa"/>
                  <w:vAlign w:val="center"/>
                </w:tcPr>
                <w:p w14:paraId="55FC1426" w14:textId="77777777" w:rsidR="004F54D6" w:rsidRDefault="004F54D6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429DEA05" w14:textId="15B9F8E5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98094701"/>
                      <w:placeholder>
                        <w:docPart w:val="1A82B0977CC647FCBB3BF00A30E8D9AE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4F54D6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F279117" w14:textId="67288DE6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72646623"/>
                      <w:placeholder>
                        <w:docPart w:val="37EFF5D5CC394824915F505DA062C6A5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4F54D6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6BF5FFF0" w14:textId="27566BC2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67253506"/>
                      <w:placeholder>
                        <w:docPart w:val="1CDDCB3CF58C4FE7B36ED34C83DF0C9A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4F54D6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9" w:type="dxa"/>
                  <w:vAlign w:val="center"/>
                </w:tcPr>
                <w:p w14:paraId="57687932" w14:textId="77777777" w:rsidR="004F54D6" w:rsidRDefault="004F54D6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F54D6" w14:paraId="2F317D39" w14:textId="00F962DE" w:rsidTr="004F54D6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01B45BD4" w14:textId="61520114" w:rsidR="004F54D6" w:rsidRDefault="004F54D6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2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n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F3395B9" w14:textId="77777777" w:rsidR="004F54D6" w:rsidRDefault="004F54D6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903E5DF" w14:textId="04D806F9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52770638"/>
                      <w:placeholder>
                        <w:docPart w:val="7386EB5BD23E42EBBEA30CA230949D67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4F54D6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596A31C" w14:textId="4B6FFC3D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26254057"/>
                      <w:placeholder>
                        <w:docPart w:val="5A54D3E7E37A4C14924F4A0682112E3B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4F54D6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1EFC2FD5" w14:textId="22057C6A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60225898"/>
                      <w:placeholder>
                        <w:docPart w:val="342D0F0841E94C74B236F285136274AC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4F54D6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9" w:type="dxa"/>
                  <w:vAlign w:val="center"/>
                </w:tcPr>
                <w:p w14:paraId="4BC3BCDE" w14:textId="77777777" w:rsidR="004F54D6" w:rsidRDefault="004F54D6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F54D6" w14:paraId="1041FBD8" w14:textId="4A6C81F0" w:rsidTr="004F54D6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89DAEC1" w14:textId="22004864" w:rsidR="004F54D6" w:rsidRDefault="004F54D6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3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r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445DAAE" w14:textId="77777777" w:rsidR="004F54D6" w:rsidRDefault="004F54D6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36E34ABC" w14:textId="4266B310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7069725"/>
                      <w:placeholder>
                        <w:docPart w:val="EDD8D39CBF15483FB5BE2F6A5268931D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4F54D6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48B6DC26" w14:textId="60AACD8F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53050637"/>
                      <w:placeholder>
                        <w:docPart w:val="563285B263B64168B9141117EF3C8076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4F54D6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A286D15" w14:textId="73243118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09617244"/>
                      <w:placeholder>
                        <w:docPart w:val="BBD0E92F831648F3A8E8F70F2D06D73C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4F54D6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9" w:type="dxa"/>
                  <w:vAlign w:val="center"/>
                </w:tcPr>
                <w:p w14:paraId="6BED78D9" w14:textId="77777777" w:rsidR="004F54D6" w:rsidRDefault="004F54D6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F54D6" w14:paraId="1944D34E" w14:textId="06A5388B" w:rsidTr="004F54D6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4E674D3B" w14:textId="7FE5DBEC" w:rsidR="004F54D6" w:rsidRDefault="004F54D6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4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th</w:t>
                  </w:r>
                </w:p>
              </w:tc>
              <w:tc>
                <w:tcPr>
                  <w:tcW w:w="1576" w:type="dxa"/>
                  <w:vAlign w:val="center"/>
                </w:tcPr>
                <w:p w14:paraId="6C0AC060" w14:textId="77777777" w:rsidR="004F54D6" w:rsidRDefault="004F54D6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3830AF3" w14:textId="47914CEB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92196924"/>
                      <w:placeholder>
                        <w:docPart w:val="83D22E357F774D6D97E4D469CE82AAB7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4F54D6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0547F1A9" w14:textId="493AA70E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1943622"/>
                      <w:placeholder>
                        <w:docPart w:val="62F9BF434BC24B46BC7F6FFE7C5E8A1B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4F54D6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40E8ABB" w14:textId="7590FF44" w:rsidR="004F54D6" w:rsidRDefault="000E1134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70486533"/>
                      <w:placeholder>
                        <w:docPart w:val="597B4BD41B2E4C9F82BECD55E35FF6FF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4F54D6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599" w:type="dxa"/>
                  <w:vAlign w:val="center"/>
                </w:tcPr>
                <w:p w14:paraId="2CECF376" w14:textId="77777777" w:rsidR="004F54D6" w:rsidRDefault="004F54D6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6CA28C8" w14:textId="07DC47FA" w:rsidR="00DB7A2A" w:rsidRDefault="00DB7A2A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7FA7D810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D13EF6A" w14:textId="77777777" w:rsidR="002A3D82" w:rsidRDefault="000E1134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697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0D48E73" w14:textId="77777777" w:rsidR="002A3D82" w:rsidRDefault="000E1134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39774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5699C8E" w14:textId="77777777" w:rsidR="002A3D82" w:rsidRDefault="000E1134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55549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8C2022F" w14:textId="277A8B3E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6C35ED">
              <w:rPr>
                <w:rFonts w:asciiTheme="minorHAnsi" w:hAnsiTheme="minorHAnsi" w:cstheme="minorHAnsi"/>
                <w:szCs w:val="22"/>
              </w:rPr>
              <w:t xml:space="preserve">Follow-up services were made available for a minimum of 12 months following the first day of </w:t>
            </w:r>
            <w:proofErr w:type="gramStart"/>
            <w:r w:rsidRPr="006C35ED">
              <w:rPr>
                <w:rFonts w:asciiTheme="minorHAnsi" w:hAnsiTheme="minorHAnsi" w:cstheme="minorHAnsi"/>
                <w:szCs w:val="22"/>
              </w:rPr>
              <w:t>employment</w:t>
            </w:r>
            <w:proofErr w:type="gramEnd"/>
          </w:p>
          <w:p w14:paraId="03A00CEF" w14:textId="2E1CE386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3D098E1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0D46628" w14:textId="77777777" w:rsidR="002A3D82" w:rsidRDefault="000E1134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258924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F5FEAB7" w14:textId="77777777" w:rsidR="002A3D82" w:rsidRDefault="000E1134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19966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DBC54AE" w14:textId="77777777" w:rsidR="002A3D82" w:rsidRDefault="000E1134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39422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5515616" w14:textId="5B777639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820A14">
              <w:rPr>
                <w:rFonts w:asciiTheme="minorHAnsi" w:hAnsiTheme="minorHAnsi" w:cstheme="minorHAnsi"/>
                <w:szCs w:val="22"/>
              </w:rPr>
              <w:t xml:space="preserve">Multiple forms of communication were used if participant </w:t>
            </w:r>
            <w:r w:rsidR="008820E0">
              <w:rPr>
                <w:rFonts w:asciiTheme="minorHAnsi" w:hAnsiTheme="minorHAnsi" w:cstheme="minorHAnsi"/>
                <w:szCs w:val="22"/>
              </w:rPr>
              <w:t>did not respond</w:t>
            </w:r>
            <w:r>
              <w:rPr>
                <w:rFonts w:asciiTheme="minorHAnsi" w:hAnsiTheme="minorHAnsi" w:cstheme="minorHAnsi"/>
                <w:szCs w:val="22"/>
              </w:rPr>
              <w:t xml:space="preserve"> to prior contact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ttempts</w:t>
            </w:r>
            <w:proofErr w:type="gramEnd"/>
          </w:p>
          <w:p w14:paraId="061D495A" w14:textId="1A01CAED" w:rsidR="006C35ED" w:rsidRDefault="006C35ED" w:rsidP="002A3D8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2C93B972" w14:textId="77777777" w:rsidR="00FB0D5B" w:rsidRPr="00373317" w:rsidRDefault="00FB0D5B">
            <w:pPr>
              <w:rPr>
                <w:rFonts w:asciiTheme="minorHAnsi" w:hAnsiTheme="minorHAnsi" w:cstheme="minorHAnsi"/>
              </w:rPr>
            </w:pPr>
          </w:p>
        </w:tc>
      </w:tr>
      <w:tr w:rsidR="009A1E01" w14:paraId="6CFF3E9C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6072D149" w14:textId="5F6F439F" w:rsidR="009A1E01" w:rsidRPr="00FB5476" w:rsidRDefault="009A1E01" w:rsidP="009A1E01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  <w:r w:rsidRPr="00C717D3">
              <w:rPr>
                <w:rFonts w:asciiTheme="minorHAnsi" w:hAnsiTheme="minorHAnsi" w:cs="Arial"/>
                <w:b/>
                <w:bCs/>
                <w:szCs w:val="22"/>
              </w:rPr>
              <w:t>LOCAL POLIC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2FD3D781" w14:textId="7A9546FE" w:rsidR="009A1E01" w:rsidRPr="00FB0D5B" w:rsidRDefault="009A1E01" w:rsidP="009A1E0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717D3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9A1E01" w14:paraId="37A552E6" w14:textId="77777777" w:rsidTr="009A1E01">
        <w:trPr>
          <w:trHeight w:val="70"/>
        </w:trPr>
        <w:tc>
          <w:tcPr>
            <w:tcW w:w="10800" w:type="dxa"/>
            <w:shd w:val="clear" w:color="auto" w:fill="auto"/>
          </w:tcPr>
          <w:p w14:paraId="7F05B658" w14:textId="77777777" w:rsidR="009A1E01" w:rsidRDefault="009A1E01" w:rsidP="009A1E01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A1E01" w14:paraId="2BFA066B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7DBC179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3649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499F01C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251265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09D4202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08857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A1E01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1D4F97C" w14:textId="77777777" w:rsidR="009A1E01" w:rsidRDefault="009A1E01" w:rsidP="009A1E0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contact was in accordance with Local Policy</w:t>
            </w:r>
          </w:p>
          <w:p w14:paraId="5273DB61" w14:textId="77777777" w:rsidR="009A1E01" w:rsidRDefault="009A1E01" w:rsidP="009A1E01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A1E01" w14:paraId="0E556897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1B40BD1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109345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361E8D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75912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E3EE7F5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2551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A1E01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7D9A2060" w14:textId="77777777" w:rsidR="009A1E01" w:rsidRDefault="009A1E01" w:rsidP="009A1E0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IEP updates were in accordance with Local Policy</w:t>
            </w:r>
          </w:p>
          <w:p w14:paraId="3001ADD9" w14:textId="77777777" w:rsidR="009A1E01" w:rsidRPr="00FB5476" w:rsidRDefault="009A1E01" w:rsidP="009A1E01">
            <w:pPr>
              <w:rPr>
                <w:rFonts w:asciiTheme="minorHAnsi" w:hAnsiTheme="minorHAnsi" w:cs="Arial"/>
                <w:b/>
                <w:bCs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14:paraId="4B7737D2" w14:textId="77777777" w:rsidR="009A1E01" w:rsidRPr="00FB0D5B" w:rsidRDefault="009A1E01" w:rsidP="009A1E0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9A1E01" w14:paraId="483D2A1C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2152A6DB" w14:textId="67929466" w:rsidR="009A1E01" w:rsidRDefault="009A1E01" w:rsidP="009A1E01">
            <w:pPr>
              <w:jc w:val="center"/>
              <w:rPr>
                <w:rFonts w:asciiTheme="minorHAnsi" w:hAnsiTheme="minorHAnsi" w:cstheme="minorHAnsi"/>
              </w:rPr>
            </w:pPr>
            <w:r w:rsidRPr="00FB5476">
              <w:rPr>
                <w:rFonts w:asciiTheme="minorHAnsi" w:hAnsiTheme="minorHAnsi" w:cs="Arial"/>
                <w:b/>
                <w:bCs/>
                <w:szCs w:val="22"/>
              </w:rPr>
              <w:t>EVALUATION OF SERVICE DELIVE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7AD7EA1C" w14:textId="41C38E42" w:rsidR="009A1E01" w:rsidRPr="00373317" w:rsidRDefault="009A1E01" w:rsidP="009A1E01">
            <w:pPr>
              <w:jc w:val="center"/>
              <w:rPr>
                <w:rFonts w:asciiTheme="minorHAnsi" w:hAnsiTheme="minorHAnsi" w:cstheme="minorHAnsi"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9A1E01" w14:paraId="54D0A637" w14:textId="77777777" w:rsidTr="00111588">
        <w:trPr>
          <w:trHeight w:val="467"/>
        </w:trPr>
        <w:tc>
          <w:tcPr>
            <w:tcW w:w="10800" w:type="dxa"/>
          </w:tcPr>
          <w:p w14:paraId="43CA6D2D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A1E01" w14:paraId="0036032B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7CB2520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25032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75C04EE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133678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32440E5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  <w:r w:rsidRPr="004E15FB">
              <w:rPr>
                <w:rFonts w:asciiTheme="minorHAnsi" w:hAnsiTheme="minorHAnsi" w:cstheme="minorHAnsi"/>
                <w:szCs w:val="22"/>
              </w:rPr>
              <w:t xml:space="preserve">Participant seemed easily able to navigate programmatic requirements procedures and artificial barriers were not established to access </w:t>
            </w:r>
            <w:proofErr w:type="gramStart"/>
            <w:r w:rsidRPr="004E15FB">
              <w:rPr>
                <w:rFonts w:asciiTheme="minorHAnsi" w:hAnsiTheme="minorHAnsi" w:cstheme="minorHAnsi"/>
                <w:szCs w:val="22"/>
              </w:rPr>
              <w:t>services</w:t>
            </w:r>
            <w:proofErr w:type="gramEnd"/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10DA547B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A1E01" w14:paraId="39BCB0BB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2E7B8E5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832777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EACE43C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018318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6D4D518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Regular, timely, and effective communication</w:t>
            </w:r>
            <w:r>
              <w:rPr>
                <w:rFonts w:asciiTheme="minorHAnsi" w:hAnsiTheme="minorHAnsi" w:cstheme="minorHAnsi"/>
                <w:szCs w:val="22"/>
              </w:rPr>
              <w:t xml:space="preserve"> occurred throughout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articipation</w:t>
            </w:r>
            <w:proofErr w:type="gramEnd"/>
          </w:p>
          <w:p w14:paraId="7DFFC76A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A1E01" w14:paraId="2606548C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8923B92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21881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D0438DC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757505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BE645D1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Complet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E47786">
              <w:rPr>
                <w:rFonts w:asciiTheme="minorHAnsi" w:hAnsiTheme="minorHAnsi" w:cstheme="minorHAnsi"/>
                <w:szCs w:val="22"/>
              </w:rPr>
              <w:t xml:space="preserve"> accurate documentation</w:t>
            </w:r>
            <w:r>
              <w:rPr>
                <w:rFonts w:asciiTheme="minorHAnsi" w:hAnsiTheme="minorHAnsi" w:cstheme="minorHAnsi"/>
                <w:szCs w:val="22"/>
              </w:rPr>
              <w:t xml:space="preserve"> is seen in th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file</w:t>
            </w:r>
            <w:proofErr w:type="gramEnd"/>
          </w:p>
          <w:p w14:paraId="2C113D4A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A1E01" w14:paraId="069EBCDA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C691BF9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73280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762DBFF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06176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2BFAA4D" w14:textId="77777777" w:rsidR="009A1E01" w:rsidRPr="00C55C60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  <w:r w:rsidRPr="00C55C60">
              <w:rPr>
                <w:rFonts w:asciiTheme="minorHAnsi" w:hAnsiTheme="minorHAnsi" w:cstheme="minorHAnsi"/>
                <w:szCs w:val="22"/>
              </w:rPr>
              <w:t>Participation resulted in an overall positive outcome for the participant</w:t>
            </w:r>
            <w:r>
              <w:rPr>
                <w:rFonts w:asciiTheme="minorHAnsi" w:hAnsiTheme="minorHAnsi" w:cstheme="minorHAnsi"/>
                <w:szCs w:val="22"/>
              </w:rPr>
              <w:t>, including achieving MSGs and Credentials</w:t>
            </w:r>
          </w:p>
          <w:p w14:paraId="5DF4FACD" w14:textId="77777777" w:rsidR="009A1E01" w:rsidRPr="00A268E4" w:rsidRDefault="009A1E01" w:rsidP="009A1E01">
            <w:pPr>
              <w:rPr>
                <w:rFonts w:asciiTheme="minorHAnsi" w:hAnsiTheme="minorHAnsi" w:cstheme="minorHAnsi"/>
              </w:rPr>
            </w:pPr>
          </w:p>
          <w:p w14:paraId="1A467878" w14:textId="0DF47605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ABD3CA4" wp14:editId="28CC39DE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165735</wp:posOffset>
                      </wp:positionV>
                      <wp:extent cx="4114800" cy="0"/>
                      <wp:effectExtent l="0" t="0" r="0" b="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14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BED344" id="Straight Connector 10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6pt,13.05pt" to="399.6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" strokecolor="black [3040]" strokeweight=".5pt"/>
                  </w:pict>
                </mc:Fallback>
              </mc:AlternateContent>
            </w:r>
            <w:r>
              <w:rPr>
                <w:rFonts w:asciiTheme="minorHAnsi" w:hAnsiTheme="minorHAnsi" w:cstheme="minorHAnsi"/>
              </w:rPr>
              <w:t>Outcome details</w:t>
            </w:r>
            <w:r w:rsidRPr="00903B45">
              <w:rPr>
                <w:rFonts w:asciiTheme="minorHAnsi" w:hAnsiTheme="minorHAnsi" w:cstheme="minorHAnsi"/>
              </w:rPr>
              <w:t>: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1C885FF3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A1E01" w14:paraId="7405E0E6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6D5A447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542660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D0BF7B5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383550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F2AB246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284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A1E01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091BD9C" w14:textId="77777777" w:rsidR="009A1E01" w:rsidRPr="00A268E4" w:rsidRDefault="009A1E01" w:rsidP="009A1E01">
            <w:pPr>
              <w:rPr>
                <w:rFonts w:asciiTheme="minorHAnsi" w:hAnsiTheme="minorHAnsi" w:cstheme="minorHAnsi"/>
              </w:rPr>
            </w:pPr>
            <w:r w:rsidRPr="00A811B1">
              <w:rPr>
                <w:rFonts w:asciiTheme="minorHAnsi" w:hAnsiTheme="minorHAnsi" w:cstheme="minorHAnsi"/>
                <w:szCs w:val="22"/>
              </w:rPr>
              <w:t xml:space="preserve">Participant obtained unsubsidized employment in a </w:t>
            </w:r>
            <w:hyperlink r:id="rId25" w:history="1">
              <w:r w:rsidRPr="001765A1">
                <w:rPr>
                  <w:rStyle w:val="Hyperlink"/>
                  <w:rFonts w:asciiTheme="minorHAnsi" w:hAnsiTheme="minorHAnsi" w:cstheme="minorHAnsi"/>
                  <w:szCs w:val="22"/>
                </w:rPr>
                <w:t>good job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after </w:t>
            </w:r>
            <w:r w:rsidRPr="00A811B1">
              <w:rPr>
                <w:rFonts w:asciiTheme="minorHAnsi" w:hAnsiTheme="minorHAnsi" w:cstheme="minorHAnsi"/>
                <w:szCs w:val="22"/>
              </w:rPr>
              <w:t xml:space="preserve">program </w:t>
            </w:r>
            <w:proofErr w:type="gramStart"/>
            <w:r w:rsidRPr="00A811B1">
              <w:rPr>
                <w:rFonts w:asciiTheme="minorHAnsi" w:hAnsiTheme="minorHAnsi" w:cstheme="minorHAnsi"/>
                <w:szCs w:val="22"/>
              </w:rPr>
              <w:t>completio</w:t>
            </w:r>
            <w:r>
              <w:rPr>
                <w:rFonts w:asciiTheme="minorHAnsi" w:hAnsiTheme="minorHAnsi" w:cstheme="minorHAnsi"/>
                <w:szCs w:val="22"/>
              </w:rPr>
              <w:t>n</w:t>
            </w:r>
            <w:proofErr w:type="gramEnd"/>
          </w:p>
          <w:p w14:paraId="1223CC70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A1E01" w14:paraId="6087BAFF" w14:textId="77777777" w:rsidTr="00D1787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2669219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4888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FF7F68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399254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BC786B5" w14:textId="77777777" w:rsidR="009A1E01" w:rsidRDefault="000E1134" w:rsidP="009A1E0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96749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A1E0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A1E0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A1E01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21DC28B" w14:textId="77777777" w:rsidR="009A1E01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  <w:r w:rsidRPr="003702CF">
              <w:rPr>
                <w:rFonts w:asciiTheme="minorHAnsi" w:hAnsiTheme="minorHAnsi" w:cstheme="minorHAnsi"/>
                <w:szCs w:val="22"/>
              </w:rPr>
              <w:t xml:space="preserve">If </w:t>
            </w:r>
            <w:r w:rsidRPr="00A811B1">
              <w:rPr>
                <w:rFonts w:asciiTheme="minorHAnsi" w:hAnsiTheme="minorHAnsi" w:cstheme="minorHAnsi"/>
                <w:szCs w:val="22"/>
              </w:rPr>
              <w:t>unsubsidized</w:t>
            </w:r>
            <w:r w:rsidRPr="003702CF">
              <w:rPr>
                <w:rFonts w:asciiTheme="minorHAnsi" w:hAnsiTheme="minorHAnsi" w:cstheme="minorHAnsi"/>
                <w:szCs w:val="22"/>
              </w:rPr>
              <w:t xml:space="preserve"> employment has not yet been obtained, job search assistance was made available to the participant at program </w:t>
            </w:r>
            <w:proofErr w:type="gramStart"/>
            <w:r w:rsidRPr="003702CF">
              <w:rPr>
                <w:rFonts w:asciiTheme="minorHAnsi" w:hAnsiTheme="minorHAnsi" w:cstheme="minorHAnsi"/>
                <w:szCs w:val="22"/>
              </w:rPr>
              <w:t>completion</w:t>
            </w:r>
            <w:proofErr w:type="gramEnd"/>
          </w:p>
          <w:p w14:paraId="542029A0" w14:textId="1219DDBF" w:rsidR="009A1E01" w:rsidRPr="00A150EB" w:rsidRDefault="009A1E01" w:rsidP="009A1E01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70E9CFAA" w14:textId="77777777" w:rsidR="009A1E01" w:rsidRPr="00373317" w:rsidRDefault="009A1E01" w:rsidP="009A1E01">
            <w:pPr>
              <w:rPr>
                <w:rFonts w:asciiTheme="minorHAnsi" w:hAnsiTheme="minorHAnsi" w:cstheme="minorHAnsi"/>
              </w:rPr>
            </w:pPr>
          </w:p>
        </w:tc>
      </w:tr>
    </w:tbl>
    <w:p w14:paraId="15600F1B" w14:textId="34B7D774" w:rsidR="00F44B39" w:rsidRDefault="00F44B39"/>
    <w:p w14:paraId="0BD15AE1" w14:textId="77777777" w:rsidR="00F44B39" w:rsidRDefault="00F44B39">
      <w:pPr>
        <w:spacing w:line="276" w:lineRule="auto"/>
      </w:pPr>
      <w:r>
        <w:br w:type="page"/>
      </w:r>
    </w:p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3510"/>
        <w:gridCol w:w="3780"/>
        <w:gridCol w:w="3510"/>
        <w:gridCol w:w="3600"/>
      </w:tblGrid>
      <w:tr w:rsidR="003700A6" w14:paraId="5246F313" w14:textId="490AC4FC" w:rsidTr="00A150EB">
        <w:trPr>
          <w:trHeight w:val="377"/>
        </w:trPr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4516ED75" w14:textId="40240ECD" w:rsidR="003700A6" w:rsidRPr="00F44B39" w:rsidRDefault="003700A6" w:rsidP="00F44B3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lastRenderedPageBreak/>
              <w:t>FINDINGS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BA07B45" w14:textId="37D8B08C" w:rsidR="003700A6" w:rsidRPr="00F44B39" w:rsidRDefault="003700A6" w:rsidP="00F44B3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t>AREAS OF CONCERN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6A5D0C4" w14:textId="14C066BB" w:rsidR="003700A6" w:rsidRPr="00F44B39" w:rsidRDefault="003700A6" w:rsidP="00F44B3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BEST </w:t>
            </w:r>
            <w:r w:rsidRPr="00F44B39">
              <w:rPr>
                <w:rFonts w:asciiTheme="minorHAnsi" w:hAnsiTheme="minorHAnsi" w:cstheme="minorHAnsi"/>
                <w:b/>
                <w:bCs/>
              </w:rPr>
              <w:t>PRACTICES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ND </w:t>
            </w:r>
            <w:r w:rsidRPr="003700A6">
              <w:rPr>
                <w:rFonts w:asciiTheme="minorHAnsi" w:hAnsiTheme="minorHAnsi" w:cstheme="minorHAnsi"/>
                <w:b/>
                <w:bCs/>
              </w:rPr>
              <w:t>S</w:t>
            </w:r>
            <w:r>
              <w:rPr>
                <w:rFonts w:asciiTheme="minorHAnsi" w:hAnsiTheme="minorHAnsi" w:cstheme="minorHAnsi"/>
                <w:b/>
                <w:bCs/>
              </w:rPr>
              <w:t>TRENGTHS</w:t>
            </w: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14:paraId="3D33DDE6" w14:textId="49F124CB" w:rsidR="003700A6" w:rsidRDefault="00A150EB" w:rsidP="00F44B3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GGESTIONS FOR IMPROVEMENT</w:t>
            </w:r>
          </w:p>
        </w:tc>
      </w:tr>
      <w:tr w:rsidR="003700A6" w14:paraId="7C59D3AE" w14:textId="09D49F0B" w:rsidTr="008713EB">
        <w:trPr>
          <w:trHeight w:val="7910"/>
        </w:trPr>
        <w:tc>
          <w:tcPr>
            <w:tcW w:w="3510" w:type="dxa"/>
          </w:tcPr>
          <w:p w14:paraId="06E8141F" w14:textId="77777777" w:rsidR="003700A6" w:rsidRPr="00F44B39" w:rsidRDefault="003700A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</w:tcPr>
          <w:p w14:paraId="1058922D" w14:textId="77777777" w:rsidR="003700A6" w:rsidRPr="00F44B39" w:rsidRDefault="003700A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10" w:type="dxa"/>
          </w:tcPr>
          <w:p w14:paraId="30EC8291" w14:textId="77777777" w:rsidR="003700A6" w:rsidRPr="00F44B39" w:rsidRDefault="003700A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3CE61E58" w14:textId="77777777" w:rsidR="003700A6" w:rsidRPr="00F44B39" w:rsidRDefault="003700A6">
            <w:pPr>
              <w:rPr>
                <w:rFonts w:asciiTheme="minorHAnsi" w:hAnsiTheme="minorHAnsi" w:cstheme="minorHAnsi"/>
              </w:rPr>
            </w:pPr>
          </w:p>
        </w:tc>
      </w:tr>
    </w:tbl>
    <w:p w14:paraId="75C8D59D" w14:textId="77777777" w:rsidR="00214027" w:rsidRDefault="00214027"/>
    <w:sectPr w:rsidR="00214027" w:rsidSect="004C3E03">
      <w:headerReference w:type="default" r:id="rId26"/>
      <w:footerReference w:type="default" r:id="rId2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00678" w14:textId="77777777" w:rsidR="00D32ACE" w:rsidRDefault="00D32ACE" w:rsidP="00887069">
      <w:r>
        <w:separator/>
      </w:r>
    </w:p>
  </w:endnote>
  <w:endnote w:type="continuationSeparator" w:id="0">
    <w:p w14:paraId="11253E45" w14:textId="77777777" w:rsidR="00D32ACE" w:rsidRDefault="00D32ACE" w:rsidP="008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4F8E" w14:textId="28CEEC8A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>Dislocated Worker Program File Review</w:t>
    </w:r>
  </w:p>
  <w:p w14:paraId="35FBE150" w14:textId="1B1120F7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Revised </w:t>
    </w:r>
    <w:r w:rsidR="004D45F5">
      <w:rPr>
        <w:rFonts w:asciiTheme="minorHAnsi" w:hAnsiTheme="minorHAnsi" w:cstheme="minorHAnsi"/>
        <w:b/>
        <w:sz w:val="18"/>
        <w:szCs w:val="18"/>
      </w:rPr>
      <w:t>3</w:t>
    </w:r>
    <w:r w:rsidRPr="001C5DB9">
      <w:rPr>
        <w:rFonts w:asciiTheme="minorHAnsi" w:hAnsiTheme="minorHAnsi" w:cstheme="minorHAnsi"/>
        <w:b/>
        <w:sz w:val="18"/>
        <w:szCs w:val="18"/>
      </w:rPr>
      <w:t>/202</w:t>
    </w:r>
    <w:r w:rsidR="004D45F5">
      <w:rPr>
        <w:rFonts w:asciiTheme="minorHAnsi" w:hAnsiTheme="minorHAnsi" w:cstheme="minorHAnsi"/>
        <w:b/>
        <w:sz w:val="18"/>
        <w:szCs w:val="18"/>
      </w:rPr>
      <w:t>4</w:t>
    </w:r>
  </w:p>
  <w:p w14:paraId="1769F344" w14:textId="43B2AA2A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Page 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begin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instrText xml:space="preserve"> PAGE </w:instrTex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separate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t>1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87BA5" w14:textId="77777777" w:rsidR="00D32ACE" w:rsidRDefault="00D32ACE" w:rsidP="00887069">
      <w:r>
        <w:separator/>
      </w:r>
    </w:p>
  </w:footnote>
  <w:footnote w:type="continuationSeparator" w:id="0">
    <w:p w14:paraId="708607BF" w14:textId="77777777" w:rsidR="00D32ACE" w:rsidRDefault="00D32ACE" w:rsidP="00887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CC7DA" w14:textId="499955AC" w:rsidR="00887069" w:rsidRDefault="008C0469" w:rsidP="00887069">
    <w:pPr>
      <w:jc w:val="center"/>
      <w:rPr>
        <w:rFonts w:asciiTheme="minorHAnsi" w:hAnsiTheme="minorHAnsi" w:cstheme="minorHAnsi"/>
        <w:b/>
        <w:sz w:val="20"/>
      </w:rPr>
    </w:pPr>
    <w:r>
      <w:rPr>
        <w:rFonts w:asciiTheme="minorHAnsi" w:hAnsiTheme="minorHAnsi" w:cstheme="minorHAnsi"/>
        <w:b/>
        <w:sz w:val="20"/>
      </w:rPr>
      <w:t>PY2</w:t>
    </w:r>
    <w:r w:rsidR="004D45F5">
      <w:rPr>
        <w:rFonts w:asciiTheme="minorHAnsi" w:hAnsiTheme="minorHAnsi" w:cstheme="minorHAnsi"/>
        <w:b/>
        <w:sz w:val="20"/>
      </w:rPr>
      <w:t>3</w:t>
    </w:r>
    <w:r>
      <w:rPr>
        <w:rFonts w:asciiTheme="minorHAnsi" w:hAnsiTheme="minorHAnsi" w:cstheme="minorHAnsi"/>
        <w:b/>
        <w:sz w:val="20"/>
      </w:rPr>
      <w:t xml:space="preserve"> (</w:t>
    </w:r>
    <w:r w:rsidR="00887069" w:rsidRPr="00887069">
      <w:rPr>
        <w:rFonts w:asciiTheme="minorHAnsi" w:hAnsiTheme="minorHAnsi" w:cstheme="minorHAnsi"/>
        <w:b/>
        <w:sz w:val="20"/>
      </w:rPr>
      <w:t>202</w:t>
    </w:r>
    <w:r w:rsidR="004D45F5">
      <w:rPr>
        <w:rFonts w:asciiTheme="minorHAnsi" w:hAnsiTheme="minorHAnsi" w:cstheme="minorHAnsi"/>
        <w:b/>
        <w:sz w:val="20"/>
      </w:rPr>
      <w:t>4</w:t>
    </w:r>
    <w:r w:rsidR="00887069" w:rsidRPr="00887069">
      <w:rPr>
        <w:rFonts w:asciiTheme="minorHAnsi" w:hAnsiTheme="minorHAnsi" w:cstheme="minorHAnsi"/>
        <w:b/>
        <w:sz w:val="20"/>
      </w:rPr>
      <w:t>-2</w:t>
    </w:r>
    <w:r w:rsidR="004D45F5">
      <w:rPr>
        <w:rFonts w:asciiTheme="minorHAnsi" w:hAnsiTheme="minorHAnsi" w:cstheme="minorHAnsi"/>
        <w:b/>
        <w:sz w:val="20"/>
      </w:rPr>
      <w:t>5</w:t>
    </w:r>
    <w:r>
      <w:rPr>
        <w:rFonts w:asciiTheme="minorHAnsi" w:hAnsiTheme="minorHAnsi" w:cstheme="minorHAnsi"/>
        <w:b/>
        <w:sz w:val="20"/>
      </w:rPr>
      <w:t>)</w:t>
    </w:r>
    <w:r w:rsidR="00887069" w:rsidRPr="00887069">
      <w:rPr>
        <w:rFonts w:asciiTheme="minorHAnsi" w:hAnsiTheme="minorHAnsi" w:cstheme="minorHAnsi"/>
        <w:b/>
        <w:sz w:val="20"/>
      </w:rPr>
      <w:t xml:space="preserve"> MONITORING GUIDE - DISLOCATED WORKER PROGRAM FILE REVIEW</w:t>
    </w:r>
  </w:p>
  <w:p w14:paraId="17C78C17" w14:textId="77777777" w:rsidR="005B188D" w:rsidRPr="005B188D" w:rsidRDefault="005B188D" w:rsidP="00887069">
    <w:pPr>
      <w:jc w:val="center"/>
      <w:rPr>
        <w:rFonts w:asciiTheme="minorHAnsi" w:hAnsiTheme="minorHAnsi" w:cstheme="minorHAnsi"/>
        <w:b/>
        <w:sz w:val="8"/>
        <w:szCs w:val="8"/>
      </w:rPr>
    </w:pPr>
  </w:p>
  <w:tbl>
    <w:tblPr>
      <w:tblW w:w="1439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505"/>
      <w:gridCol w:w="3780"/>
      <w:gridCol w:w="3510"/>
      <w:gridCol w:w="3600"/>
    </w:tblGrid>
    <w:tr w:rsidR="005B188D" w:rsidRPr="00887069" w14:paraId="6EE9F744" w14:textId="77777777" w:rsidTr="00605846">
      <w:trPr>
        <w:trHeight w:val="167"/>
        <w:jc w:val="center"/>
      </w:trPr>
      <w:tc>
        <w:tcPr>
          <w:tcW w:w="3505" w:type="dxa"/>
          <w:tcBorders>
            <w:right w:val="single" w:sz="8" w:space="0" w:color="auto"/>
          </w:tcBorders>
          <w:shd w:val="clear" w:color="auto" w:fill="D9D9D9" w:themeFill="background1" w:themeFillShade="D9"/>
          <w:vAlign w:val="center"/>
        </w:tcPr>
        <w:p w14:paraId="107BDC1A" w14:textId="56F13B4E" w:rsidR="00887069" w:rsidRPr="00BB6CA2" w:rsidRDefault="007A7DC6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>
            <w:rPr>
              <w:rFonts w:asciiTheme="minorHAnsi" w:hAnsiTheme="minorHAnsi" w:cstheme="minorHAnsi"/>
              <w:b/>
              <w:bCs/>
              <w:sz w:val="18"/>
              <w:szCs w:val="18"/>
            </w:rPr>
            <w:t xml:space="preserve">ASSET </w:t>
          </w:r>
          <w:r w:rsidR="00887069"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IN</w:t>
          </w:r>
        </w:p>
      </w:tc>
      <w:tc>
        <w:tcPr>
          <w:tcW w:w="3780" w:type="dxa"/>
          <w:tcBorders>
            <w:left w:val="single" w:sz="8" w:space="0" w:color="auto"/>
          </w:tcBorders>
          <w:shd w:val="clear" w:color="auto" w:fill="D9D9D9" w:themeFill="background1" w:themeFillShade="D9"/>
          <w:vAlign w:val="center"/>
        </w:tcPr>
        <w:p w14:paraId="7AB7861E" w14:textId="02DC2EC4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articipation Date</w:t>
          </w:r>
        </w:p>
      </w:tc>
      <w:tc>
        <w:tcPr>
          <w:tcW w:w="3510" w:type="dxa"/>
          <w:shd w:val="clear" w:color="auto" w:fill="D9D9D9" w:themeFill="background1" w:themeFillShade="D9"/>
          <w:vAlign w:val="center"/>
        </w:tcPr>
        <w:p w14:paraId="6DA12156" w14:textId="3AF256E2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ligibility Date</w:t>
          </w:r>
        </w:p>
      </w:tc>
      <w:tc>
        <w:tcPr>
          <w:tcW w:w="3600" w:type="dxa"/>
          <w:shd w:val="clear" w:color="auto" w:fill="D9D9D9" w:themeFill="background1" w:themeFillShade="D9"/>
          <w:vAlign w:val="center"/>
        </w:tcPr>
        <w:p w14:paraId="5988C492" w14:textId="46D7878F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xit Date</w:t>
          </w:r>
        </w:p>
      </w:tc>
    </w:tr>
    <w:tr w:rsidR="00BB6CA2" w:rsidRPr="00887069" w14:paraId="34A812B9" w14:textId="77777777" w:rsidTr="00C5618A">
      <w:trPr>
        <w:trHeight w:val="167"/>
        <w:jc w:val="center"/>
      </w:trPr>
      <w:tc>
        <w:tcPr>
          <w:tcW w:w="3505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65B3288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780" w:type="dxa"/>
          <w:tcBorders>
            <w:left w:val="single" w:sz="8" w:space="0" w:color="auto"/>
            <w:bottom w:val="single" w:sz="8" w:space="0" w:color="auto"/>
          </w:tcBorders>
          <w:vAlign w:val="center"/>
        </w:tcPr>
        <w:p w14:paraId="2526233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510" w:type="dxa"/>
          <w:tcBorders>
            <w:bottom w:val="single" w:sz="8" w:space="0" w:color="auto"/>
          </w:tcBorders>
          <w:vAlign w:val="center"/>
        </w:tcPr>
        <w:p w14:paraId="43212DCC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600" w:type="dxa"/>
          <w:tcBorders>
            <w:bottom w:val="single" w:sz="8" w:space="0" w:color="auto"/>
          </w:tcBorders>
          <w:vAlign w:val="center"/>
        </w:tcPr>
        <w:p w14:paraId="6AE6D5E1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</w:tr>
  </w:tbl>
  <w:p w14:paraId="3C9D448E" w14:textId="77777777" w:rsidR="00887069" w:rsidRDefault="008870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7111"/>
    <w:multiLevelType w:val="hybridMultilevel"/>
    <w:tmpl w:val="D166B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413E9"/>
    <w:multiLevelType w:val="hybridMultilevel"/>
    <w:tmpl w:val="ED0A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956D6F"/>
    <w:multiLevelType w:val="hybridMultilevel"/>
    <w:tmpl w:val="8DFA2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7721E"/>
    <w:multiLevelType w:val="hybridMultilevel"/>
    <w:tmpl w:val="234ED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259268">
    <w:abstractNumId w:val="3"/>
  </w:num>
  <w:num w:numId="2" w16cid:durableId="1192572690">
    <w:abstractNumId w:val="0"/>
  </w:num>
  <w:num w:numId="3" w16cid:durableId="363213008">
    <w:abstractNumId w:val="2"/>
  </w:num>
  <w:num w:numId="4" w16cid:durableId="20094785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sDQxMDexNLQwMjdR0lEKTi0uzszPAykwrgUAWTB7OSwAAAA="/>
  </w:docVars>
  <w:rsids>
    <w:rsidRoot w:val="00640F5F"/>
    <w:rsid w:val="00001689"/>
    <w:rsid w:val="00001C68"/>
    <w:rsid w:val="0001417D"/>
    <w:rsid w:val="000146DB"/>
    <w:rsid w:val="00014A1E"/>
    <w:rsid w:val="00015C05"/>
    <w:rsid w:val="000175F7"/>
    <w:rsid w:val="00021FF7"/>
    <w:rsid w:val="00022D54"/>
    <w:rsid w:val="00023786"/>
    <w:rsid w:val="000241AA"/>
    <w:rsid w:val="00037885"/>
    <w:rsid w:val="00037A40"/>
    <w:rsid w:val="00044DFB"/>
    <w:rsid w:val="00045F1A"/>
    <w:rsid w:val="00047610"/>
    <w:rsid w:val="00060818"/>
    <w:rsid w:val="00061BFC"/>
    <w:rsid w:val="000707D2"/>
    <w:rsid w:val="000756DC"/>
    <w:rsid w:val="000847A1"/>
    <w:rsid w:val="0008508C"/>
    <w:rsid w:val="0009041A"/>
    <w:rsid w:val="00090424"/>
    <w:rsid w:val="00095317"/>
    <w:rsid w:val="00096BE5"/>
    <w:rsid w:val="000A4AD5"/>
    <w:rsid w:val="000A5D7E"/>
    <w:rsid w:val="000A7CA3"/>
    <w:rsid w:val="000B1723"/>
    <w:rsid w:val="000B22F0"/>
    <w:rsid w:val="000B5F07"/>
    <w:rsid w:val="000C0076"/>
    <w:rsid w:val="000C1947"/>
    <w:rsid w:val="000C351A"/>
    <w:rsid w:val="000C685A"/>
    <w:rsid w:val="000C700E"/>
    <w:rsid w:val="000D0FD7"/>
    <w:rsid w:val="000D341A"/>
    <w:rsid w:val="000D4469"/>
    <w:rsid w:val="000D5865"/>
    <w:rsid w:val="000E0D8A"/>
    <w:rsid w:val="000E1134"/>
    <w:rsid w:val="000E28F0"/>
    <w:rsid w:val="000E6D39"/>
    <w:rsid w:val="000F028C"/>
    <w:rsid w:val="000F07BD"/>
    <w:rsid w:val="000F5FC0"/>
    <w:rsid w:val="001018CD"/>
    <w:rsid w:val="00102E45"/>
    <w:rsid w:val="001034E3"/>
    <w:rsid w:val="00104737"/>
    <w:rsid w:val="00105EF9"/>
    <w:rsid w:val="00111588"/>
    <w:rsid w:val="00114B03"/>
    <w:rsid w:val="00115F26"/>
    <w:rsid w:val="001228AE"/>
    <w:rsid w:val="00122D50"/>
    <w:rsid w:val="00123349"/>
    <w:rsid w:val="00123EE0"/>
    <w:rsid w:val="001245FF"/>
    <w:rsid w:val="00125725"/>
    <w:rsid w:val="001278E4"/>
    <w:rsid w:val="00130A45"/>
    <w:rsid w:val="00131990"/>
    <w:rsid w:val="0013388C"/>
    <w:rsid w:val="00133923"/>
    <w:rsid w:val="00135220"/>
    <w:rsid w:val="00135EC4"/>
    <w:rsid w:val="0014230B"/>
    <w:rsid w:val="00143BE5"/>
    <w:rsid w:val="0015228D"/>
    <w:rsid w:val="00153E60"/>
    <w:rsid w:val="00160012"/>
    <w:rsid w:val="00160113"/>
    <w:rsid w:val="00162121"/>
    <w:rsid w:val="00162EAB"/>
    <w:rsid w:val="0016307C"/>
    <w:rsid w:val="001641AA"/>
    <w:rsid w:val="0016431D"/>
    <w:rsid w:val="00164AA9"/>
    <w:rsid w:val="0016751A"/>
    <w:rsid w:val="0017169F"/>
    <w:rsid w:val="00173461"/>
    <w:rsid w:val="001740AC"/>
    <w:rsid w:val="001762F0"/>
    <w:rsid w:val="001765A1"/>
    <w:rsid w:val="00177792"/>
    <w:rsid w:val="001825AC"/>
    <w:rsid w:val="00187CC6"/>
    <w:rsid w:val="00187D55"/>
    <w:rsid w:val="001943D7"/>
    <w:rsid w:val="00195377"/>
    <w:rsid w:val="00196529"/>
    <w:rsid w:val="00197056"/>
    <w:rsid w:val="001A09CD"/>
    <w:rsid w:val="001A18C5"/>
    <w:rsid w:val="001A2B18"/>
    <w:rsid w:val="001A5CFA"/>
    <w:rsid w:val="001A6999"/>
    <w:rsid w:val="001B0DDC"/>
    <w:rsid w:val="001B1FDD"/>
    <w:rsid w:val="001B2B98"/>
    <w:rsid w:val="001B5CBC"/>
    <w:rsid w:val="001C0A9C"/>
    <w:rsid w:val="001C576B"/>
    <w:rsid w:val="001C5DB9"/>
    <w:rsid w:val="001C5DBE"/>
    <w:rsid w:val="001D18C2"/>
    <w:rsid w:val="001D5B1C"/>
    <w:rsid w:val="001D713A"/>
    <w:rsid w:val="001D78F0"/>
    <w:rsid w:val="001E0923"/>
    <w:rsid w:val="001E2E1E"/>
    <w:rsid w:val="001E3ECA"/>
    <w:rsid w:val="001F038C"/>
    <w:rsid w:val="001F12E1"/>
    <w:rsid w:val="001F202F"/>
    <w:rsid w:val="001F3BDB"/>
    <w:rsid w:val="001F5891"/>
    <w:rsid w:val="001F6E1C"/>
    <w:rsid w:val="002002FC"/>
    <w:rsid w:val="00203912"/>
    <w:rsid w:val="00207D81"/>
    <w:rsid w:val="00210D01"/>
    <w:rsid w:val="00213B98"/>
    <w:rsid w:val="00214027"/>
    <w:rsid w:val="0021435F"/>
    <w:rsid w:val="002150C7"/>
    <w:rsid w:val="00216891"/>
    <w:rsid w:val="00216F19"/>
    <w:rsid w:val="00225D8D"/>
    <w:rsid w:val="00227253"/>
    <w:rsid w:val="00230AEA"/>
    <w:rsid w:val="00231336"/>
    <w:rsid w:val="00235563"/>
    <w:rsid w:val="00235A3E"/>
    <w:rsid w:val="00244EA4"/>
    <w:rsid w:val="00247474"/>
    <w:rsid w:val="00250130"/>
    <w:rsid w:val="00255EEF"/>
    <w:rsid w:val="00257609"/>
    <w:rsid w:val="00260160"/>
    <w:rsid w:val="00262624"/>
    <w:rsid w:val="00267437"/>
    <w:rsid w:val="00270CF5"/>
    <w:rsid w:val="002871B9"/>
    <w:rsid w:val="002874C4"/>
    <w:rsid w:val="00292611"/>
    <w:rsid w:val="002953A1"/>
    <w:rsid w:val="002975EB"/>
    <w:rsid w:val="002A1959"/>
    <w:rsid w:val="002A1E14"/>
    <w:rsid w:val="002A1F11"/>
    <w:rsid w:val="002A36E6"/>
    <w:rsid w:val="002A3D82"/>
    <w:rsid w:val="002A47A5"/>
    <w:rsid w:val="002A7B15"/>
    <w:rsid w:val="002B36CF"/>
    <w:rsid w:val="002B56AA"/>
    <w:rsid w:val="002B6F0A"/>
    <w:rsid w:val="002C1266"/>
    <w:rsid w:val="002C2B66"/>
    <w:rsid w:val="002C5369"/>
    <w:rsid w:val="002C5B82"/>
    <w:rsid w:val="002C6E1B"/>
    <w:rsid w:val="002D0622"/>
    <w:rsid w:val="002D38FC"/>
    <w:rsid w:val="002D474A"/>
    <w:rsid w:val="002D49DD"/>
    <w:rsid w:val="002D5D62"/>
    <w:rsid w:val="002D66B2"/>
    <w:rsid w:val="002F01CE"/>
    <w:rsid w:val="002F1388"/>
    <w:rsid w:val="002F25C5"/>
    <w:rsid w:val="002F4F9F"/>
    <w:rsid w:val="00300A87"/>
    <w:rsid w:val="003026A7"/>
    <w:rsid w:val="003057BA"/>
    <w:rsid w:val="003075FE"/>
    <w:rsid w:val="003144E0"/>
    <w:rsid w:val="003156DA"/>
    <w:rsid w:val="00316DA9"/>
    <w:rsid w:val="00323F17"/>
    <w:rsid w:val="00324245"/>
    <w:rsid w:val="003260CC"/>
    <w:rsid w:val="00330234"/>
    <w:rsid w:val="00340B8C"/>
    <w:rsid w:val="00340ED0"/>
    <w:rsid w:val="00340F28"/>
    <w:rsid w:val="00342C84"/>
    <w:rsid w:val="00344919"/>
    <w:rsid w:val="003476A5"/>
    <w:rsid w:val="00347F2F"/>
    <w:rsid w:val="003515EA"/>
    <w:rsid w:val="00354DC0"/>
    <w:rsid w:val="0035505D"/>
    <w:rsid w:val="00357662"/>
    <w:rsid w:val="00361973"/>
    <w:rsid w:val="00363D03"/>
    <w:rsid w:val="00365DCA"/>
    <w:rsid w:val="003700A6"/>
    <w:rsid w:val="003702CF"/>
    <w:rsid w:val="00373317"/>
    <w:rsid w:val="0037496D"/>
    <w:rsid w:val="00374C0C"/>
    <w:rsid w:val="00375C5B"/>
    <w:rsid w:val="00376ED5"/>
    <w:rsid w:val="0038516C"/>
    <w:rsid w:val="0039123A"/>
    <w:rsid w:val="003939E3"/>
    <w:rsid w:val="00395640"/>
    <w:rsid w:val="00397623"/>
    <w:rsid w:val="003A3995"/>
    <w:rsid w:val="003A549D"/>
    <w:rsid w:val="003A6E52"/>
    <w:rsid w:val="003B5275"/>
    <w:rsid w:val="003B5F85"/>
    <w:rsid w:val="003C4F91"/>
    <w:rsid w:val="003D0BEE"/>
    <w:rsid w:val="003D3EAE"/>
    <w:rsid w:val="003D7B2F"/>
    <w:rsid w:val="003E2203"/>
    <w:rsid w:val="003E79A0"/>
    <w:rsid w:val="003E7C8A"/>
    <w:rsid w:val="003F1E3C"/>
    <w:rsid w:val="003F4904"/>
    <w:rsid w:val="003F614E"/>
    <w:rsid w:val="00403C9C"/>
    <w:rsid w:val="00406489"/>
    <w:rsid w:val="00413655"/>
    <w:rsid w:val="00414906"/>
    <w:rsid w:val="00414B0B"/>
    <w:rsid w:val="00415169"/>
    <w:rsid w:val="00416BA0"/>
    <w:rsid w:val="0041712F"/>
    <w:rsid w:val="00417243"/>
    <w:rsid w:val="00417E1F"/>
    <w:rsid w:val="004210A8"/>
    <w:rsid w:val="00423237"/>
    <w:rsid w:val="00425579"/>
    <w:rsid w:val="00430357"/>
    <w:rsid w:val="004318AD"/>
    <w:rsid w:val="00431F3A"/>
    <w:rsid w:val="00435C95"/>
    <w:rsid w:val="00437C09"/>
    <w:rsid w:val="00440723"/>
    <w:rsid w:val="0044133A"/>
    <w:rsid w:val="00451E10"/>
    <w:rsid w:val="00452E0A"/>
    <w:rsid w:val="00455C97"/>
    <w:rsid w:val="004643AF"/>
    <w:rsid w:val="00467E2F"/>
    <w:rsid w:val="00471042"/>
    <w:rsid w:val="0047485E"/>
    <w:rsid w:val="0047785B"/>
    <w:rsid w:val="0048105D"/>
    <w:rsid w:val="004849C1"/>
    <w:rsid w:val="004938EA"/>
    <w:rsid w:val="00494D0A"/>
    <w:rsid w:val="00497F78"/>
    <w:rsid w:val="004A0B9A"/>
    <w:rsid w:val="004A11E3"/>
    <w:rsid w:val="004A7FB8"/>
    <w:rsid w:val="004B0B49"/>
    <w:rsid w:val="004B4769"/>
    <w:rsid w:val="004B59C3"/>
    <w:rsid w:val="004B5F27"/>
    <w:rsid w:val="004B6120"/>
    <w:rsid w:val="004C1B92"/>
    <w:rsid w:val="004C2039"/>
    <w:rsid w:val="004C3E03"/>
    <w:rsid w:val="004C48E1"/>
    <w:rsid w:val="004C4D8C"/>
    <w:rsid w:val="004C50D4"/>
    <w:rsid w:val="004D06C7"/>
    <w:rsid w:val="004D1A36"/>
    <w:rsid w:val="004D22BE"/>
    <w:rsid w:val="004D40E4"/>
    <w:rsid w:val="004D45F5"/>
    <w:rsid w:val="004D58CE"/>
    <w:rsid w:val="004E02BF"/>
    <w:rsid w:val="004E0F57"/>
    <w:rsid w:val="004E15FB"/>
    <w:rsid w:val="004E1FDD"/>
    <w:rsid w:val="004E56C8"/>
    <w:rsid w:val="004F24A3"/>
    <w:rsid w:val="004F30D9"/>
    <w:rsid w:val="004F54D6"/>
    <w:rsid w:val="00501021"/>
    <w:rsid w:val="00504F8F"/>
    <w:rsid w:val="00507718"/>
    <w:rsid w:val="00514FAC"/>
    <w:rsid w:val="00515C5D"/>
    <w:rsid w:val="005160BF"/>
    <w:rsid w:val="0052286E"/>
    <w:rsid w:val="00522E2B"/>
    <w:rsid w:val="00525E17"/>
    <w:rsid w:val="0053145A"/>
    <w:rsid w:val="00534AC1"/>
    <w:rsid w:val="00536EC5"/>
    <w:rsid w:val="00537FB5"/>
    <w:rsid w:val="005415DD"/>
    <w:rsid w:val="0054427D"/>
    <w:rsid w:val="005446EB"/>
    <w:rsid w:val="00544A8A"/>
    <w:rsid w:val="00544F15"/>
    <w:rsid w:val="005461C4"/>
    <w:rsid w:val="00546653"/>
    <w:rsid w:val="00555F64"/>
    <w:rsid w:val="005572B4"/>
    <w:rsid w:val="00557DFC"/>
    <w:rsid w:val="005614FC"/>
    <w:rsid w:val="00564918"/>
    <w:rsid w:val="00576643"/>
    <w:rsid w:val="00582309"/>
    <w:rsid w:val="00582403"/>
    <w:rsid w:val="005876EA"/>
    <w:rsid w:val="00591129"/>
    <w:rsid w:val="0059442C"/>
    <w:rsid w:val="005A7A6B"/>
    <w:rsid w:val="005B0BD6"/>
    <w:rsid w:val="005B188D"/>
    <w:rsid w:val="005B1977"/>
    <w:rsid w:val="005B2E76"/>
    <w:rsid w:val="005B644A"/>
    <w:rsid w:val="005C06B9"/>
    <w:rsid w:val="005C44F8"/>
    <w:rsid w:val="005C5151"/>
    <w:rsid w:val="005C7317"/>
    <w:rsid w:val="005C776E"/>
    <w:rsid w:val="005D2CAD"/>
    <w:rsid w:val="005D7DB0"/>
    <w:rsid w:val="005E1ACE"/>
    <w:rsid w:val="005E2395"/>
    <w:rsid w:val="005E3B4D"/>
    <w:rsid w:val="005E502B"/>
    <w:rsid w:val="005E7A97"/>
    <w:rsid w:val="005F047B"/>
    <w:rsid w:val="005F13CE"/>
    <w:rsid w:val="005F2BCF"/>
    <w:rsid w:val="005F35DC"/>
    <w:rsid w:val="005F45C9"/>
    <w:rsid w:val="005F540D"/>
    <w:rsid w:val="005F6B51"/>
    <w:rsid w:val="00600371"/>
    <w:rsid w:val="00603397"/>
    <w:rsid w:val="00605846"/>
    <w:rsid w:val="006062F0"/>
    <w:rsid w:val="006108F1"/>
    <w:rsid w:val="006109A9"/>
    <w:rsid w:val="00612358"/>
    <w:rsid w:val="00612577"/>
    <w:rsid w:val="0061258F"/>
    <w:rsid w:val="00613DE1"/>
    <w:rsid w:val="006161B3"/>
    <w:rsid w:val="00617C6B"/>
    <w:rsid w:val="006202E8"/>
    <w:rsid w:val="00624A21"/>
    <w:rsid w:val="006368F7"/>
    <w:rsid w:val="00636B48"/>
    <w:rsid w:val="006403DD"/>
    <w:rsid w:val="00640F5F"/>
    <w:rsid w:val="00643BCA"/>
    <w:rsid w:val="00643C68"/>
    <w:rsid w:val="00644A04"/>
    <w:rsid w:val="00644EAF"/>
    <w:rsid w:val="00646223"/>
    <w:rsid w:val="0064765E"/>
    <w:rsid w:val="00647BB0"/>
    <w:rsid w:val="0065084F"/>
    <w:rsid w:val="00651CDE"/>
    <w:rsid w:val="00654FFF"/>
    <w:rsid w:val="00655852"/>
    <w:rsid w:val="006576BE"/>
    <w:rsid w:val="00657D44"/>
    <w:rsid w:val="00663893"/>
    <w:rsid w:val="0066510C"/>
    <w:rsid w:val="0066730F"/>
    <w:rsid w:val="00667E51"/>
    <w:rsid w:val="006736E5"/>
    <w:rsid w:val="00674DFC"/>
    <w:rsid w:val="00674FF0"/>
    <w:rsid w:val="006774E7"/>
    <w:rsid w:val="0068032D"/>
    <w:rsid w:val="006817D6"/>
    <w:rsid w:val="00682FD6"/>
    <w:rsid w:val="00684512"/>
    <w:rsid w:val="006872F2"/>
    <w:rsid w:val="00687F6E"/>
    <w:rsid w:val="00691524"/>
    <w:rsid w:val="00696530"/>
    <w:rsid w:val="0069653D"/>
    <w:rsid w:val="006A01C6"/>
    <w:rsid w:val="006A08D2"/>
    <w:rsid w:val="006A48D2"/>
    <w:rsid w:val="006A4C08"/>
    <w:rsid w:val="006A4C91"/>
    <w:rsid w:val="006A59E4"/>
    <w:rsid w:val="006B249C"/>
    <w:rsid w:val="006B44FC"/>
    <w:rsid w:val="006B7A66"/>
    <w:rsid w:val="006C35ED"/>
    <w:rsid w:val="006C406D"/>
    <w:rsid w:val="006C6EB7"/>
    <w:rsid w:val="006D2087"/>
    <w:rsid w:val="006D25D6"/>
    <w:rsid w:val="006D36C1"/>
    <w:rsid w:val="006E1B51"/>
    <w:rsid w:val="006E3C5F"/>
    <w:rsid w:val="006F1ACD"/>
    <w:rsid w:val="006F27C9"/>
    <w:rsid w:val="006F2F72"/>
    <w:rsid w:val="006F5D64"/>
    <w:rsid w:val="006F704A"/>
    <w:rsid w:val="00700B02"/>
    <w:rsid w:val="007050E2"/>
    <w:rsid w:val="00706559"/>
    <w:rsid w:val="00711B2E"/>
    <w:rsid w:val="00722798"/>
    <w:rsid w:val="007230D5"/>
    <w:rsid w:val="007303EE"/>
    <w:rsid w:val="007314A3"/>
    <w:rsid w:val="0073389D"/>
    <w:rsid w:val="00735887"/>
    <w:rsid w:val="00735DE6"/>
    <w:rsid w:val="007372DD"/>
    <w:rsid w:val="00740C54"/>
    <w:rsid w:val="0074242A"/>
    <w:rsid w:val="00742AFD"/>
    <w:rsid w:val="00761767"/>
    <w:rsid w:val="00765AE6"/>
    <w:rsid w:val="0076736D"/>
    <w:rsid w:val="00776234"/>
    <w:rsid w:val="00780709"/>
    <w:rsid w:val="00790AAE"/>
    <w:rsid w:val="007962F1"/>
    <w:rsid w:val="007A0CFA"/>
    <w:rsid w:val="007A24FB"/>
    <w:rsid w:val="007A3252"/>
    <w:rsid w:val="007A48FC"/>
    <w:rsid w:val="007A73FD"/>
    <w:rsid w:val="007A7673"/>
    <w:rsid w:val="007A76A1"/>
    <w:rsid w:val="007A7DC6"/>
    <w:rsid w:val="007B1A83"/>
    <w:rsid w:val="007B4158"/>
    <w:rsid w:val="007B6CA6"/>
    <w:rsid w:val="007C014B"/>
    <w:rsid w:val="007C2D78"/>
    <w:rsid w:val="007C39D9"/>
    <w:rsid w:val="007C3F09"/>
    <w:rsid w:val="007C5E2E"/>
    <w:rsid w:val="007C6FA1"/>
    <w:rsid w:val="007D0CEC"/>
    <w:rsid w:val="007D52AE"/>
    <w:rsid w:val="007D5A4F"/>
    <w:rsid w:val="007E02A4"/>
    <w:rsid w:val="007E056E"/>
    <w:rsid w:val="007E25CE"/>
    <w:rsid w:val="007E3A2A"/>
    <w:rsid w:val="007F3201"/>
    <w:rsid w:val="00800F4E"/>
    <w:rsid w:val="008021CA"/>
    <w:rsid w:val="00807792"/>
    <w:rsid w:val="00810648"/>
    <w:rsid w:val="00815845"/>
    <w:rsid w:val="0081595E"/>
    <w:rsid w:val="00817E30"/>
    <w:rsid w:val="008205F7"/>
    <w:rsid w:val="00820A14"/>
    <w:rsid w:val="0082455D"/>
    <w:rsid w:val="00824F32"/>
    <w:rsid w:val="008275E8"/>
    <w:rsid w:val="008309BD"/>
    <w:rsid w:val="00834420"/>
    <w:rsid w:val="00840991"/>
    <w:rsid w:val="00841948"/>
    <w:rsid w:val="00844C13"/>
    <w:rsid w:val="00847668"/>
    <w:rsid w:val="00854EE5"/>
    <w:rsid w:val="008614FF"/>
    <w:rsid w:val="00863F15"/>
    <w:rsid w:val="00866223"/>
    <w:rsid w:val="008669EF"/>
    <w:rsid w:val="008679C0"/>
    <w:rsid w:val="008713EB"/>
    <w:rsid w:val="00872AD3"/>
    <w:rsid w:val="00872BB1"/>
    <w:rsid w:val="0087381E"/>
    <w:rsid w:val="00875341"/>
    <w:rsid w:val="0087748C"/>
    <w:rsid w:val="00881CD2"/>
    <w:rsid w:val="008820E0"/>
    <w:rsid w:val="00882849"/>
    <w:rsid w:val="00883764"/>
    <w:rsid w:val="0088537D"/>
    <w:rsid w:val="00885529"/>
    <w:rsid w:val="00887069"/>
    <w:rsid w:val="00892814"/>
    <w:rsid w:val="008933E5"/>
    <w:rsid w:val="00893B05"/>
    <w:rsid w:val="00894200"/>
    <w:rsid w:val="008953FA"/>
    <w:rsid w:val="008A76A9"/>
    <w:rsid w:val="008B05A8"/>
    <w:rsid w:val="008B3A7A"/>
    <w:rsid w:val="008B4EC7"/>
    <w:rsid w:val="008C0469"/>
    <w:rsid w:val="008C5A28"/>
    <w:rsid w:val="008D0166"/>
    <w:rsid w:val="008D022C"/>
    <w:rsid w:val="008D0C0F"/>
    <w:rsid w:val="008D5B79"/>
    <w:rsid w:val="008E0062"/>
    <w:rsid w:val="008E0063"/>
    <w:rsid w:val="008E3C58"/>
    <w:rsid w:val="008E3DC3"/>
    <w:rsid w:val="008E5C7C"/>
    <w:rsid w:val="008E7666"/>
    <w:rsid w:val="008F29B3"/>
    <w:rsid w:val="008F6160"/>
    <w:rsid w:val="008F74A4"/>
    <w:rsid w:val="0090127E"/>
    <w:rsid w:val="00903B45"/>
    <w:rsid w:val="00904CDA"/>
    <w:rsid w:val="00905EDE"/>
    <w:rsid w:val="0090614B"/>
    <w:rsid w:val="009072FD"/>
    <w:rsid w:val="00907791"/>
    <w:rsid w:val="00913870"/>
    <w:rsid w:val="00914FAB"/>
    <w:rsid w:val="00915B2E"/>
    <w:rsid w:val="00916A9F"/>
    <w:rsid w:val="0091734C"/>
    <w:rsid w:val="009173E9"/>
    <w:rsid w:val="009207E5"/>
    <w:rsid w:val="00920DDB"/>
    <w:rsid w:val="00921923"/>
    <w:rsid w:val="00922F32"/>
    <w:rsid w:val="0092319A"/>
    <w:rsid w:val="009239C8"/>
    <w:rsid w:val="00923C24"/>
    <w:rsid w:val="00923E98"/>
    <w:rsid w:val="00925D67"/>
    <w:rsid w:val="00926A1D"/>
    <w:rsid w:val="00930740"/>
    <w:rsid w:val="00932FFD"/>
    <w:rsid w:val="00936557"/>
    <w:rsid w:val="009462BB"/>
    <w:rsid w:val="00947A49"/>
    <w:rsid w:val="00950254"/>
    <w:rsid w:val="009563D2"/>
    <w:rsid w:val="009569F9"/>
    <w:rsid w:val="00962B79"/>
    <w:rsid w:val="00963C7D"/>
    <w:rsid w:val="009671EB"/>
    <w:rsid w:val="009675C2"/>
    <w:rsid w:val="009710D2"/>
    <w:rsid w:val="00972436"/>
    <w:rsid w:val="009734EF"/>
    <w:rsid w:val="00980031"/>
    <w:rsid w:val="0098037D"/>
    <w:rsid w:val="00980DD8"/>
    <w:rsid w:val="00981A4D"/>
    <w:rsid w:val="009823B2"/>
    <w:rsid w:val="009827D2"/>
    <w:rsid w:val="009849D9"/>
    <w:rsid w:val="009852C3"/>
    <w:rsid w:val="009860EC"/>
    <w:rsid w:val="00991A43"/>
    <w:rsid w:val="00992108"/>
    <w:rsid w:val="00992EFB"/>
    <w:rsid w:val="0099743C"/>
    <w:rsid w:val="009A1E01"/>
    <w:rsid w:val="009A2E0A"/>
    <w:rsid w:val="009A5612"/>
    <w:rsid w:val="009B5C1B"/>
    <w:rsid w:val="009C0152"/>
    <w:rsid w:val="009C109A"/>
    <w:rsid w:val="009C7232"/>
    <w:rsid w:val="009D4F49"/>
    <w:rsid w:val="009D6505"/>
    <w:rsid w:val="009D7B88"/>
    <w:rsid w:val="009E0DB7"/>
    <w:rsid w:val="009E2385"/>
    <w:rsid w:val="009E4654"/>
    <w:rsid w:val="009E5DE0"/>
    <w:rsid w:val="009F3968"/>
    <w:rsid w:val="009F3D11"/>
    <w:rsid w:val="00A021BB"/>
    <w:rsid w:val="00A02524"/>
    <w:rsid w:val="00A03FBB"/>
    <w:rsid w:val="00A0756F"/>
    <w:rsid w:val="00A1009D"/>
    <w:rsid w:val="00A14880"/>
    <w:rsid w:val="00A150EB"/>
    <w:rsid w:val="00A17D66"/>
    <w:rsid w:val="00A24744"/>
    <w:rsid w:val="00A268E4"/>
    <w:rsid w:val="00A33620"/>
    <w:rsid w:val="00A40527"/>
    <w:rsid w:val="00A4155D"/>
    <w:rsid w:val="00A41CC2"/>
    <w:rsid w:val="00A43F92"/>
    <w:rsid w:val="00A50493"/>
    <w:rsid w:val="00A5290D"/>
    <w:rsid w:val="00A5314B"/>
    <w:rsid w:val="00A53947"/>
    <w:rsid w:val="00A60992"/>
    <w:rsid w:val="00A62DCC"/>
    <w:rsid w:val="00A630C2"/>
    <w:rsid w:val="00A72C10"/>
    <w:rsid w:val="00A73903"/>
    <w:rsid w:val="00A77AC0"/>
    <w:rsid w:val="00A811B1"/>
    <w:rsid w:val="00A825DF"/>
    <w:rsid w:val="00A83996"/>
    <w:rsid w:val="00A83E68"/>
    <w:rsid w:val="00A8731A"/>
    <w:rsid w:val="00A914F9"/>
    <w:rsid w:val="00A92284"/>
    <w:rsid w:val="00A95341"/>
    <w:rsid w:val="00A95EF5"/>
    <w:rsid w:val="00A97903"/>
    <w:rsid w:val="00AA1490"/>
    <w:rsid w:val="00AA286B"/>
    <w:rsid w:val="00AA5BEC"/>
    <w:rsid w:val="00AA7CC0"/>
    <w:rsid w:val="00AB158D"/>
    <w:rsid w:val="00AB33B2"/>
    <w:rsid w:val="00AB3AE3"/>
    <w:rsid w:val="00AB5D72"/>
    <w:rsid w:val="00AB6055"/>
    <w:rsid w:val="00AC5A65"/>
    <w:rsid w:val="00AC6290"/>
    <w:rsid w:val="00AD1C39"/>
    <w:rsid w:val="00AD21E6"/>
    <w:rsid w:val="00AD66F7"/>
    <w:rsid w:val="00AE09C5"/>
    <w:rsid w:val="00AE0F81"/>
    <w:rsid w:val="00AE2D1C"/>
    <w:rsid w:val="00AE543F"/>
    <w:rsid w:val="00AE739F"/>
    <w:rsid w:val="00AF1D25"/>
    <w:rsid w:val="00AF33A5"/>
    <w:rsid w:val="00AF4250"/>
    <w:rsid w:val="00AF42F8"/>
    <w:rsid w:val="00B0093B"/>
    <w:rsid w:val="00B02F16"/>
    <w:rsid w:val="00B07660"/>
    <w:rsid w:val="00B11407"/>
    <w:rsid w:val="00B11633"/>
    <w:rsid w:val="00B14346"/>
    <w:rsid w:val="00B1668C"/>
    <w:rsid w:val="00B21DC6"/>
    <w:rsid w:val="00B258D2"/>
    <w:rsid w:val="00B25B19"/>
    <w:rsid w:val="00B27BAB"/>
    <w:rsid w:val="00B31008"/>
    <w:rsid w:val="00B33361"/>
    <w:rsid w:val="00B40342"/>
    <w:rsid w:val="00B42D57"/>
    <w:rsid w:val="00B468C4"/>
    <w:rsid w:val="00B474A0"/>
    <w:rsid w:val="00B51346"/>
    <w:rsid w:val="00B568C5"/>
    <w:rsid w:val="00B5799C"/>
    <w:rsid w:val="00B60146"/>
    <w:rsid w:val="00B604A7"/>
    <w:rsid w:val="00B6538D"/>
    <w:rsid w:val="00B661DD"/>
    <w:rsid w:val="00B6709C"/>
    <w:rsid w:val="00B73EDE"/>
    <w:rsid w:val="00B7485B"/>
    <w:rsid w:val="00B75280"/>
    <w:rsid w:val="00B754E7"/>
    <w:rsid w:val="00B757F2"/>
    <w:rsid w:val="00B81463"/>
    <w:rsid w:val="00B81873"/>
    <w:rsid w:val="00B81B67"/>
    <w:rsid w:val="00B838DA"/>
    <w:rsid w:val="00B86F00"/>
    <w:rsid w:val="00B87547"/>
    <w:rsid w:val="00B87B44"/>
    <w:rsid w:val="00B948C4"/>
    <w:rsid w:val="00B96E09"/>
    <w:rsid w:val="00B97C2F"/>
    <w:rsid w:val="00BA000F"/>
    <w:rsid w:val="00BA1DF1"/>
    <w:rsid w:val="00BA2C7F"/>
    <w:rsid w:val="00BB0BBC"/>
    <w:rsid w:val="00BB2811"/>
    <w:rsid w:val="00BB3480"/>
    <w:rsid w:val="00BB5DAB"/>
    <w:rsid w:val="00BB6CA2"/>
    <w:rsid w:val="00BC463A"/>
    <w:rsid w:val="00BC4DE7"/>
    <w:rsid w:val="00BD176C"/>
    <w:rsid w:val="00BD43DA"/>
    <w:rsid w:val="00BE424B"/>
    <w:rsid w:val="00BE43F7"/>
    <w:rsid w:val="00BF3B95"/>
    <w:rsid w:val="00C0603D"/>
    <w:rsid w:val="00C06AFC"/>
    <w:rsid w:val="00C07CAD"/>
    <w:rsid w:val="00C1086B"/>
    <w:rsid w:val="00C11B1E"/>
    <w:rsid w:val="00C12D2E"/>
    <w:rsid w:val="00C12DF0"/>
    <w:rsid w:val="00C25485"/>
    <w:rsid w:val="00C272F5"/>
    <w:rsid w:val="00C3080C"/>
    <w:rsid w:val="00C308FD"/>
    <w:rsid w:val="00C31338"/>
    <w:rsid w:val="00C316EE"/>
    <w:rsid w:val="00C32FD8"/>
    <w:rsid w:val="00C33641"/>
    <w:rsid w:val="00C34E3F"/>
    <w:rsid w:val="00C3697D"/>
    <w:rsid w:val="00C369BE"/>
    <w:rsid w:val="00C36E7A"/>
    <w:rsid w:val="00C4118F"/>
    <w:rsid w:val="00C41554"/>
    <w:rsid w:val="00C45B0C"/>
    <w:rsid w:val="00C46456"/>
    <w:rsid w:val="00C46752"/>
    <w:rsid w:val="00C50EAF"/>
    <w:rsid w:val="00C526BA"/>
    <w:rsid w:val="00C52EBC"/>
    <w:rsid w:val="00C53504"/>
    <w:rsid w:val="00C541CF"/>
    <w:rsid w:val="00C55C60"/>
    <w:rsid w:val="00C5618A"/>
    <w:rsid w:val="00C676B3"/>
    <w:rsid w:val="00C70DD8"/>
    <w:rsid w:val="00C73548"/>
    <w:rsid w:val="00C73E01"/>
    <w:rsid w:val="00C803C5"/>
    <w:rsid w:val="00C83CA2"/>
    <w:rsid w:val="00C84193"/>
    <w:rsid w:val="00C85132"/>
    <w:rsid w:val="00C867AC"/>
    <w:rsid w:val="00C90330"/>
    <w:rsid w:val="00C904A8"/>
    <w:rsid w:val="00C91566"/>
    <w:rsid w:val="00C93D4A"/>
    <w:rsid w:val="00CA6251"/>
    <w:rsid w:val="00CA71B3"/>
    <w:rsid w:val="00CB36D0"/>
    <w:rsid w:val="00CB6160"/>
    <w:rsid w:val="00CC0E52"/>
    <w:rsid w:val="00CC2509"/>
    <w:rsid w:val="00CC2F6B"/>
    <w:rsid w:val="00CD3B30"/>
    <w:rsid w:val="00CD6425"/>
    <w:rsid w:val="00CD6762"/>
    <w:rsid w:val="00CD7F56"/>
    <w:rsid w:val="00CE295A"/>
    <w:rsid w:val="00CE4EA8"/>
    <w:rsid w:val="00CE7E55"/>
    <w:rsid w:val="00CF18B1"/>
    <w:rsid w:val="00CF3D31"/>
    <w:rsid w:val="00CF4B27"/>
    <w:rsid w:val="00CF5926"/>
    <w:rsid w:val="00D01900"/>
    <w:rsid w:val="00D02C2B"/>
    <w:rsid w:val="00D042D1"/>
    <w:rsid w:val="00D0686A"/>
    <w:rsid w:val="00D1171D"/>
    <w:rsid w:val="00D13713"/>
    <w:rsid w:val="00D15944"/>
    <w:rsid w:val="00D15B56"/>
    <w:rsid w:val="00D303F8"/>
    <w:rsid w:val="00D32ACE"/>
    <w:rsid w:val="00D33F8F"/>
    <w:rsid w:val="00D43D18"/>
    <w:rsid w:val="00D453E2"/>
    <w:rsid w:val="00D51D15"/>
    <w:rsid w:val="00D53718"/>
    <w:rsid w:val="00D57F14"/>
    <w:rsid w:val="00D57F9E"/>
    <w:rsid w:val="00D64170"/>
    <w:rsid w:val="00D657D0"/>
    <w:rsid w:val="00D65B3E"/>
    <w:rsid w:val="00D67F53"/>
    <w:rsid w:val="00D7141D"/>
    <w:rsid w:val="00D75BC4"/>
    <w:rsid w:val="00D821D5"/>
    <w:rsid w:val="00D84427"/>
    <w:rsid w:val="00D85649"/>
    <w:rsid w:val="00D86843"/>
    <w:rsid w:val="00D92ABE"/>
    <w:rsid w:val="00D93605"/>
    <w:rsid w:val="00D95A10"/>
    <w:rsid w:val="00D9797C"/>
    <w:rsid w:val="00DA16E7"/>
    <w:rsid w:val="00DA408D"/>
    <w:rsid w:val="00DA4666"/>
    <w:rsid w:val="00DA4DBB"/>
    <w:rsid w:val="00DA5723"/>
    <w:rsid w:val="00DB744A"/>
    <w:rsid w:val="00DB7A2A"/>
    <w:rsid w:val="00DC01EB"/>
    <w:rsid w:val="00DD1963"/>
    <w:rsid w:val="00DD19E7"/>
    <w:rsid w:val="00DD5624"/>
    <w:rsid w:val="00DD7954"/>
    <w:rsid w:val="00DF100E"/>
    <w:rsid w:val="00E03440"/>
    <w:rsid w:val="00E037B2"/>
    <w:rsid w:val="00E0491D"/>
    <w:rsid w:val="00E06196"/>
    <w:rsid w:val="00E11B9C"/>
    <w:rsid w:val="00E12B8D"/>
    <w:rsid w:val="00E12D34"/>
    <w:rsid w:val="00E130D0"/>
    <w:rsid w:val="00E145C1"/>
    <w:rsid w:val="00E15C7D"/>
    <w:rsid w:val="00E22E0A"/>
    <w:rsid w:val="00E233CF"/>
    <w:rsid w:val="00E27D0A"/>
    <w:rsid w:val="00E40B94"/>
    <w:rsid w:val="00E44AD4"/>
    <w:rsid w:val="00E4593F"/>
    <w:rsid w:val="00E47786"/>
    <w:rsid w:val="00E51290"/>
    <w:rsid w:val="00E517C2"/>
    <w:rsid w:val="00E53AD0"/>
    <w:rsid w:val="00E56413"/>
    <w:rsid w:val="00E634AE"/>
    <w:rsid w:val="00E64763"/>
    <w:rsid w:val="00E666CA"/>
    <w:rsid w:val="00E7375C"/>
    <w:rsid w:val="00E75E43"/>
    <w:rsid w:val="00E812DF"/>
    <w:rsid w:val="00E843AA"/>
    <w:rsid w:val="00E86662"/>
    <w:rsid w:val="00E94939"/>
    <w:rsid w:val="00EA4C19"/>
    <w:rsid w:val="00EA4D31"/>
    <w:rsid w:val="00EA5E2D"/>
    <w:rsid w:val="00EA5FCE"/>
    <w:rsid w:val="00EB12B6"/>
    <w:rsid w:val="00EB4103"/>
    <w:rsid w:val="00EB4B5D"/>
    <w:rsid w:val="00EB7980"/>
    <w:rsid w:val="00EC1322"/>
    <w:rsid w:val="00EC7D4F"/>
    <w:rsid w:val="00EC7EB5"/>
    <w:rsid w:val="00ED1C10"/>
    <w:rsid w:val="00ED4C88"/>
    <w:rsid w:val="00EE4868"/>
    <w:rsid w:val="00EE5136"/>
    <w:rsid w:val="00EF15D9"/>
    <w:rsid w:val="00EF395D"/>
    <w:rsid w:val="00EF5544"/>
    <w:rsid w:val="00F05226"/>
    <w:rsid w:val="00F120B2"/>
    <w:rsid w:val="00F12792"/>
    <w:rsid w:val="00F129E0"/>
    <w:rsid w:val="00F12E54"/>
    <w:rsid w:val="00F1527D"/>
    <w:rsid w:val="00F209E2"/>
    <w:rsid w:val="00F20D23"/>
    <w:rsid w:val="00F249C1"/>
    <w:rsid w:val="00F2524E"/>
    <w:rsid w:val="00F35D22"/>
    <w:rsid w:val="00F36941"/>
    <w:rsid w:val="00F36D01"/>
    <w:rsid w:val="00F36FE3"/>
    <w:rsid w:val="00F37C8B"/>
    <w:rsid w:val="00F408CF"/>
    <w:rsid w:val="00F4487F"/>
    <w:rsid w:val="00F449CF"/>
    <w:rsid w:val="00F44B39"/>
    <w:rsid w:val="00F44E05"/>
    <w:rsid w:val="00F552C6"/>
    <w:rsid w:val="00F5670E"/>
    <w:rsid w:val="00F56899"/>
    <w:rsid w:val="00F6019F"/>
    <w:rsid w:val="00F71D20"/>
    <w:rsid w:val="00F72AAE"/>
    <w:rsid w:val="00F73270"/>
    <w:rsid w:val="00F734F2"/>
    <w:rsid w:val="00F73ED8"/>
    <w:rsid w:val="00F7428D"/>
    <w:rsid w:val="00F767BD"/>
    <w:rsid w:val="00F821C8"/>
    <w:rsid w:val="00F846CC"/>
    <w:rsid w:val="00F84D8E"/>
    <w:rsid w:val="00F8601E"/>
    <w:rsid w:val="00F866E5"/>
    <w:rsid w:val="00F90617"/>
    <w:rsid w:val="00F90A58"/>
    <w:rsid w:val="00F91705"/>
    <w:rsid w:val="00F942FF"/>
    <w:rsid w:val="00FB0976"/>
    <w:rsid w:val="00FB0D5B"/>
    <w:rsid w:val="00FB48EF"/>
    <w:rsid w:val="00FB5B39"/>
    <w:rsid w:val="00FB665E"/>
    <w:rsid w:val="00FB787B"/>
    <w:rsid w:val="00FB7CD7"/>
    <w:rsid w:val="00FC53BD"/>
    <w:rsid w:val="00FD11DC"/>
    <w:rsid w:val="00FD1717"/>
    <w:rsid w:val="00FD1A38"/>
    <w:rsid w:val="00FD4DDC"/>
    <w:rsid w:val="00FD5EDD"/>
    <w:rsid w:val="00FF5564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262F36"/>
  <w15:chartTrackingRefBased/>
  <w15:docId w15:val="{CCF8A91C-887D-4773-8FF0-7D81A721B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85E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3DE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069"/>
  </w:style>
  <w:style w:type="paragraph" w:styleId="Footer">
    <w:name w:val="footer"/>
    <w:basedOn w:val="Normal"/>
    <w:link w:val="Foot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7069"/>
  </w:style>
  <w:style w:type="character" w:styleId="PlaceholderText">
    <w:name w:val="Placeholder Text"/>
    <w:basedOn w:val="DefaultParagraphFont"/>
    <w:uiPriority w:val="99"/>
    <w:semiHidden/>
    <w:rsid w:val="00F449CF"/>
    <w:rPr>
      <w:color w:val="808080"/>
    </w:rPr>
  </w:style>
  <w:style w:type="character" w:customStyle="1" w:styleId="Style3">
    <w:name w:val="Style3"/>
    <w:basedOn w:val="DefaultParagraphFont"/>
    <w:uiPriority w:val="1"/>
    <w:rsid w:val="005F6B51"/>
  </w:style>
  <w:style w:type="paragraph" w:styleId="ListParagraph">
    <w:name w:val="List Paragraph"/>
    <w:basedOn w:val="Normal"/>
    <w:uiPriority w:val="34"/>
    <w:qFormat/>
    <w:rsid w:val="00BE424B"/>
    <w:pPr>
      <w:ind w:left="720"/>
      <w:contextualSpacing/>
    </w:pPr>
  </w:style>
  <w:style w:type="character" w:styleId="PageNumber">
    <w:name w:val="page number"/>
    <w:basedOn w:val="DefaultParagraphFont"/>
    <w:rsid w:val="002A36E6"/>
  </w:style>
  <w:style w:type="character" w:styleId="Hyperlink">
    <w:name w:val="Hyperlink"/>
    <w:basedOn w:val="DefaultParagraphFont"/>
    <w:uiPriority w:val="99"/>
    <w:unhideWhenUsed/>
    <w:rsid w:val="00D95A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A1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1B1F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1FDD"/>
    <w:rPr>
      <w:rFonts w:ascii="Times New Roman" w:eastAsia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1B1FDD"/>
    <w:rPr>
      <w:rFonts w:ascii="Times New Roman" w:eastAsia="Times New Roman" w:hAnsi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395"/>
    <w:rPr>
      <w:rFonts w:ascii="Arial" w:eastAsia="Calibr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395"/>
    <w:rPr>
      <w:rFonts w:ascii="Times New Roman" w:eastAsia="Times New Roman" w:hAnsi="Times New Roman"/>
      <w:b/>
      <w:b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17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wd.wisconsin.gov/wioa/policy/12/12.4.htm" TargetMode="External"/><Relationship Id="rId13" Type="http://schemas.openxmlformats.org/officeDocument/2006/relationships/hyperlink" Target="https://dwd.wisconsin.gov/wioa/policy/appendices/A.7.htm" TargetMode="External"/><Relationship Id="rId18" Type="http://schemas.openxmlformats.org/officeDocument/2006/relationships/hyperlink" Target="https://dwd.wisconsin.gov/wioa/policy/08/08.3.htm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dwd.wisconsin.gov/ETPL/home/programsearch" TargetMode="External"/><Relationship Id="rId7" Type="http://schemas.openxmlformats.org/officeDocument/2006/relationships/hyperlink" Target="https://dwd.wisconsin.gov/wioa/policy/12/12.4.htm" TargetMode="External"/><Relationship Id="rId12" Type="http://schemas.openxmlformats.org/officeDocument/2006/relationships/hyperlink" Target="https://dwd.wisconsin.gov/wioa/policy/12/12.4.htm" TargetMode="External"/><Relationship Id="rId17" Type="http://schemas.openxmlformats.org/officeDocument/2006/relationships/hyperlink" Target="https://dwd.wisconsin.gov/wioa/policy/appendices/A.4.htm" TargetMode="External"/><Relationship Id="rId25" Type="http://schemas.openxmlformats.org/officeDocument/2006/relationships/hyperlink" Target="https://www.dol.gov/sites/dolgov/files/goodjobs/Good-Jobs-Summit-Principles-Factsheet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wd.wisconsin.gov/wioa/policy/08/08.3.htm" TargetMode="External"/><Relationship Id="rId20" Type="http://schemas.openxmlformats.org/officeDocument/2006/relationships/hyperlink" Target="https://dwd.wisconsin.gov/wioa/policy/08/08.5.htm" TargetMode="External"/><Relationship Id="rId29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wd.wisconsin.gov/wioa/policy/08/08.2.htm" TargetMode="External"/><Relationship Id="rId24" Type="http://schemas.openxmlformats.org/officeDocument/2006/relationships/hyperlink" Target="https://dwd.wisconsin.gov/wioa/policy/11/11.6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wd.wisconsin.gov/wioa/policy/08/08.3.htm" TargetMode="External"/><Relationship Id="rId23" Type="http://schemas.openxmlformats.org/officeDocument/2006/relationships/hyperlink" Target="https://dwd.wisconsin.gov/wioa/policy/08/08.6.ht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wd.wisconsin.gov/wioa/policy/12/12.4.htm" TargetMode="External"/><Relationship Id="rId19" Type="http://schemas.openxmlformats.org/officeDocument/2006/relationships/hyperlink" Target="https://dwd.wisconsin.gov/wioa/policy/08/08.5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wd.wisconsin.gov/wioa/policy/08/08.2.htm" TargetMode="External"/><Relationship Id="rId14" Type="http://schemas.openxmlformats.org/officeDocument/2006/relationships/hyperlink" Target="https://dwd.wisconsin.gov/wioa/policy/08/08.3.htm" TargetMode="External"/><Relationship Id="rId22" Type="http://schemas.openxmlformats.org/officeDocument/2006/relationships/hyperlink" Target="https://dwd.wisconsin.gov/wioa/policy/08/08.6.htm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9A6A5148D3B44E7ABBE2C2700FFF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73E0-D759-4930-9BF7-F5CA7995A0CC}"/>
      </w:docPartPr>
      <w:docPartBody>
        <w:p w:rsidR="00CF21B1" w:rsidRDefault="003A638A" w:rsidP="003A638A">
          <w:pPr>
            <w:pStyle w:val="E9A6A5148D3B44E7ABBE2C2700FFFF3A4"/>
          </w:pPr>
          <w:r w:rsidRPr="00B11407">
            <w:rPr>
              <w:rStyle w:val="PlaceholderText"/>
              <w:rFonts w:asciiTheme="minorHAnsi" w:hAnsiTheme="minorHAnsi" w:cstheme="minorHAnsi"/>
            </w:rPr>
            <w:t>Click to enter a name.</w:t>
          </w:r>
        </w:p>
      </w:docPartBody>
    </w:docPart>
    <w:docPart>
      <w:docPartPr>
        <w:name w:val="53713C0F63FF45E580D34BB4ADAF5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7084E-198F-482B-9BE0-3674D5AF3179}"/>
      </w:docPartPr>
      <w:docPartBody>
        <w:p w:rsidR="00CF21B1" w:rsidRDefault="003A638A" w:rsidP="003A638A">
          <w:pPr>
            <w:pStyle w:val="53713C0F63FF45E580D34BB4ADAF53EE4"/>
          </w:pPr>
          <w:r w:rsidRPr="00B11407">
            <w:rPr>
              <w:rStyle w:val="PlaceholderText"/>
              <w:rFonts w:asciiTheme="minorHAnsi" w:hAnsiTheme="minorHAnsi" w:cstheme="minorHAnsi"/>
            </w:rPr>
            <w:t>Click to enter a date.</w:t>
          </w:r>
        </w:p>
      </w:docPartBody>
    </w:docPart>
    <w:docPart>
      <w:docPartPr>
        <w:name w:val="87FDFCB39DE14306BAEF1DEEF7882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9F7B8-3AB0-4B82-B8BD-F666455EC4EC}"/>
      </w:docPartPr>
      <w:docPartBody>
        <w:p w:rsidR="00F126E6" w:rsidRDefault="003A638A" w:rsidP="003A638A">
          <w:pPr>
            <w:pStyle w:val="87FDFCB39DE14306BAEF1DEEF7882A834"/>
          </w:pPr>
          <w:r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B6F6CB51B3AD4385B5A05CA51CA74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D8D1B-2140-4D1E-85C0-2E19200D27DA}"/>
      </w:docPartPr>
      <w:docPartBody>
        <w:p w:rsidR="00F126E6" w:rsidRDefault="003A638A" w:rsidP="003A638A">
          <w:pPr>
            <w:pStyle w:val="B6F6CB51B3AD4385B5A05CA51CA740362"/>
          </w:pPr>
          <w:r w:rsidRPr="00154DAD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B50698BF80CC41EE8011059F7A500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166AD-37E4-4865-8C19-8988D1C49617}"/>
      </w:docPartPr>
      <w:docPartBody>
        <w:p w:rsidR="00F126E6" w:rsidRDefault="003A638A" w:rsidP="003A638A">
          <w:pPr>
            <w:pStyle w:val="B50698BF80CC41EE8011059F7A5005192"/>
          </w:pPr>
          <w:r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E08A567AF5144D66AF1A6050C7B06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8B2CC-5004-4CE5-8F3B-A7EE2F835E30}"/>
      </w:docPartPr>
      <w:docPartBody>
        <w:p w:rsidR="00C20BBF" w:rsidRDefault="00F126E6" w:rsidP="00F126E6">
          <w:pPr>
            <w:pStyle w:val="E08A567AF5144D66AF1A6050C7B06C9A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7C999E5A27C54B69B93F9E1BC76E7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B43B1-7C24-41AA-AD4C-03908AC545E0}"/>
      </w:docPartPr>
      <w:docPartBody>
        <w:p w:rsidR="004730AE" w:rsidRDefault="002F7BC9" w:rsidP="002F7BC9">
          <w:pPr>
            <w:pStyle w:val="7C999E5A27C54B69B93F9E1BC76E7079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37CF2C499BBA4163AD7E72A2DEE73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75A6-17EC-4913-BD77-ED58AA337FE2}"/>
      </w:docPartPr>
      <w:docPartBody>
        <w:p w:rsidR="004730AE" w:rsidRDefault="002F7BC9" w:rsidP="002F7BC9">
          <w:pPr>
            <w:pStyle w:val="37CF2C499BBA4163AD7E72A2DEE73509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A360A7A0BD734463B6BAC80DFCBB8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CDA3D-35D7-4694-A6B1-4270D8CC9D40}"/>
      </w:docPartPr>
      <w:docPartBody>
        <w:p w:rsidR="00F93E05" w:rsidRDefault="00FE1C2E" w:rsidP="00FE1C2E">
          <w:pPr>
            <w:pStyle w:val="A360A7A0BD734463B6BAC80DFCBB8B8A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86AFDEA0C494F8CBAAB27FC93568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E5476-2910-49E7-8A8C-F75A3DC69274}"/>
      </w:docPartPr>
      <w:docPartBody>
        <w:p w:rsidR="00F93E05" w:rsidRDefault="00FE1C2E" w:rsidP="00FE1C2E">
          <w:pPr>
            <w:pStyle w:val="886AFDEA0C494F8CBAAB27FC9356847D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1A421CB906D04780956F75F2EEDCD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DA974-8B43-4EA4-AADA-81CC4971CACD}"/>
      </w:docPartPr>
      <w:docPartBody>
        <w:p w:rsidR="00F93E05" w:rsidRDefault="00FE1C2E" w:rsidP="00FE1C2E">
          <w:pPr>
            <w:pStyle w:val="1A421CB906D04780956F75F2EEDCD723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979EC82D89BB4EF08C96A85E0EE24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8F8D3-EDEB-4E9F-B13C-5D5045C1A23F}"/>
      </w:docPartPr>
      <w:docPartBody>
        <w:p w:rsidR="00C5430F" w:rsidRDefault="00F93E05" w:rsidP="00F93E05">
          <w:pPr>
            <w:pStyle w:val="979EC82D89BB4EF08C96A85E0EE246B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5F400C3DB804EC6B33505D912F5E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071E5-F4A0-4B0B-A93F-7D8D10581C3A}"/>
      </w:docPartPr>
      <w:docPartBody>
        <w:p w:rsidR="00C5430F" w:rsidRDefault="00F93E05" w:rsidP="00F93E05">
          <w:pPr>
            <w:pStyle w:val="C5F400C3DB804EC6B33505D912F5EF77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7BECBBB974624ABBBFC984BE63CE1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46386-8619-4106-A9C0-5530BBB69BBD}"/>
      </w:docPartPr>
      <w:docPartBody>
        <w:p w:rsidR="00C5430F" w:rsidRDefault="00F93E05" w:rsidP="00F93E05">
          <w:pPr>
            <w:pStyle w:val="7BECBBB974624ABBBFC984BE63CE168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C6A1F07EADC4209A28AC4591E45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90F15-C05E-459C-9BB6-E403EBADE4C8}"/>
      </w:docPartPr>
      <w:docPartBody>
        <w:p w:rsidR="00C5430F" w:rsidRDefault="00F93E05" w:rsidP="00F93E05">
          <w:pPr>
            <w:pStyle w:val="4C6A1F07EADC4209A28AC4591E451DCD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3DBDBCB61864E479E0249FD3AF48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DE37E-FFD6-4CD0-B04A-BD4C2A9EF236}"/>
      </w:docPartPr>
      <w:docPartBody>
        <w:p w:rsidR="00C5430F" w:rsidRDefault="00F93E05" w:rsidP="00F93E05">
          <w:pPr>
            <w:pStyle w:val="13DBDBCB61864E479E0249FD3AF485ED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2CCAB3DB61A484A9BAFFF02F6B25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F3BB0-9155-4E46-A410-20A530BBB017}"/>
      </w:docPartPr>
      <w:docPartBody>
        <w:p w:rsidR="00C5430F" w:rsidRDefault="00F93E05" w:rsidP="00F93E05">
          <w:pPr>
            <w:pStyle w:val="A2CCAB3DB61A484A9BAFFF02F6B25B54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4B52BD315C194CD98B94DF727AB95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6DB3-A43A-45C7-98F5-782E3C009CE1}"/>
      </w:docPartPr>
      <w:docPartBody>
        <w:p w:rsidR="006A369E" w:rsidRDefault="009D244B" w:rsidP="009D244B">
          <w:pPr>
            <w:pStyle w:val="4B52BD315C194CD98B94DF727AB95264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CC0E339C7FAA41719F9A79844799F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080E-C95F-4776-8DDE-E1D876339B0E}"/>
      </w:docPartPr>
      <w:docPartBody>
        <w:p w:rsidR="006A369E" w:rsidRDefault="009D244B" w:rsidP="009D244B">
          <w:pPr>
            <w:pStyle w:val="CC0E339C7FAA41719F9A79844799F06F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5D16C87E94C44B6DAA779234A4FA0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82D99-0569-45AE-9EF8-694A9D62B33C}"/>
      </w:docPartPr>
      <w:docPartBody>
        <w:p w:rsidR="006A369E" w:rsidRDefault="009D244B" w:rsidP="009D244B">
          <w:pPr>
            <w:pStyle w:val="5D16C87E94C44B6DAA779234A4FA0713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1A82B0977CC647FCBB3BF00A30E8D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16B5A-E3F3-4728-BC59-4F2FE1979AE5}"/>
      </w:docPartPr>
      <w:docPartBody>
        <w:p w:rsidR="00EA1728" w:rsidRDefault="003B679D" w:rsidP="003B679D">
          <w:pPr>
            <w:pStyle w:val="1A82B0977CC647FCBB3BF00A30E8D9AE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37EFF5D5CC394824915F505DA062C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3004C-5F80-4E52-8122-9F82E6EA423D}"/>
      </w:docPartPr>
      <w:docPartBody>
        <w:p w:rsidR="00EA1728" w:rsidRDefault="003B679D" w:rsidP="003B679D">
          <w:pPr>
            <w:pStyle w:val="37EFF5D5CC394824915F505DA062C6A5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CDDCB3CF58C4FE7B36ED34C83DF0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BBE50-83C3-4A5E-94E0-44C908EED6CF}"/>
      </w:docPartPr>
      <w:docPartBody>
        <w:p w:rsidR="00EA1728" w:rsidRDefault="003B679D" w:rsidP="003B679D">
          <w:pPr>
            <w:pStyle w:val="1CDDCB3CF58C4FE7B36ED34C83DF0C9A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7386EB5BD23E42EBBEA30CA230949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2CFBA-4726-4371-B90A-E790F1BAFFC7}"/>
      </w:docPartPr>
      <w:docPartBody>
        <w:p w:rsidR="00EA1728" w:rsidRDefault="003B679D" w:rsidP="003B679D">
          <w:pPr>
            <w:pStyle w:val="7386EB5BD23E42EBBEA30CA230949D67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A54D3E7E37A4C14924F4A0682112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22BAE-BDCE-48B3-9032-03F6E067EA9C}"/>
      </w:docPartPr>
      <w:docPartBody>
        <w:p w:rsidR="00EA1728" w:rsidRDefault="003B679D" w:rsidP="003B679D">
          <w:pPr>
            <w:pStyle w:val="5A54D3E7E37A4C14924F4A0682112E3B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342D0F0841E94C74B236F28513627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DB141-FA62-4CAF-902C-7AE518209BC8}"/>
      </w:docPartPr>
      <w:docPartBody>
        <w:p w:rsidR="00EA1728" w:rsidRDefault="003B679D" w:rsidP="003B679D">
          <w:pPr>
            <w:pStyle w:val="342D0F0841E94C74B236F285136274AC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EDD8D39CBF15483FB5BE2F6A52689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FB08C-43FE-4A19-AAAD-ED74A2C792A3}"/>
      </w:docPartPr>
      <w:docPartBody>
        <w:p w:rsidR="00EA1728" w:rsidRDefault="003B679D" w:rsidP="003B679D">
          <w:pPr>
            <w:pStyle w:val="EDD8D39CBF15483FB5BE2F6A5268931D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63285B263B64168B9141117EF3C8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D313D-E093-4C67-8537-EB552BFEF037}"/>
      </w:docPartPr>
      <w:docPartBody>
        <w:p w:rsidR="00EA1728" w:rsidRDefault="003B679D" w:rsidP="003B679D">
          <w:pPr>
            <w:pStyle w:val="563285B263B64168B9141117EF3C8076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BBD0E92F831648F3A8E8F70F2D06D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39295-9E6F-4E04-94F2-775B326CC55E}"/>
      </w:docPartPr>
      <w:docPartBody>
        <w:p w:rsidR="00EA1728" w:rsidRDefault="003B679D" w:rsidP="003B679D">
          <w:pPr>
            <w:pStyle w:val="BBD0E92F831648F3A8E8F70F2D06D73C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83D22E357F774D6D97E4D469CE82A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65F95-ABD0-4528-8363-E4DFD59FD3A1}"/>
      </w:docPartPr>
      <w:docPartBody>
        <w:p w:rsidR="00EA1728" w:rsidRDefault="003B679D" w:rsidP="003B679D">
          <w:pPr>
            <w:pStyle w:val="83D22E357F774D6D97E4D469CE82AAB7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62F9BF434BC24B46BC7F6FFE7C5E8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610AD-157D-4638-B75C-7B37BBC1D1C9}"/>
      </w:docPartPr>
      <w:docPartBody>
        <w:p w:rsidR="00EA1728" w:rsidRDefault="003B679D" w:rsidP="003B679D">
          <w:pPr>
            <w:pStyle w:val="62F9BF434BC24B46BC7F6FFE7C5E8A1B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97B4BD41B2E4C9F82BECD55E35FF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79104-6458-4B17-B8DA-8DC3AA1EE19B}"/>
      </w:docPartPr>
      <w:docPartBody>
        <w:p w:rsidR="00EA1728" w:rsidRDefault="003B679D" w:rsidP="003B679D">
          <w:pPr>
            <w:pStyle w:val="597B4BD41B2E4C9F82BECD55E35FF6FF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536C9B0D86A54EEB8C5262C127B0E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1D9A9-56FF-412A-AADC-DF9463FE88B3}"/>
      </w:docPartPr>
      <w:docPartBody>
        <w:p w:rsidR="0003438B" w:rsidRDefault="0003438B" w:rsidP="0003438B">
          <w:pPr>
            <w:pStyle w:val="536C9B0D86A54EEB8C5262C127B0E443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1A22D92666A24009A01A3D7754DE1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731CA-F6BC-4892-B71F-8CF0E66620B5}"/>
      </w:docPartPr>
      <w:docPartBody>
        <w:p w:rsidR="0003438B" w:rsidRDefault="0003438B" w:rsidP="0003438B">
          <w:pPr>
            <w:pStyle w:val="1A22D92666A24009A01A3D7754DE1DC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8806707E9DE43189756CE8E0FC4A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4C525-F5E8-4B65-AFC5-16CF80D5BBFF}"/>
      </w:docPartPr>
      <w:docPartBody>
        <w:p w:rsidR="0003438B" w:rsidRDefault="0003438B" w:rsidP="0003438B">
          <w:pPr>
            <w:pStyle w:val="48806707E9DE43189756CE8E0FC4ADF5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B7EC75C575B044999FB26BCE5B659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6A096-2C66-461C-92E3-19F632C6F51F}"/>
      </w:docPartPr>
      <w:docPartBody>
        <w:p w:rsidR="0003438B" w:rsidRDefault="0003438B" w:rsidP="0003438B">
          <w:pPr>
            <w:pStyle w:val="B7EC75C575B044999FB26BCE5B659AB7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B89E300AF8A54DD083EF370484820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FAC5E-7E17-407E-B61C-193B52F80FC3}"/>
      </w:docPartPr>
      <w:docPartBody>
        <w:p w:rsidR="0003438B" w:rsidRDefault="0003438B" w:rsidP="0003438B">
          <w:pPr>
            <w:pStyle w:val="B89E300AF8A54DD083EF370484820AD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7910ACE9E3164319BECE782AAA9FE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C72C4-5C9D-4B4E-9E20-AD7D0D9017DF}"/>
      </w:docPartPr>
      <w:docPartBody>
        <w:p w:rsidR="0003438B" w:rsidRDefault="0003438B" w:rsidP="0003438B">
          <w:pPr>
            <w:pStyle w:val="7910ACE9E3164319BECE782AAA9FEF4F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101939B37944CBA8A7727B4B783B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C1D7E-ABB7-44E4-8461-B78D9C6A668F}"/>
      </w:docPartPr>
      <w:docPartBody>
        <w:p w:rsidR="0003438B" w:rsidRDefault="0003438B" w:rsidP="0003438B">
          <w:pPr>
            <w:pStyle w:val="D101939B37944CBA8A7727B4B783B2C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46D2BD71AE34EBABE72AFD803614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7847A-143B-4F88-ACAB-7273DDD75F56}"/>
      </w:docPartPr>
      <w:docPartBody>
        <w:p w:rsidR="0003438B" w:rsidRDefault="0003438B" w:rsidP="0003438B">
          <w:pPr>
            <w:pStyle w:val="846D2BD71AE34EBABE72AFD8036140DC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3CED0865F6914F0C837BCA5AA7A7B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66028-21EF-491A-B3C2-059800B47CF1}"/>
      </w:docPartPr>
      <w:docPartBody>
        <w:p w:rsidR="0003438B" w:rsidRDefault="0003438B" w:rsidP="0003438B">
          <w:pPr>
            <w:pStyle w:val="3CED0865F6914F0C837BCA5AA7A7BD49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56945F209134FEC952491C8721BE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D2E05-C1D8-42F1-8482-F0A9A8713B93}"/>
      </w:docPartPr>
      <w:docPartBody>
        <w:p w:rsidR="0003438B" w:rsidRDefault="0003438B" w:rsidP="0003438B">
          <w:pPr>
            <w:pStyle w:val="456945F209134FEC952491C8721BEA60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6E659A7D1BBD46D2B3451BB29E218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757A6-300B-4EF6-8195-0EB725252C41}"/>
      </w:docPartPr>
      <w:docPartBody>
        <w:p w:rsidR="0003438B" w:rsidRDefault="0003438B" w:rsidP="0003438B">
          <w:pPr>
            <w:pStyle w:val="6E659A7D1BBD46D2B3451BB29E21826A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C3EB20F1E004F30B0316121CFAF6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8FAC5-2A34-4CAE-B2DF-6812BB3426F0}"/>
      </w:docPartPr>
      <w:docPartBody>
        <w:p w:rsidR="0003438B" w:rsidRDefault="0003438B" w:rsidP="0003438B">
          <w:pPr>
            <w:pStyle w:val="4C3EB20F1E004F30B0316121CFAF6F57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F20C03A73AB2434EAAB115C66F148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8EB52-5D0C-4DDC-88F3-30A56724AE71}"/>
      </w:docPartPr>
      <w:docPartBody>
        <w:p w:rsidR="0003438B" w:rsidRDefault="0003438B" w:rsidP="0003438B">
          <w:pPr>
            <w:pStyle w:val="F20C03A73AB2434EAAB115C66F148D95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637D736C9E154F1FBD99ECE77B608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120B7-864A-4F52-97C0-C565024DB1CA}"/>
      </w:docPartPr>
      <w:docPartBody>
        <w:p w:rsidR="0003438B" w:rsidRDefault="0003438B" w:rsidP="0003438B">
          <w:pPr>
            <w:pStyle w:val="637D736C9E154F1FBD99ECE77B6082A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5F679FA50D9940F78BEF8237B0D9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7A451-0AE7-4801-9267-BC4200D56974}"/>
      </w:docPartPr>
      <w:docPartBody>
        <w:p w:rsidR="0003438B" w:rsidRDefault="0003438B" w:rsidP="0003438B">
          <w:pPr>
            <w:pStyle w:val="5F679FA50D9940F78BEF8237B0D9E68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47F3DA096624DAF990C88AF6CD0B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C6EDC-DED9-4DAD-A696-A7BE86A4F9BD}"/>
      </w:docPartPr>
      <w:docPartBody>
        <w:p w:rsidR="0003438B" w:rsidRDefault="0003438B" w:rsidP="0003438B">
          <w:pPr>
            <w:pStyle w:val="D47F3DA096624DAF990C88AF6CD0B07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50D"/>
    <w:rsid w:val="000333EC"/>
    <w:rsid w:val="0003438B"/>
    <w:rsid w:val="000E3014"/>
    <w:rsid w:val="001213E5"/>
    <w:rsid w:val="00151659"/>
    <w:rsid w:val="001D7C6F"/>
    <w:rsid w:val="002C6F1F"/>
    <w:rsid w:val="002E17F1"/>
    <w:rsid w:val="002F7BC9"/>
    <w:rsid w:val="002F7D04"/>
    <w:rsid w:val="003722CC"/>
    <w:rsid w:val="003939A9"/>
    <w:rsid w:val="003A638A"/>
    <w:rsid w:val="003B679D"/>
    <w:rsid w:val="003D43FC"/>
    <w:rsid w:val="00402884"/>
    <w:rsid w:val="00423FA2"/>
    <w:rsid w:val="004730AE"/>
    <w:rsid w:val="00564C45"/>
    <w:rsid w:val="005766BF"/>
    <w:rsid w:val="005919B1"/>
    <w:rsid w:val="00610A29"/>
    <w:rsid w:val="00656694"/>
    <w:rsid w:val="00685896"/>
    <w:rsid w:val="00690686"/>
    <w:rsid w:val="006A369E"/>
    <w:rsid w:val="00711CED"/>
    <w:rsid w:val="007213D2"/>
    <w:rsid w:val="00807678"/>
    <w:rsid w:val="00873093"/>
    <w:rsid w:val="00880E54"/>
    <w:rsid w:val="008B0293"/>
    <w:rsid w:val="0092567D"/>
    <w:rsid w:val="009845F0"/>
    <w:rsid w:val="009C20ED"/>
    <w:rsid w:val="009D244B"/>
    <w:rsid w:val="009E1B79"/>
    <w:rsid w:val="00A0050D"/>
    <w:rsid w:val="00A43508"/>
    <w:rsid w:val="00A62D44"/>
    <w:rsid w:val="00AD5087"/>
    <w:rsid w:val="00B1265C"/>
    <w:rsid w:val="00B860A0"/>
    <w:rsid w:val="00C20BBF"/>
    <w:rsid w:val="00C5430F"/>
    <w:rsid w:val="00C5452B"/>
    <w:rsid w:val="00C95515"/>
    <w:rsid w:val="00CD43D4"/>
    <w:rsid w:val="00CD7498"/>
    <w:rsid w:val="00CF21B1"/>
    <w:rsid w:val="00D114F7"/>
    <w:rsid w:val="00E258A1"/>
    <w:rsid w:val="00E27487"/>
    <w:rsid w:val="00E67FF1"/>
    <w:rsid w:val="00EA1728"/>
    <w:rsid w:val="00EC14FD"/>
    <w:rsid w:val="00F126E6"/>
    <w:rsid w:val="00F4414B"/>
    <w:rsid w:val="00F93E05"/>
    <w:rsid w:val="00FE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438B"/>
    <w:rPr>
      <w:color w:val="808080"/>
    </w:rPr>
  </w:style>
  <w:style w:type="paragraph" w:customStyle="1" w:styleId="E08A567AF5144D66AF1A6050C7B06C9A">
    <w:name w:val="E08A567AF5144D66AF1A6050C7B06C9A"/>
    <w:rsid w:val="00F126E6"/>
  </w:style>
  <w:style w:type="paragraph" w:customStyle="1" w:styleId="E9A6A5148D3B44E7ABBE2C2700FFFF3A4">
    <w:name w:val="E9A6A5148D3B44E7ABBE2C2700FFFF3A4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53713C0F63FF45E580D34BB4ADAF53EE4">
    <w:name w:val="53713C0F63FF45E580D34BB4ADAF53EE4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7C999E5A27C54B69B93F9E1BC76E7079">
    <w:name w:val="7C999E5A27C54B69B93F9E1BC76E7079"/>
    <w:rsid w:val="002F7BC9"/>
  </w:style>
  <w:style w:type="paragraph" w:customStyle="1" w:styleId="37CF2C499BBA4163AD7E72A2DEE73509">
    <w:name w:val="37CF2C499BBA4163AD7E72A2DEE73509"/>
    <w:rsid w:val="002F7BC9"/>
  </w:style>
  <w:style w:type="paragraph" w:customStyle="1" w:styleId="87FDFCB39DE14306BAEF1DEEF7882A834">
    <w:name w:val="87FDFCB39DE14306BAEF1DEEF7882A834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979EC82D89BB4EF08C96A85E0EE246B4">
    <w:name w:val="979EC82D89BB4EF08C96A85E0EE246B4"/>
    <w:rsid w:val="00F93E05"/>
  </w:style>
  <w:style w:type="paragraph" w:customStyle="1" w:styleId="C5F400C3DB804EC6B33505D912F5EF77">
    <w:name w:val="C5F400C3DB804EC6B33505D912F5EF77"/>
    <w:rsid w:val="00F93E05"/>
  </w:style>
  <w:style w:type="paragraph" w:customStyle="1" w:styleId="7BECBBB974624ABBBFC984BE63CE1681">
    <w:name w:val="7BECBBB974624ABBBFC984BE63CE1681"/>
    <w:rsid w:val="00F93E05"/>
  </w:style>
  <w:style w:type="paragraph" w:customStyle="1" w:styleId="4C6A1F07EADC4209A28AC4591E451DCD">
    <w:name w:val="4C6A1F07EADC4209A28AC4591E451DCD"/>
    <w:rsid w:val="00F93E05"/>
  </w:style>
  <w:style w:type="paragraph" w:customStyle="1" w:styleId="13DBDBCB61864E479E0249FD3AF485ED">
    <w:name w:val="13DBDBCB61864E479E0249FD3AF485ED"/>
    <w:rsid w:val="00F93E05"/>
  </w:style>
  <w:style w:type="paragraph" w:customStyle="1" w:styleId="A2CCAB3DB61A484A9BAFFF02F6B25B54">
    <w:name w:val="A2CCAB3DB61A484A9BAFFF02F6B25B54"/>
    <w:rsid w:val="00F93E05"/>
  </w:style>
  <w:style w:type="paragraph" w:customStyle="1" w:styleId="536C9B0D86A54EEB8C5262C127B0E443">
    <w:name w:val="536C9B0D86A54EEB8C5262C127B0E443"/>
    <w:rsid w:val="0003438B"/>
    <w:rPr>
      <w:kern w:val="2"/>
      <w14:ligatures w14:val="standardContextual"/>
    </w:rPr>
  </w:style>
  <w:style w:type="paragraph" w:customStyle="1" w:styleId="B6F6CB51B3AD4385B5A05CA51CA740362">
    <w:name w:val="B6F6CB51B3AD4385B5A05CA51CA740362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B50698BF80CC41EE8011059F7A5005192">
    <w:name w:val="B50698BF80CC41EE8011059F7A5005192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4B52BD315C194CD98B94DF727AB95264">
    <w:name w:val="4B52BD315C194CD98B94DF727AB95264"/>
    <w:rsid w:val="009D244B"/>
  </w:style>
  <w:style w:type="paragraph" w:customStyle="1" w:styleId="CC0E339C7FAA41719F9A79844799F06F">
    <w:name w:val="CC0E339C7FAA41719F9A79844799F06F"/>
    <w:rsid w:val="009D244B"/>
  </w:style>
  <w:style w:type="paragraph" w:customStyle="1" w:styleId="5D16C87E94C44B6DAA779234A4FA0713">
    <w:name w:val="5D16C87E94C44B6DAA779234A4FA0713"/>
    <w:rsid w:val="009D244B"/>
  </w:style>
  <w:style w:type="paragraph" w:customStyle="1" w:styleId="A360A7A0BD734463B6BAC80DFCBB8B8A">
    <w:name w:val="A360A7A0BD734463B6BAC80DFCBB8B8A"/>
    <w:rsid w:val="00FE1C2E"/>
  </w:style>
  <w:style w:type="paragraph" w:customStyle="1" w:styleId="886AFDEA0C494F8CBAAB27FC9356847D">
    <w:name w:val="886AFDEA0C494F8CBAAB27FC9356847D"/>
    <w:rsid w:val="00FE1C2E"/>
  </w:style>
  <w:style w:type="paragraph" w:customStyle="1" w:styleId="1A421CB906D04780956F75F2EEDCD723">
    <w:name w:val="1A421CB906D04780956F75F2EEDCD723"/>
    <w:rsid w:val="00FE1C2E"/>
  </w:style>
  <w:style w:type="paragraph" w:customStyle="1" w:styleId="1A22D92666A24009A01A3D7754DE1DC4">
    <w:name w:val="1A22D92666A24009A01A3D7754DE1DC4"/>
    <w:rsid w:val="0003438B"/>
    <w:rPr>
      <w:kern w:val="2"/>
      <w14:ligatures w14:val="standardContextual"/>
    </w:rPr>
  </w:style>
  <w:style w:type="paragraph" w:customStyle="1" w:styleId="48806707E9DE43189756CE8E0FC4ADF5">
    <w:name w:val="48806707E9DE43189756CE8E0FC4ADF5"/>
    <w:rsid w:val="0003438B"/>
    <w:rPr>
      <w:kern w:val="2"/>
      <w14:ligatures w14:val="standardContextual"/>
    </w:rPr>
  </w:style>
  <w:style w:type="paragraph" w:customStyle="1" w:styleId="B7EC75C575B044999FB26BCE5B659AB7">
    <w:name w:val="B7EC75C575B044999FB26BCE5B659AB7"/>
    <w:rsid w:val="0003438B"/>
    <w:rPr>
      <w:kern w:val="2"/>
      <w14:ligatures w14:val="standardContextual"/>
    </w:rPr>
  </w:style>
  <w:style w:type="paragraph" w:customStyle="1" w:styleId="B89E300AF8A54DD083EF370484820AD4">
    <w:name w:val="B89E300AF8A54DD083EF370484820AD4"/>
    <w:rsid w:val="0003438B"/>
    <w:rPr>
      <w:kern w:val="2"/>
      <w14:ligatures w14:val="standardContextual"/>
    </w:rPr>
  </w:style>
  <w:style w:type="paragraph" w:customStyle="1" w:styleId="7910ACE9E3164319BECE782AAA9FEF4F">
    <w:name w:val="7910ACE9E3164319BECE782AAA9FEF4F"/>
    <w:rsid w:val="0003438B"/>
    <w:rPr>
      <w:kern w:val="2"/>
      <w14:ligatures w14:val="standardContextual"/>
    </w:rPr>
  </w:style>
  <w:style w:type="paragraph" w:customStyle="1" w:styleId="D101939B37944CBA8A7727B4B783B2C4">
    <w:name w:val="D101939B37944CBA8A7727B4B783B2C4"/>
    <w:rsid w:val="0003438B"/>
    <w:rPr>
      <w:kern w:val="2"/>
      <w14:ligatures w14:val="standardContextual"/>
    </w:rPr>
  </w:style>
  <w:style w:type="paragraph" w:customStyle="1" w:styleId="846D2BD71AE34EBABE72AFD8036140DC">
    <w:name w:val="846D2BD71AE34EBABE72AFD8036140DC"/>
    <w:rsid w:val="0003438B"/>
    <w:rPr>
      <w:kern w:val="2"/>
      <w14:ligatures w14:val="standardContextual"/>
    </w:rPr>
  </w:style>
  <w:style w:type="paragraph" w:customStyle="1" w:styleId="3CED0865F6914F0C837BCA5AA7A7BD49">
    <w:name w:val="3CED0865F6914F0C837BCA5AA7A7BD49"/>
    <w:rsid w:val="0003438B"/>
    <w:rPr>
      <w:kern w:val="2"/>
      <w14:ligatures w14:val="standardContextual"/>
    </w:rPr>
  </w:style>
  <w:style w:type="paragraph" w:customStyle="1" w:styleId="456945F209134FEC952491C8721BEA60">
    <w:name w:val="456945F209134FEC952491C8721BEA60"/>
    <w:rsid w:val="0003438B"/>
    <w:rPr>
      <w:kern w:val="2"/>
      <w14:ligatures w14:val="standardContextual"/>
    </w:rPr>
  </w:style>
  <w:style w:type="paragraph" w:customStyle="1" w:styleId="6E659A7D1BBD46D2B3451BB29E21826A">
    <w:name w:val="6E659A7D1BBD46D2B3451BB29E21826A"/>
    <w:rsid w:val="0003438B"/>
    <w:rPr>
      <w:kern w:val="2"/>
      <w14:ligatures w14:val="standardContextual"/>
    </w:rPr>
  </w:style>
  <w:style w:type="paragraph" w:customStyle="1" w:styleId="4C3EB20F1E004F30B0316121CFAF6F57">
    <w:name w:val="4C3EB20F1E004F30B0316121CFAF6F57"/>
    <w:rsid w:val="0003438B"/>
    <w:rPr>
      <w:kern w:val="2"/>
      <w14:ligatures w14:val="standardContextual"/>
    </w:rPr>
  </w:style>
  <w:style w:type="paragraph" w:customStyle="1" w:styleId="1A82B0977CC647FCBB3BF00A30E8D9AE">
    <w:name w:val="1A82B0977CC647FCBB3BF00A30E8D9AE"/>
    <w:rsid w:val="003B679D"/>
  </w:style>
  <w:style w:type="paragraph" w:customStyle="1" w:styleId="37EFF5D5CC394824915F505DA062C6A5">
    <w:name w:val="37EFF5D5CC394824915F505DA062C6A5"/>
    <w:rsid w:val="003B679D"/>
  </w:style>
  <w:style w:type="paragraph" w:customStyle="1" w:styleId="1CDDCB3CF58C4FE7B36ED34C83DF0C9A">
    <w:name w:val="1CDDCB3CF58C4FE7B36ED34C83DF0C9A"/>
    <w:rsid w:val="003B679D"/>
  </w:style>
  <w:style w:type="paragraph" w:customStyle="1" w:styleId="7386EB5BD23E42EBBEA30CA230949D67">
    <w:name w:val="7386EB5BD23E42EBBEA30CA230949D67"/>
    <w:rsid w:val="003B679D"/>
  </w:style>
  <w:style w:type="paragraph" w:customStyle="1" w:styleId="5A54D3E7E37A4C14924F4A0682112E3B">
    <w:name w:val="5A54D3E7E37A4C14924F4A0682112E3B"/>
    <w:rsid w:val="003B679D"/>
  </w:style>
  <w:style w:type="paragraph" w:customStyle="1" w:styleId="342D0F0841E94C74B236F285136274AC">
    <w:name w:val="342D0F0841E94C74B236F285136274AC"/>
    <w:rsid w:val="003B679D"/>
  </w:style>
  <w:style w:type="paragraph" w:customStyle="1" w:styleId="EDD8D39CBF15483FB5BE2F6A5268931D">
    <w:name w:val="EDD8D39CBF15483FB5BE2F6A5268931D"/>
    <w:rsid w:val="003B679D"/>
  </w:style>
  <w:style w:type="paragraph" w:customStyle="1" w:styleId="563285B263B64168B9141117EF3C8076">
    <w:name w:val="563285B263B64168B9141117EF3C8076"/>
    <w:rsid w:val="003B679D"/>
  </w:style>
  <w:style w:type="paragraph" w:customStyle="1" w:styleId="BBD0E92F831648F3A8E8F70F2D06D73C">
    <w:name w:val="BBD0E92F831648F3A8E8F70F2D06D73C"/>
    <w:rsid w:val="003B679D"/>
  </w:style>
  <w:style w:type="paragraph" w:customStyle="1" w:styleId="83D22E357F774D6D97E4D469CE82AAB7">
    <w:name w:val="83D22E357F774D6D97E4D469CE82AAB7"/>
    <w:rsid w:val="003B679D"/>
  </w:style>
  <w:style w:type="paragraph" w:customStyle="1" w:styleId="62F9BF434BC24B46BC7F6FFE7C5E8A1B">
    <w:name w:val="62F9BF434BC24B46BC7F6FFE7C5E8A1B"/>
    <w:rsid w:val="003B679D"/>
  </w:style>
  <w:style w:type="paragraph" w:customStyle="1" w:styleId="597B4BD41B2E4C9F82BECD55E35FF6FF">
    <w:name w:val="597B4BD41B2E4C9F82BECD55E35FF6FF"/>
    <w:rsid w:val="003B679D"/>
  </w:style>
  <w:style w:type="paragraph" w:customStyle="1" w:styleId="F20C03A73AB2434EAAB115C66F148D95">
    <w:name w:val="F20C03A73AB2434EAAB115C66F148D95"/>
    <w:rsid w:val="0003438B"/>
    <w:rPr>
      <w:kern w:val="2"/>
      <w14:ligatures w14:val="standardContextual"/>
    </w:rPr>
  </w:style>
  <w:style w:type="paragraph" w:customStyle="1" w:styleId="637D736C9E154F1FBD99ECE77B6082AB">
    <w:name w:val="637D736C9E154F1FBD99ECE77B6082AB"/>
    <w:rsid w:val="0003438B"/>
    <w:rPr>
      <w:kern w:val="2"/>
      <w14:ligatures w14:val="standardContextual"/>
    </w:rPr>
  </w:style>
  <w:style w:type="paragraph" w:customStyle="1" w:styleId="5F679FA50D9940F78BEF8237B0D9E68B">
    <w:name w:val="5F679FA50D9940F78BEF8237B0D9E68B"/>
    <w:rsid w:val="0003438B"/>
    <w:rPr>
      <w:kern w:val="2"/>
      <w14:ligatures w14:val="standardContextual"/>
    </w:rPr>
  </w:style>
  <w:style w:type="paragraph" w:customStyle="1" w:styleId="D47F3DA096624DAF990C88AF6CD0B074">
    <w:name w:val="D47F3DA096624DAF990C88AF6CD0B074"/>
    <w:rsid w:val="0003438B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6</TotalTime>
  <Pages>12</Pages>
  <Words>1978</Words>
  <Characters>1128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llen, Kirsten A</dc:creator>
  <cp:keywords/>
  <dc:description/>
  <cp:lastModifiedBy>Kujawa, Zoe M - DWD</cp:lastModifiedBy>
  <cp:revision>962</cp:revision>
  <dcterms:created xsi:type="dcterms:W3CDTF">2023-06-12T11:55:00Z</dcterms:created>
  <dcterms:modified xsi:type="dcterms:W3CDTF">2024-03-27T14:06:00Z</dcterms:modified>
</cp:coreProperties>
</file>